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8CDBC" w14:textId="486F8B06" w:rsidR="00677D7D" w:rsidRDefault="006643E9" w:rsidP="00423D95">
      <w:pPr>
        <w:spacing w:after="36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B867F2" wp14:editId="71D8766A">
            <wp:simplePos x="0" y="0"/>
            <wp:positionH relativeFrom="column">
              <wp:posOffset>5499463</wp:posOffset>
            </wp:positionH>
            <wp:positionV relativeFrom="page">
              <wp:posOffset>696686</wp:posOffset>
            </wp:positionV>
            <wp:extent cx="1143000" cy="438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_Logo_White-factshee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77D7D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239F93E" wp14:editId="2D7EBAFE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8000" cy="1463040"/>
                <wp:effectExtent l="0" t="0" r="0" b="381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630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46A2E" w14:textId="6EAFEC12" w:rsidR="00677D7D" w:rsidRPr="002973DD" w:rsidRDefault="00065861" w:rsidP="00EA0A4E">
                            <w:pPr>
                              <w:pStyle w:val="PATHfactsheettitle"/>
                              <w:shd w:val="clear" w:color="auto" w:fill="F65050" w:themeFill="accent1"/>
                            </w:pPr>
                            <w:r>
                              <w:rPr>
                                <w:lang w:val="uk-UA"/>
                              </w:rPr>
                              <w:t>Запит цінової пропозиції</w:t>
                            </w:r>
                            <w:r w:rsidR="003F36F0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182880" rIns="2286000" bIns="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9F9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6pt;width:540pt;height:115.2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" fillcolor="#f65050 [3204]" stroked="f">
                <v:textbox inset="18pt,14.4pt,180pt,0">
                  <w:txbxContent>
                    <w:p w14:paraId="31D46A2E" w14:textId="6EAFEC12" w:rsidR="00677D7D" w:rsidRPr="002973DD" w:rsidRDefault="00065861" w:rsidP="00EA0A4E">
                      <w:pPr>
                        <w:pStyle w:val="PATHfactsheettitle"/>
                        <w:shd w:val="clear" w:color="auto" w:fill="F65050" w:themeFill="accent1"/>
                      </w:pPr>
                      <w:r>
                        <w:rPr>
                          <w:lang w:val="uk-UA"/>
                        </w:rPr>
                        <w:t>Запит цінової пропозиції</w:t>
                      </w:r>
                      <w:r w:rsidR="003F36F0">
                        <w:t xml:space="preserve">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BF9880D" w14:textId="77777777" w:rsidR="00677D7D" w:rsidRPr="0030221F" w:rsidRDefault="00677D7D" w:rsidP="00B83933">
      <w:pPr>
        <w:pStyle w:val="PATHbodytext"/>
        <w:rPr>
          <w:lang w:val="uk-UA"/>
        </w:rPr>
        <w:sectPr w:rsidR="00677D7D" w:rsidRPr="0030221F" w:rsidSect="007F5CF8">
          <w:endnotePr>
            <w:numFmt w:val="decimal"/>
          </w:endnotePr>
          <w:pgSz w:w="12240" w:h="15840"/>
          <w:pgMar w:top="720" w:right="720" w:bottom="720" w:left="720" w:header="720" w:footer="2160" w:gutter="0"/>
          <w:cols w:num="2" w:space="547"/>
          <w:docGrid w:linePitch="360"/>
        </w:sectPr>
      </w:pPr>
    </w:p>
    <w:p w14:paraId="0A121D4E" w14:textId="77777777" w:rsidR="0050638F" w:rsidRDefault="00065861" w:rsidP="006853D7">
      <w:pPr>
        <w:pStyle w:val="PATHbodytext"/>
        <w:rPr>
          <w:rFonts w:cs="Arial"/>
          <w:color w:val="C00000"/>
          <w:sz w:val="28"/>
          <w:szCs w:val="28"/>
          <w:lang w:val="uk-UA"/>
        </w:rPr>
      </w:pPr>
      <w:r w:rsidRPr="0030221F">
        <w:rPr>
          <w:rFonts w:cs="Arial"/>
          <w:sz w:val="28"/>
          <w:szCs w:val="28"/>
          <w:lang w:val="uk-UA"/>
        </w:rPr>
        <w:t>Номер запиту цінової пропозиції</w:t>
      </w:r>
      <w:r w:rsidR="003F36F0" w:rsidRPr="0030221F">
        <w:rPr>
          <w:rFonts w:cs="Arial"/>
          <w:sz w:val="28"/>
          <w:szCs w:val="28"/>
          <w:lang w:val="uk-UA"/>
        </w:rPr>
        <w:t xml:space="preserve"> </w:t>
      </w:r>
      <w:r w:rsidR="001D1844" w:rsidRPr="0030221F">
        <w:rPr>
          <w:rFonts w:cs="Arial"/>
          <w:sz w:val="28"/>
          <w:szCs w:val="28"/>
          <w:lang w:val="uk-UA"/>
        </w:rPr>
        <w:t>(</w:t>
      </w:r>
      <w:r w:rsidRPr="0030221F">
        <w:rPr>
          <w:rFonts w:cs="Arial"/>
          <w:sz w:val="28"/>
          <w:szCs w:val="28"/>
          <w:lang w:val="uk-UA"/>
        </w:rPr>
        <w:t>ЗЦП</w:t>
      </w:r>
      <w:r w:rsidR="001D1844" w:rsidRPr="0030221F">
        <w:rPr>
          <w:rFonts w:cs="Arial"/>
          <w:sz w:val="28"/>
          <w:szCs w:val="28"/>
          <w:lang w:val="uk-UA"/>
        </w:rPr>
        <w:t>)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3E51BC" w:rsidRPr="0030221F">
        <w:rPr>
          <w:rFonts w:cs="Arial"/>
          <w:color w:val="C00000"/>
          <w:sz w:val="28"/>
          <w:szCs w:val="28"/>
          <w:lang w:val="uk-UA"/>
        </w:rPr>
        <w:t xml:space="preserve"># </w:t>
      </w:r>
      <w:r w:rsidR="0050638F" w:rsidRPr="0050638F">
        <w:rPr>
          <w:rFonts w:cs="Arial"/>
          <w:color w:val="C00000"/>
          <w:sz w:val="28"/>
          <w:szCs w:val="28"/>
          <w:lang w:val="uk-UA"/>
        </w:rPr>
        <w:t>2026-062</w:t>
      </w:r>
    </w:p>
    <w:p w14:paraId="62BE1360" w14:textId="4C984EC1" w:rsidR="003F36F0" w:rsidRPr="00864F6E" w:rsidRDefault="00065861" w:rsidP="006853D7">
      <w:pPr>
        <w:pStyle w:val="PATHbodytext"/>
        <w:rPr>
          <w:rFonts w:cs="Arial"/>
          <w:sz w:val="28"/>
          <w:szCs w:val="28"/>
          <w:lang w:val="uk-UA"/>
        </w:rPr>
      </w:pPr>
      <w:r w:rsidRPr="0030221F">
        <w:rPr>
          <w:rFonts w:cs="Arial"/>
          <w:sz w:val="28"/>
          <w:szCs w:val="28"/>
          <w:lang w:val="uk-UA"/>
        </w:rPr>
        <w:t>Для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864F6E" w:rsidRPr="00864F6E">
        <w:rPr>
          <w:rFonts w:cs="Arial"/>
          <w:sz w:val="28"/>
          <w:szCs w:val="28"/>
          <w:lang w:val="uk-UA"/>
        </w:rPr>
        <w:t>Ендоскопічна стійка</w:t>
      </w:r>
    </w:p>
    <w:p w14:paraId="72C51FE5" w14:textId="2E0E52B2" w:rsidR="003F36F0" w:rsidRPr="0030221F" w:rsidRDefault="00BE3866" w:rsidP="003F36F0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Графік</w:t>
      </w:r>
    </w:p>
    <w:tbl>
      <w:tblPr>
        <w:tblW w:w="2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bottom w:w="115" w:type="dxa"/>
        </w:tblCellMar>
        <w:tblLook w:val="0000" w:firstRow="0" w:lastRow="0" w:firstColumn="0" w:lastColumn="0" w:noHBand="0" w:noVBand="0"/>
      </w:tblPr>
      <w:tblGrid>
        <w:gridCol w:w="3036"/>
        <w:gridCol w:w="2567"/>
      </w:tblGrid>
      <w:tr w:rsidR="00BB5168" w:rsidRPr="0030221F" w14:paraId="3ABEF02F" w14:textId="38DE38EC" w:rsidTr="006623FC">
        <w:trPr>
          <w:trHeight w:val="604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68EF1" w14:textId="052B658C" w:rsidR="003F36F0" w:rsidRPr="0030221F" w:rsidRDefault="00065861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голошення ЗЦП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8812" w14:textId="18184806" w:rsidR="003F36F0" w:rsidRPr="009233ED" w:rsidRDefault="00ED265D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77E58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9233ED" w:rsidRPr="009233E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233ED" w:rsidRPr="009233ED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червня 2026 року</w:t>
            </w:r>
          </w:p>
        </w:tc>
      </w:tr>
      <w:tr w:rsidR="00BB5168" w:rsidRPr="0030221F" w14:paraId="64E2AD11" w14:textId="27EC22A1" w:rsidTr="006853D7">
        <w:trPr>
          <w:trHeight w:val="39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BC3A" w14:textId="0B6A906E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ін по</w:t>
            </w:r>
            <w:r w:rsidR="00065861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ння цінової пропозиції</w:t>
            </w:r>
            <w:r w:rsidR="003F36F0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CC0B" w14:textId="7D7D1856" w:rsidR="003F36F0" w:rsidRPr="009233ED" w:rsidRDefault="00D77E58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9</w:t>
            </w:r>
            <w:r w:rsidR="009233ED" w:rsidRPr="009233ED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червня 2026 року</w:t>
            </w:r>
          </w:p>
        </w:tc>
      </w:tr>
      <w:tr w:rsidR="00BB5168" w:rsidRPr="0030221F" w14:paraId="484B856A" w14:textId="6339743C" w:rsidTr="006853D7">
        <w:trPr>
          <w:trHeight w:val="41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654AB" w14:textId="19D03BB1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відомлення претендентам про рішення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08C0" w14:textId="0C0B929A" w:rsidR="003F36F0" w:rsidRPr="009233ED" w:rsidRDefault="00D77E58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7</w:t>
            </w:r>
            <w:r w:rsidR="009233ED" w:rsidRPr="009233ED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>липня</w:t>
            </w:r>
            <w:r w:rsidR="009233ED" w:rsidRPr="009233ED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 2026 року</w:t>
            </w:r>
          </w:p>
        </w:tc>
      </w:tr>
    </w:tbl>
    <w:p w14:paraId="7AEB7E9A" w14:textId="21F1D45F" w:rsidR="003F36F0" w:rsidRPr="0030221F" w:rsidRDefault="0039577E" w:rsidP="00091104">
      <w:pPr>
        <w:pStyle w:val="PATHbodytext"/>
        <w:spacing w:before="240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Примітка</w:t>
      </w:r>
      <w:r w:rsidR="003F36F0"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: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PATH </w:t>
      </w:r>
      <w:r w:rsidRPr="0030221F">
        <w:rPr>
          <w:rFonts w:asciiTheme="minorHAnsi" w:hAnsiTheme="minorHAnsi" w:cstheme="minorHAnsi"/>
          <w:szCs w:val="20"/>
          <w:lang w:val="uk-UA"/>
        </w:rPr>
        <w:t>залишає за собою право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Pr="0030221F">
        <w:rPr>
          <w:rFonts w:asciiTheme="minorHAnsi" w:hAnsiTheme="minorHAnsi" w:cstheme="minorHAnsi"/>
          <w:szCs w:val="20"/>
          <w:lang w:val="uk-UA"/>
        </w:rPr>
        <w:t>змінювати графік, за потреби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. </w:t>
      </w:r>
      <w:r w:rsidRPr="0030221F">
        <w:rPr>
          <w:rFonts w:asciiTheme="minorHAnsi" w:hAnsiTheme="minorHAnsi" w:cstheme="minorHAnsi"/>
          <w:szCs w:val="20"/>
          <w:lang w:val="uk-UA"/>
        </w:rPr>
        <w:t>Про будь-які зміни всім учасникам буде одночасно повідомлено електронним листом</w:t>
      </w:r>
      <w:r w:rsidR="003E0214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2FB35C5A" w14:textId="4D904708" w:rsidR="003F36F0" w:rsidRPr="0030221F" w:rsidRDefault="008B5286" w:rsidP="003751F7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Інформація</w:t>
      </w:r>
      <w:r w:rsidR="003A77C8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про ділову практику</w:t>
      </w:r>
      <w:r w:rsidR="0039577E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</w:t>
      </w:r>
      <w:r w:rsidR="003F36F0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PATH </w:t>
      </w:r>
    </w:p>
    <w:p w14:paraId="42EA9F31" w14:textId="6DAAB5B9" w:rsidR="004762C0" w:rsidRPr="0030221F" w:rsidRDefault="00C567AC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PATH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— це некомерційна організація, що працює заради досягнення рівних можливостей для здоров’я людей у всьому світі</w:t>
      </w:r>
      <w:r w:rsidR="00B50B1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Маючи понад 40 років досвіду у налагодженні </w:t>
      </w:r>
      <w:proofErr w:type="spellStart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багатосекторального</w:t>
      </w:r>
      <w:proofErr w:type="spellEnd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артнерства, а також експертні знання в галузі науки, економіки, технологій, адвокації та десятків інших напрямків діяльності, PATH розробляє та розширює запровадження інноваційних рішень для вирішення найбільш нагальних проблем охорони здоров'я у світі.</w:t>
      </w:r>
      <w:r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lang w:val="uk-UA"/>
        </w:rPr>
        <w:t>Відвідайте наш вебсайт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2" w:history="1">
        <w:r w:rsidR="003F36F0" w:rsidRPr="0030221F">
          <w:rPr>
            <w:rStyle w:val="Hyperlink"/>
            <w:rFonts w:asciiTheme="minorHAnsi" w:eastAsia="Times New Roman" w:hAnsiTheme="minorHAnsi" w:cstheme="minorHAnsi"/>
            <w:szCs w:val="20"/>
            <w:lang w:val="uk-UA"/>
          </w:rPr>
          <w:t>www.path.org</w:t>
        </w:r>
      </w:hyperlink>
      <w:r w:rsidR="003A77C8" w:rsidRPr="0030221F">
        <w:rPr>
          <w:rFonts w:asciiTheme="minorHAnsi" w:hAnsiTheme="minorHAnsi" w:cstheme="minorHAnsi"/>
          <w:szCs w:val="20"/>
          <w:lang w:val="uk-UA"/>
        </w:rPr>
        <w:t>, щоб дізнатися більше</w:t>
      </w:r>
      <w:r w:rsidR="004D30BA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455FBFA2" w14:textId="77777777" w:rsidR="00501BFE" w:rsidRPr="00091104" w:rsidRDefault="00501BFE" w:rsidP="004762C0">
      <w:pPr>
        <w:pStyle w:val="PATHbodytext"/>
        <w:rPr>
          <w:rFonts w:asciiTheme="minorHAnsi" w:hAnsiTheme="minorHAnsi" w:cstheme="minorHAnsi"/>
          <w:szCs w:val="20"/>
          <w:shd w:val="clear" w:color="auto" w:fill="FFFFFF"/>
        </w:rPr>
      </w:pPr>
    </w:p>
    <w:p w14:paraId="508C419F" w14:textId="1BB3EA2B" w:rsidR="003F36F0" w:rsidRPr="00091104" w:rsidRDefault="003A77C8" w:rsidP="003751F7">
      <w:pPr>
        <w:pStyle w:val="PATHheading1numbered"/>
        <w:pageBreakBefore/>
        <w:spacing w:before="0"/>
        <w:rPr>
          <w:rFonts w:asciiTheme="minorHAnsi" w:hAnsiTheme="minorHAnsi" w:cstheme="minorHAnsi"/>
          <w:bCs/>
          <w:spacing w:val="5"/>
          <w:sz w:val="20"/>
          <w:szCs w:val="20"/>
        </w:rPr>
      </w:pPr>
      <w:r w:rsidRPr="00091104"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  <w:lastRenderedPageBreak/>
        <w:t>Мета запиту цінових пропозицій</w:t>
      </w:r>
    </w:p>
    <w:p w14:paraId="4586CF15" w14:textId="0A4458AF" w:rsidR="003C2968" w:rsidRPr="009233ED" w:rsidRDefault="009C082E" w:rsidP="003C2968">
      <w:pPr>
        <w:tabs>
          <w:tab w:val="left" w:pos="572"/>
        </w:tabs>
        <w:spacing w:before="120"/>
        <w:jc w:val="both"/>
        <w:rPr>
          <w:rFonts w:asciiTheme="minorHAnsi" w:hAnsiTheme="minorHAnsi" w:cstheme="minorHAnsi"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>Організатор</w:t>
      </w:r>
      <w:r w:rsidR="003F36F0" w:rsidRPr="00091104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="003F36F0" w:rsidRPr="00091104">
        <w:rPr>
          <w:rFonts w:asciiTheme="minorHAnsi" w:hAnsiTheme="minorHAnsi" w:cstheme="minorHAnsi"/>
          <w:sz w:val="20"/>
          <w:szCs w:val="20"/>
        </w:rPr>
        <w:t xml:space="preserve"> 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РАТН, </w:t>
      </w:r>
      <w:r w:rsidR="003A77C8"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організатор </w:t>
      </w:r>
      <w:r w:rsidR="00FF404E" w:rsidRPr="00091104">
        <w:rPr>
          <w:rFonts w:asciiTheme="minorHAnsi" w:hAnsiTheme="minorHAnsi" w:cstheme="minorHAnsi"/>
          <w:sz w:val="20"/>
          <w:szCs w:val="20"/>
          <w:lang w:val="uk-UA"/>
        </w:rPr>
        <w:t>запиту цінових пропозицій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E91917" w:rsidRPr="00091104">
        <w:rPr>
          <w:rFonts w:asciiTheme="minorHAnsi" w:hAnsiTheme="minorHAnsi" w:cstheme="minorHAnsi"/>
          <w:sz w:val="20"/>
          <w:szCs w:val="20"/>
        </w:rPr>
        <w:t>впровадж</w:t>
      </w:r>
      <w:r w:rsidR="00E91917" w:rsidRPr="00091104">
        <w:rPr>
          <w:rFonts w:asciiTheme="minorHAnsi" w:hAnsiTheme="minorHAnsi" w:cstheme="minorHAnsi"/>
          <w:sz w:val="20"/>
          <w:szCs w:val="20"/>
          <w:lang w:val="uk-UA"/>
        </w:rPr>
        <w:t>ує</w:t>
      </w:r>
      <w:proofErr w:type="spellEnd"/>
      <w:r w:rsidR="00E91917" w:rsidRPr="00091104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проєкт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«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Підтримка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зусиль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у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протидії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»,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щ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фінансуєтьс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урядом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США</w:t>
      </w:r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>,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метою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яког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є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зменше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ягар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 xml:space="preserve"> (ТБ)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шляхом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профілактики,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ранньог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виявле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захворюва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а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належног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лікува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хворих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на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 xml:space="preserve"> ТБ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, </w:t>
      </w:r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>лікарсько-стійкий ТБ (</w:t>
      </w:r>
      <w:r w:rsidR="00E91917" w:rsidRPr="009233ED">
        <w:rPr>
          <w:rFonts w:asciiTheme="minorHAnsi" w:hAnsiTheme="minorHAnsi" w:cstheme="minorHAnsi"/>
          <w:sz w:val="20"/>
          <w:szCs w:val="20"/>
        </w:rPr>
        <w:t>ЛС-ТБ</w:t>
      </w:r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>)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і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ко-інфекцію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ТБ/ВІЛ</w:t>
      </w:r>
      <w:r w:rsidR="003C2968" w:rsidRPr="009233ED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0F2B121" w14:textId="07125027" w:rsidR="003F36F0" w:rsidRPr="00091104" w:rsidRDefault="00E91917" w:rsidP="003751F7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ru-RU"/>
        </w:rPr>
      </w:pPr>
      <w:bookmarkStart w:id="0" w:name="_Toc512177895"/>
      <w:r w:rsidRPr="00091104">
        <w:rPr>
          <w:rFonts w:asciiTheme="minorHAnsi" w:hAnsiTheme="minorHAnsi" w:cstheme="minorHAnsi"/>
          <w:sz w:val="20"/>
          <w:szCs w:val="20"/>
          <w:lang w:val="uk-UA"/>
        </w:rPr>
        <w:t>Вимоги до цінової пропозиції</w:t>
      </w:r>
      <w:r w:rsidR="003F36F0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, </w:t>
      </w:r>
      <w:r w:rsidRPr="00091104">
        <w:rPr>
          <w:rFonts w:asciiTheme="minorHAnsi" w:hAnsiTheme="minorHAnsi" w:cstheme="minorHAnsi"/>
          <w:sz w:val="20"/>
          <w:szCs w:val="20"/>
          <w:lang w:val="uk-UA"/>
        </w:rPr>
        <w:t>ціноутворення</w:t>
      </w:r>
      <w:bookmarkEnd w:id="0"/>
      <w:r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 і вартості</w:t>
      </w:r>
    </w:p>
    <w:p w14:paraId="02DA3EDC" w14:textId="4000E3E1" w:rsidR="008E6262" w:rsidRPr="00091104" w:rsidRDefault="00E91917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b/>
          <w:szCs w:val="20"/>
          <w:lang w:val="uk-UA"/>
        </w:rPr>
      </w:pPr>
      <w:r w:rsidRPr="00091104">
        <w:rPr>
          <w:rFonts w:asciiTheme="minorHAnsi" w:hAnsiTheme="minorHAnsi" w:cstheme="minorHAnsi"/>
          <w:b/>
          <w:szCs w:val="20"/>
          <w:lang w:val="uk-UA"/>
        </w:rPr>
        <w:t xml:space="preserve">Вимоги до цінової пропозиції для </w:t>
      </w:r>
      <w:r w:rsidRPr="00864F6E">
        <w:rPr>
          <w:rFonts w:asciiTheme="minorHAnsi" w:hAnsiTheme="minorHAnsi" w:cstheme="minorHAnsi"/>
          <w:b/>
          <w:szCs w:val="20"/>
          <w:lang w:val="uk-UA"/>
        </w:rPr>
        <w:t>закупівлі</w:t>
      </w:r>
      <w:r w:rsidR="001E70DB" w:rsidRPr="00864F6E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864F6E" w:rsidRPr="00864F6E">
        <w:rPr>
          <w:rFonts w:asciiTheme="minorHAnsi" w:hAnsiTheme="minorHAnsi" w:cstheme="minorHAnsi"/>
          <w:b/>
          <w:szCs w:val="20"/>
          <w:lang w:val="uk-UA"/>
        </w:rPr>
        <w:t xml:space="preserve">ендоскопічної </w:t>
      </w:r>
      <w:proofErr w:type="spellStart"/>
      <w:r w:rsidR="00864F6E" w:rsidRPr="00864F6E">
        <w:rPr>
          <w:rFonts w:asciiTheme="minorHAnsi" w:hAnsiTheme="minorHAnsi" w:cstheme="minorHAnsi"/>
          <w:b/>
          <w:szCs w:val="20"/>
          <w:lang w:val="uk-UA"/>
        </w:rPr>
        <w:t>стійки</w:t>
      </w:r>
      <w:proofErr w:type="spellEnd"/>
      <w:r w:rsidR="001E70DB" w:rsidRPr="00864F6E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Pr="00864F6E">
        <w:rPr>
          <w:rFonts w:asciiTheme="minorHAnsi" w:hAnsiTheme="minorHAnsi" w:cstheme="minorHAnsi"/>
          <w:b/>
          <w:szCs w:val="20"/>
          <w:lang w:val="uk-UA"/>
        </w:rPr>
        <w:t>викладено</w:t>
      </w:r>
      <w:r w:rsidRPr="00091104">
        <w:rPr>
          <w:rFonts w:asciiTheme="minorHAnsi" w:hAnsiTheme="minorHAnsi" w:cstheme="minorHAnsi"/>
          <w:b/>
          <w:szCs w:val="20"/>
          <w:lang w:val="uk-UA"/>
        </w:rPr>
        <w:t xml:space="preserve"> у Додатку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DF6E72" w:rsidRPr="00091104">
        <w:rPr>
          <w:rFonts w:asciiTheme="minorHAnsi" w:hAnsiTheme="minorHAnsi" w:cstheme="minorHAnsi"/>
          <w:b/>
          <w:szCs w:val="20"/>
          <w:lang w:val="uk-UA"/>
        </w:rPr>
        <w:t>1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>.</w:t>
      </w:r>
      <w:r w:rsidR="00381213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</w:p>
    <w:p w14:paraId="4D9144D6" w14:textId="1D10A8FA" w:rsidR="008E6262" w:rsidRPr="00B07FB0" w:rsidRDefault="00DF6E72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ехнічні умов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: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овари і послуги, джерелом походження яких або їхня національна приналежність є передова країна, що розвивається, не можуть пропонуватися для поставк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F8098C" w:rsidRPr="00247C2A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Товари, що походять зі США, є допустимими до участі та запрошуються до подання пропозицій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Походження означає країну, з якої товар відправляється в Україну, чи саму Україну, якщо товар знаходиться у ній під час закупівлі, незалежно від місця виготовлення чи виробництва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Однак, якщо товар відвантажується з вільного порту або митного складу у тій же формі, у якій він був там отриманий, “походження” означає країну, з якої цей товар був відвантажений у вільний порт або на митний склад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Національна приналежність постачальників товарів та послуг означає місцезнаходження юридичної організації, права власності, громадянства чи законного постійного місця проживання (</w:t>
      </w:r>
      <w:proofErr w:type="spellStart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aбо</w:t>
      </w:r>
      <w:proofErr w:type="spellEnd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рирівнюється до імміграційного статусу, що дозволяє жити та працювати на постійній основі).  “Передова країна, що розвивається” означає ту, що Світовим Банком визначена як країна з доходом вище середнього відповідно до її валового національного доходу на душу населення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Список країн, що розвиваються, можна знайти за цим посиланням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: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https://datahelpdesk.worldbank.org/knowledgebase/articles/906519-world-bank-country-and-lending-groups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Якщо вказаний товар знаходиться в Україні на час подання тендерної пропозиції, учасник повинен надати офіційного листа, що підтверджує фактичне знаходження товарів в Україні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</w:p>
    <w:p w14:paraId="5E0ABBA6" w14:textId="1A9CD1CE" w:rsidR="00897981" w:rsidRPr="00B07FB0" w:rsidRDefault="009845D3" w:rsidP="00B07FB0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Будь ласка, вкажіть вартість у, Додатку 3. Вартість потрібно розбити на складові, і також потрібно включити в таблицю детальний опис кожної складової разом з відповідним терміном доставки і вартістю. Вкажіть супутні послуги, що стосуються поставки. Вкажіть такі подробиці, як тренінг для користувачів, вартість обслуговування щонайменше протягом 12 місяців, гарантії, тестування, вартість доставки та вантажних перевезень, страхування, , умови оплати (якщо не стандартні, як оплата після доставки) та будь-які інші, пов'язані із постачанням, витрати.</w:t>
      </w:r>
      <w:r w:rsidR="00B07FB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B25519" w:rsidRPr="00B07FB0">
        <w:rPr>
          <w:rFonts w:cstheme="minorHAnsi"/>
          <w:szCs w:val="20"/>
          <w:lang w:val="uk-UA"/>
        </w:rPr>
        <w:t xml:space="preserve">Ціни мають бути </w:t>
      </w:r>
      <w:r w:rsidR="00AC0905" w:rsidRPr="00B07FB0">
        <w:rPr>
          <w:rFonts w:cstheme="minorHAnsi"/>
          <w:szCs w:val="20"/>
          <w:lang w:val="uk-UA"/>
        </w:rPr>
        <w:t>вказа</w:t>
      </w:r>
      <w:r w:rsidR="00B25519" w:rsidRPr="00B07FB0">
        <w:rPr>
          <w:rFonts w:cstheme="minorHAnsi"/>
          <w:szCs w:val="20"/>
          <w:lang w:val="uk-UA"/>
        </w:rPr>
        <w:t>ні в доларах США, по курсу обміну Н</w:t>
      </w:r>
      <w:r w:rsidR="003D5014" w:rsidRPr="00B07FB0">
        <w:rPr>
          <w:rFonts w:cstheme="minorHAnsi"/>
          <w:szCs w:val="20"/>
          <w:lang w:val="uk-UA"/>
        </w:rPr>
        <w:t>БУ</w:t>
      </w:r>
      <w:r w:rsidR="00B25519" w:rsidRPr="00B07FB0">
        <w:rPr>
          <w:rFonts w:cstheme="minorHAnsi"/>
          <w:szCs w:val="20"/>
          <w:lang w:val="uk-UA"/>
        </w:rPr>
        <w:t xml:space="preserve"> на дату подання цінової пропозиції</w:t>
      </w:r>
      <w:r w:rsidR="00673EC4" w:rsidRPr="00B07FB0">
        <w:rPr>
          <w:rFonts w:cstheme="minorHAnsi"/>
          <w:szCs w:val="20"/>
          <w:lang w:val="uk-UA"/>
        </w:rPr>
        <w:t>,</w:t>
      </w:r>
      <w:r w:rsidR="00897981" w:rsidRPr="00B07FB0">
        <w:rPr>
          <w:rFonts w:cstheme="minorHAnsi"/>
          <w:szCs w:val="20"/>
          <w:lang w:val="uk-UA"/>
        </w:rPr>
        <w:t xml:space="preserve"> </w:t>
      </w:r>
      <w:r w:rsidR="00673EC4" w:rsidRPr="00B07FB0">
        <w:rPr>
          <w:rFonts w:cstheme="minorHAnsi"/>
          <w:szCs w:val="20"/>
          <w:lang w:val="uk-UA"/>
        </w:rPr>
        <w:t>оплату буде здійснено у гривні</w:t>
      </w:r>
      <w:r w:rsidR="006B71D0" w:rsidRPr="00B07FB0">
        <w:rPr>
          <w:rFonts w:cstheme="minorHAnsi"/>
          <w:szCs w:val="20"/>
          <w:lang w:val="uk-UA"/>
        </w:rPr>
        <w:t>.</w:t>
      </w:r>
    </w:p>
    <w:p w14:paraId="4E76A99F" w14:textId="4D182C87" w:rsidR="003F36F0" w:rsidRPr="00B07FB0" w:rsidRDefault="00BE3866" w:rsidP="007D215F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r w:rsidRPr="00B07FB0">
        <w:rPr>
          <w:rFonts w:asciiTheme="minorHAnsi" w:hAnsiTheme="minorHAnsi" w:cstheme="minorHAnsi"/>
          <w:sz w:val="20"/>
          <w:szCs w:val="20"/>
          <w:lang w:val="uk-UA"/>
        </w:rPr>
        <w:t>Вимоги до</w:t>
      </w:r>
      <w:r w:rsidR="00CE16B6" w:rsidRPr="00B07FB0">
        <w:rPr>
          <w:rFonts w:asciiTheme="minorHAnsi" w:hAnsiTheme="minorHAnsi" w:cstheme="minorHAnsi"/>
          <w:sz w:val="20"/>
          <w:szCs w:val="20"/>
          <w:lang w:val="uk-UA"/>
        </w:rPr>
        <w:t xml:space="preserve"> подання</w:t>
      </w:r>
    </w:p>
    <w:p w14:paraId="4C85EB8F" w14:textId="77777777" w:rsidR="00C268DF" w:rsidRPr="00B07FB0" w:rsidRDefault="00570262" w:rsidP="00C268D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Загальна інформація про постачальника</w:t>
      </w:r>
    </w:p>
    <w:p w14:paraId="4B79A047" w14:textId="42CEAB80" w:rsidR="00570262" w:rsidRPr="00B07FB0" w:rsidRDefault="00BE3866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 xml:space="preserve">Постачальники повинні заповнити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– </w:t>
      </w:r>
      <w:r w:rsidRPr="00B07FB0">
        <w:rPr>
          <w:rFonts w:asciiTheme="minorHAnsi" w:hAnsiTheme="minorHAnsi" w:cstheme="minorHAnsi"/>
          <w:szCs w:val="20"/>
          <w:lang w:val="uk-UA"/>
        </w:rPr>
        <w:t>форму «Інформація про постачальника»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і надати загальну інформацію про свою організацію, зокрема 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інформацію про контакти </w:t>
      </w:r>
      <w:r w:rsidRPr="00B07FB0">
        <w:rPr>
          <w:rFonts w:asciiTheme="minorHAnsi" w:hAnsiTheme="minorHAnsi" w:cstheme="minorHAnsi"/>
          <w:szCs w:val="20"/>
          <w:lang w:val="uk-UA"/>
        </w:rPr>
        <w:t>та довідкову інформацію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 про компанію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. Заповнений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 повинен бути включений у пакет пропозиції.</w:t>
      </w:r>
    </w:p>
    <w:p w14:paraId="342BC59B" w14:textId="216B869A" w:rsidR="003F36F0" w:rsidRPr="00B07FB0" w:rsidRDefault="00CE16B6" w:rsidP="003C7C0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>Б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Контактні особи в 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>PATH</w:t>
      </w:r>
    </w:p>
    <w:p w14:paraId="18E724F3" w14:textId="1C492428" w:rsidR="006371AC" w:rsidRPr="00B07FB0" w:rsidRDefault="00CE16B6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Техніч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/</w:t>
      </w:r>
      <w:r w:rsidRPr="00B07FB0">
        <w:rPr>
          <w:rFonts w:asciiTheme="minorHAnsi" w:hAnsiTheme="minorHAnsi" w:cstheme="minorHAnsi"/>
          <w:szCs w:val="20"/>
          <w:lang w:val="uk-UA"/>
        </w:rPr>
        <w:t>програм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>менеджер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:</w:t>
      </w:r>
      <w:r w:rsidR="009233ED">
        <w:rPr>
          <w:rFonts w:asciiTheme="minorHAnsi" w:hAnsiTheme="minorHAnsi" w:cstheme="minorHAnsi"/>
          <w:szCs w:val="20"/>
          <w:lang w:val="uk-UA"/>
        </w:rPr>
        <w:t xml:space="preserve"> Шукатка Володимир,</w:t>
      </w:r>
      <w:r w:rsidR="00C90584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3" w:history="1">
        <w:r w:rsidR="00501BFE" w:rsidRPr="00B07FB0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0FA4A624" w14:textId="6ABB5D3A" w:rsidR="003F36F0" w:rsidRPr="00B07FB0" w:rsidRDefault="000B13DF" w:rsidP="00C55879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Асистент з</w:t>
      </w:r>
      <w:r w:rsidR="00CE16B6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proofErr w:type="spellStart"/>
      <w:r w:rsidR="00CE16B6" w:rsidRPr="00B07FB0">
        <w:rPr>
          <w:rFonts w:asciiTheme="minorHAnsi" w:hAnsiTheme="minorHAnsi" w:cstheme="minorHAnsi"/>
          <w:szCs w:val="20"/>
          <w:lang w:val="uk-UA"/>
        </w:rPr>
        <w:t>закупівель</w:t>
      </w:r>
      <w:proofErr w:type="spellEnd"/>
      <w:r w:rsidR="003F36F0" w:rsidRPr="00B07FB0">
        <w:rPr>
          <w:rFonts w:asciiTheme="minorHAnsi" w:hAnsiTheme="minorHAnsi" w:cstheme="minorHAnsi"/>
          <w:szCs w:val="20"/>
          <w:lang w:val="uk-UA"/>
        </w:rPr>
        <w:t>:</w:t>
      </w:r>
      <w:r w:rsidR="009233ED">
        <w:rPr>
          <w:rFonts w:asciiTheme="minorHAnsi" w:hAnsiTheme="minorHAnsi" w:cstheme="minorHAnsi"/>
          <w:szCs w:val="20"/>
          <w:lang w:val="uk-UA"/>
        </w:rPr>
        <w:t xml:space="preserve"> </w:t>
      </w:r>
      <w:r w:rsidR="00864F6E">
        <w:rPr>
          <w:rFonts w:asciiTheme="minorHAnsi" w:hAnsiTheme="minorHAnsi" w:cstheme="minorHAnsi"/>
          <w:szCs w:val="20"/>
          <w:lang w:val="uk-UA"/>
        </w:rPr>
        <w:t>Швець Юлія</w:t>
      </w:r>
      <w:r w:rsidR="009233ED">
        <w:rPr>
          <w:rFonts w:asciiTheme="minorHAnsi" w:hAnsiTheme="minorHAnsi" w:cstheme="minorHAnsi"/>
          <w:szCs w:val="20"/>
          <w:lang w:val="uk-UA"/>
        </w:rPr>
        <w:t>,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4" w:history="1">
        <w:r w:rsidR="00501BFE" w:rsidRPr="00B07FB0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3C54651D" w14:textId="6D1A4018" w:rsidR="003F36F0" w:rsidRPr="00091104" w:rsidRDefault="00E55A43" w:rsidP="003C7C0F">
      <w:pPr>
        <w:pStyle w:val="PATHbodytext"/>
        <w:rPr>
          <w:rFonts w:asciiTheme="minorHAnsi" w:hAnsiTheme="minorHAnsi" w:cstheme="minorHAnsi"/>
          <w:szCs w:val="20"/>
          <w:lang w:val="ru-RU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>В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Термін подання</w:t>
      </w:r>
      <w:r w:rsidR="00CE16B6" w:rsidRPr="00091104">
        <w:rPr>
          <w:rFonts w:asciiTheme="minorHAnsi" w:hAnsiTheme="minorHAnsi" w:cstheme="minorHAnsi"/>
          <w:b/>
          <w:bCs/>
          <w:szCs w:val="20"/>
          <w:lang w:val="uk-UA"/>
        </w:rPr>
        <w:t xml:space="preserve"> цінової пропозиції</w:t>
      </w:r>
      <w:r w:rsidR="003F36F0" w:rsidRPr="00091104">
        <w:rPr>
          <w:rFonts w:asciiTheme="minorHAnsi" w:hAnsiTheme="minorHAnsi" w:cstheme="minorHAnsi"/>
          <w:b/>
          <w:bCs/>
          <w:szCs w:val="20"/>
          <w:lang w:val="ru-RU"/>
        </w:rPr>
        <w:t>:</w:t>
      </w:r>
      <w:r w:rsidR="002C472D" w:rsidRPr="00091104">
        <w:rPr>
          <w:rFonts w:asciiTheme="minorHAnsi" w:hAnsiTheme="minorHAnsi" w:cstheme="minorHAnsi"/>
          <w:b/>
          <w:bCs/>
          <w:szCs w:val="20"/>
          <w:lang w:val="ru-RU"/>
        </w:rPr>
        <w:t xml:space="preserve"> </w:t>
      </w:r>
      <w:r w:rsidR="00864F6E">
        <w:rPr>
          <w:rFonts w:asciiTheme="minorHAnsi" w:hAnsiTheme="minorHAnsi" w:cstheme="minorHAnsi"/>
          <w:szCs w:val="20"/>
          <w:lang w:val="ru-RU"/>
        </w:rPr>
        <w:t>2</w:t>
      </w:r>
      <w:r w:rsidR="009233ED">
        <w:rPr>
          <w:rFonts w:asciiTheme="minorHAnsi" w:hAnsiTheme="minorHAnsi" w:cstheme="minorHAnsi"/>
          <w:szCs w:val="20"/>
          <w:lang w:val="ru-RU"/>
        </w:rPr>
        <w:t>9 червня 2026 року</w:t>
      </w:r>
      <w:r w:rsidR="0050638F">
        <w:rPr>
          <w:rFonts w:asciiTheme="minorHAnsi" w:hAnsiTheme="minorHAnsi" w:cstheme="minorHAnsi"/>
          <w:szCs w:val="20"/>
          <w:lang w:val="ru-RU"/>
        </w:rPr>
        <w:t xml:space="preserve"> 14:00</w:t>
      </w:r>
    </w:p>
    <w:p w14:paraId="0CB7CDA6" w14:textId="55FD624C" w:rsidR="003F36F0" w:rsidRPr="000B13DF" w:rsidRDefault="0036154A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91104">
        <w:rPr>
          <w:rFonts w:asciiTheme="minorHAnsi" w:hAnsiTheme="minorHAnsi" w:cstheme="minorHAnsi"/>
          <w:szCs w:val="20"/>
          <w:lang w:val="uk-UA"/>
        </w:rPr>
        <w:lastRenderedPageBreak/>
        <w:t>Пропозиції потрібно надіслати електронною поштою на вказані вище адреси</w:t>
      </w:r>
      <w:r w:rsidR="003F36F0" w:rsidRPr="00091104">
        <w:rPr>
          <w:rFonts w:asciiTheme="minorHAnsi" w:hAnsiTheme="minorHAnsi" w:cstheme="minorHAnsi"/>
          <w:szCs w:val="20"/>
          <w:lang w:val="ru-RU"/>
        </w:rPr>
        <w:t xml:space="preserve">. </w:t>
      </w:r>
      <w:r w:rsidRPr="00091104">
        <w:rPr>
          <w:rFonts w:asciiTheme="minorHAnsi" w:hAnsiTheme="minorHAnsi" w:cstheme="minorHAnsi"/>
          <w:szCs w:val="20"/>
          <w:lang w:val="uk-UA"/>
        </w:rPr>
        <w:t xml:space="preserve">У темі електронного листа має </w:t>
      </w:r>
      <w:r w:rsidRPr="000B13DF">
        <w:rPr>
          <w:rFonts w:asciiTheme="minorHAnsi" w:hAnsiTheme="minorHAnsi" w:cstheme="minorHAnsi"/>
          <w:szCs w:val="20"/>
          <w:lang w:val="uk-UA"/>
        </w:rPr>
        <w:t>бути вказано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: </w:t>
      </w:r>
      <w:r w:rsidRPr="000B13DF">
        <w:rPr>
          <w:rFonts w:asciiTheme="minorHAnsi" w:hAnsiTheme="minorHAnsi" w:cstheme="minorHAnsi"/>
          <w:color w:val="9B0808"/>
          <w:szCs w:val="20"/>
          <w:lang w:val="uk-UA"/>
        </w:rPr>
        <w:t>ЗЦП</w:t>
      </w:r>
      <w:r w:rsidR="003F36F0" w:rsidRPr="000B13DF">
        <w:rPr>
          <w:rFonts w:asciiTheme="minorHAnsi" w:hAnsiTheme="minorHAnsi" w:cstheme="minorHAnsi"/>
          <w:color w:val="9B0808"/>
          <w:szCs w:val="20"/>
          <w:lang w:val="uk-UA"/>
        </w:rPr>
        <w:t xml:space="preserve"> </w:t>
      </w:r>
      <w:r w:rsidR="003E51BC" w:rsidRPr="000B13DF">
        <w:rPr>
          <w:rFonts w:asciiTheme="minorHAnsi" w:hAnsiTheme="minorHAnsi" w:cstheme="minorHAnsi"/>
          <w:color w:val="C00000"/>
          <w:szCs w:val="20"/>
          <w:lang w:val="uk-UA"/>
        </w:rPr>
        <w:t xml:space="preserve"># </w:t>
      </w:r>
      <w:r w:rsidR="0050638F" w:rsidRPr="0050638F">
        <w:rPr>
          <w:rFonts w:asciiTheme="minorHAnsi" w:hAnsiTheme="minorHAnsi" w:cstheme="minorHAnsi"/>
          <w:color w:val="C00000"/>
          <w:szCs w:val="20"/>
          <w:lang w:val="uk-UA"/>
        </w:rPr>
        <w:t>2026-062</w:t>
      </w:r>
      <w:r w:rsidR="0050638F" w:rsidRPr="0050638F">
        <w:rPr>
          <w:rFonts w:asciiTheme="minorHAnsi" w:hAnsiTheme="minorHAnsi" w:cstheme="minorHAnsi"/>
          <w:color w:val="C00000"/>
          <w:szCs w:val="20"/>
          <w:lang w:val="uk-UA"/>
        </w:rPr>
        <w:t xml:space="preserve"> 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[</w:t>
      </w:r>
      <w:r w:rsidRPr="000B13DF">
        <w:rPr>
          <w:rFonts w:asciiTheme="minorHAnsi" w:hAnsiTheme="minorHAnsi" w:cstheme="minorHAnsi"/>
          <w:szCs w:val="20"/>
          <w:lang w:val="uk-UA"/>
        </w:rPr>
        <w:t>назва Вашої компанії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]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. </w:t>
      </w:r>
      <w:r w:rsidRPr="000B13DF">
        <w:rPr>
          <w:rFonts w:asciiTheme="minorHAnsi" w:hAnsiTheme="minorHAnsi" w:cstheme="minorHAnsi"/>
          <w:szCs w:val="20"/>
          <w:lang w:val="uk-UA"/>
        </w:rPr>
        <w:t>Пропозиції, надані пізніше встановленого терміну, будуть відхилені</w:t>
      </w:r>
      <w:r w:rsidR="00C1488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44FD724A" w14:textId="5B81E81D" w:rsidR="001F3125" w:rsidRPr="000B13DF" w:rsidRDefault="00E55A43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8B5286" w:rsidRPr="000B13DF">
        <w:rPr>
          <w:rFonts w:asciiTheme="minorHAnsi" w:hAnsiTheme="minorHAnsi" w:cstheme="minorHAnsi"/>
          <w:b/>
          <w:bCs/>
          <w:szCs w:val="20"/>
          <w:lang w:val="uk-UA"/>
        </w:rPr>
        <w:t>Завершення процесу</w:t>
      </w:r>
      <w:r w:rsidR="006623FC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: </w:t>
      </w:r>
      <w:r w:rsidR="008B5286" w:rsidRPr="000B13DF">
        <w:rPr>
          <w:rFonts w:asciiTheme="minorHAnsi" w:hAnsiTheme="minorHAnsi" w:cstheme="minorHAnsi"/>
          <w:szCs w:val="20"/>
          <w:lang w:val="uk-UA"/>
        </w:rPr>
        <w:t>Заявникам буде повідомлення про рішення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 PATH </w:t>
      </w:r>
      <w:r w:rsidR="00E52760" w:rsidRPr="000B13DF">
        <w:rPr>
          <w:rFonts w:asciiTheme="minorHAnsi" w:hAnsiTheme="minorHAnsi" w:cstheme="minorHAnsi"/>
          <w:szCs w:val="20"/>
          <w:lang w:val="uk-UA"/>
        </w:rPr>
        <w:t>відповідно до графіку</w:t>
      </w:r>
      <w:r w:rsidR="00117594" w:rsidRPr="000B13DF">
        <w:rPr>
          <w:rFonts w:asciiTheme="minorHAnsi" w:hAnsiTheme="minorHAnsi" w:cstheme="minorHAnsi"/>
          <w:szCs w:val="20"/>
          <w:lang w:val="uk-UA"/>
        </w:rPr>
        <w:t xml:space="preserve"> в пункті 1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Укладання договору на постачання здійснюється після узгодження 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п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викладених у цьому запиті, а також успішного обговорення усіх п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пов’язаних з виконанням цієї роботи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  <w:r w:rsidR="001F3125" w:rsidRPr="000B13DF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7A0BDB1D" w14:textId="6C6D7D8D" w:rsidR="006D1BD5" w:rsidRPr="000B13DF" w:rsidRDefault="00E55A43" w:rsidP="00C55879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6D1BD5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02D39" w:rsidRPr="000B13DF">
        <w:rPr>
          <w:rFonts w:asciiTheme="minorHAnsi" w:hAnsiTheme="minorHAnsi" w:cstheme="minorHAnsi"/>
          <w:b/>
          <w:bCs/>
          <w:szCs w:val="20"/>
          <w:lang w:val="uk-UA"/>
        </w:rPr>
        <w:t>Кваліфікація</w:t>
      </w:r>
    </w:p>
    <w:p w14:paraId="43F0C4CC" w14:textId="6108D078" w:rsidR="006D1BD5" w:rsidRPr="000B13DF" w:rsidRDefault="00C02D39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Загальні вимоги</w:t>
      </w:r>
      <w:r w:rsidR="006D1BD5"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:</w:t>
      </w:r>
    </w:p>
    <w:p w14:paraId="06BA8D98" w14:textId="511271B6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Будуть розглядатися пропозиції приватних підприємств, акціонерних товариств, товариств з обмеженою відповідальністю (ТОВ) та фізичних осіб-підприємців (ФОП) як на загальних умовах оподаткування, так і неплатників податку на додану вартість (ПДВ)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.</w:t>
      </w:r>
    </w:p>
    <w:p w14:paraId="3DD6BEA2" w14:textId="3A8AB095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Зверніть увагу, претенденти повинні заявити в своїй пропозиції</w:t>
      </w:r>
      <w:r w:rsidR="00E55A43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про те</w:t>
      </w: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, що вони розуміють, що організація PATH звільнена від сплати ПДВ, і це звільнення буде застосоване до всіх рахунків-фактур або що учасники розуміють правила використання порядку звільнення від сплати ПДВ*. 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</w:t>
      </w:r>
    </w:p>
    <w:p w14:paraId="725C3274" w14:textId="4C6E6BD3" w:rsidR="006D1BD5" w:rsidRPr="000B13DF" w:rsidRDefault="00C02D39" w:rsidP="00091104">
      <w:pPr>
        <w:spacing w:after="160" w:line="259" w:lineRule="auto"/>
        <w:jc w:val="both"/>
        <w:rPr>
          <w:rFonts w:asciiTheme="minorHAnsi" w:hAnsiTheme="minorHAnsi" w:cstheme="minorHAnsi"/>
          <w:sz w:val="20"/>
          <w:szCs w:val="20"/>
          <w:lang w:val="uk-UA" w:eastAsia="ru-RU"/>
        </w:rPr>
      </w:pPr>
      <w:r w:rsidRPr="000B13DF">
        <w:rPr>
          <w:rFonts w:asciiTheme="minorHAnsi" w:hAnsiTheme="minorHAnsi" w:cstheme="minorHAnsi"/>
          <w:sz w:val="20"/>
          <w:szCs w:val="20"/>
          <w:lang w:val="uk-UA" w:eastAsia="ru-RU"/>
        </w:rPr>
        <w:t xml:space="preserve">Відповідний вид економічної діяльності зазначений в установчих документах, що дозволяє продавати вказане в Лоті 1 обладнання. </w:t>
      </w:r>
    </w:p>
    <w:p w14:paraId="560871AB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68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</w:p>
    <w:tbl>
      <w:tblPr>
        <w:tblW w:w="100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6D1BD5" w:rsidRPr="0050638F" w14:paraId="10671B6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D8BC2" w14:textId="4EC914C4" w:rsidR="006D1BD5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A3931" w14:textId="77777777" w:rsidR="00071CD6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 xml:space="preserve">Підтверджуючі  документи </w:t>
            </w:r>
          </w:p>
          <w:p w14:paraId="56AB9B06" w14:textId="529F04F3" w:rsidR="006D1BD5" w:rsidRPr="000B13DF" w:rsidRDefault="006D1BD5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(</w:t>
            </w:r>
            <w:r w:rsidR="00071CD6"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завіренні печаткою організації та підписом уповноваженої особи</w:t>
            </w: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)</w:t>
            </w:r>
          </w:p>
        </w:tc>
      </w:tr>
      <w:tr w:rsidR="006D1BD5" w:rsidRPr="0050638F" w14:paraId="2010693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24F26" w14:textId="5FA21837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Приватні підприємства, акціонерні товариства, ТОВ, ФОП відповідно до </w:t>
            </w:r>
            <w:proofErr w:type="spellStart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законодавста</w:t>
            </w:r>
            <w:proofErr w:type="spellEnd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 України</w:t>
            </w:r>
            <w:r w:rsidR="006D1BD5" w:rsidRPr="000B13D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.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8095C" w14:textId="0C627009" w:rsidR="00495E9E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Копія витягу з Єдиного державного реєстру юридичних осіб, фізичних осіб-підприємців та громадських формувань (ЄДР).</w:t>
            </w:r>
          </w:p>
          <w:p w14:paraId="693B2027" w14:textId="38E2D365" w:rsidR="006D1BD5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Підтвердження відсутності боргів щодо сплати податків.</w:t>
            </w:r>
          </w:p>
          <w:p w14:paraId="75296EF7" w14:textId="77777777" w:rsidR="00495E9E" w:rsidRPr="000B13DF" w:rsidRDefault="00495E9E" w:rsidP="0009110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Копія документу про статус платника податків; документи, що підтверджують статус неплатника ПДВ, або зобов’язання від учасника використання порядку звільнення від ПДВ (порядок отримання права на звільнення від оподаткування операцій, що здійснюються в рамках </w:t>
            </w:r>
            <w:proofErr w:type="spellStart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>проектів</w:t>
            </w:r>
            <w:proofErr w:type="spellEnd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 міжнародної технічної допомоги, регламентується постановою Кабінету Міністрів України від 15 лютого 2002 року № 153 «Про створення єдиної системи залучення, використання та моніторингу міжнародної технічної допомоги»).</w:t>
            </w:r>
          </w:p>
          <w:p w14:paraId="601BA832" w14:textId="77777777" w:rsidR="006D1BD5" w:rsidRPr="000B13DF" w:rsidRDefault="006D1BD5" w:rsidP="006623FC">
            <w:pPr>
              <w:widowControl w:val="0"/>
              <w:autoSpaceDE w:val="0"/>
              <w:autoSpaceDN w:val="0"/>
              <w:spacing w:after="160" w:line="252" w:lineRule="auto"/>
              <w:ind w:left="360" w:right="22" w:hanging="506"/>
              <w:contextualSpacing/>
              <w:jc w:val="both"/>
              <w:rPr>
                <w:rFonts w:asciiTheme="minorHAnsi" w:eastAsia="Arial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</w:p>
        </w:tc>
      </w:tr>
      <w:tr w:rsidR="006D1BD5" w:rsidRPr="000B13DF" w14:paraId="1D53664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6821" w14:textId="29EAD2B4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свід виконання подібних договорів</w:t>
            </w:r>
            <w:r w:rsidR="007A4C25" w:rsidRPr="000B13DF" w:rsidDel="004F755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бо подібної роботи протягом останніх 24-36 місяців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:</w:t>
            </w:r>
          </w:p>
          <w:p w14:paraId="5DD5B76C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FABF2" w14:textId="77777777" w:rsidR="00495E9E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Документальні підтвердження надаються </w:t>
            </w:r>
          </w:p>
          <w:p w14:paraId="1FBACC87" w14:textId="77777777" w:rsidR="00495E9E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у довільній формі</w:t>
            </w:r>
            <w:r w:rsidR="006623FC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посилання на основні </w:t>
            </w:r>
          </w:p>
          <w:p w14:paraId="42F07208" w14:textId="75B6ED24" w:rsidR="006D1BD5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успішні договори</w:t>
            </w:r>
          </w:p>
        </w:tc>
      </w:tr>
      <w:tr w:rsidR="006D1BD5" w:rsidRPr="000B13DF" w14:paraId="4BC5A86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86EB83" w14:textId="655C216B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>Загальна інформація про компанію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5CBE5" w14:textId="6EA573A6" w:rsidR="006D1BD5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аповнений Додаток 2</w:t>
            </w:r>
          </w:p>
          <w:p w14:paraId="1B6BD8B9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3660475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  <w:tr w:rsidR="006D1BD5" w:rsidRPr="0050638F" w14:paraId="00EFD6D8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AAEEA" w14:textId="6B952FD6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Фінансова спроможність</w:t>
            </w:r>
          </w:p>
          <w:p w14:paraId="787540FD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454B1F06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6DF1FF6B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019AC234" w14:textId="3FA4DC61" w:rsidR="006D1BD5" w:rsidRPr="000B13DF" w:rsidRDefault="009233ED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Наявність обладнання в Україні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   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8E8C8" w14:textId="5C529047" w:rsidR="006D1BD5" w:rsidRPr="000B13DF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Копія документа, що підтверджує фінансовий стан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компанії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(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відка, видана обслуговуючим банком(</w:t>
            </w:r>
            <w:proofErr w:type="spellStart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ами</w:t>
            </w:r>
            <w:proofErr w:type="spellEnd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), що підтверджує відсутність або наявність будь-якої непогашеної кредитної заборгованості)</w:t>
            </w:r>
          </w:p>
          <w:p w14:paraId="3BA71AB9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4B8F6ED" w14:textId="41910493" w:rsidR="006D1BD5" w:rsidRPr="000B13DF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Надайте офіційного листа, що підтверджує фактичне знаходження товарів в Україні</w:t>
            </w:r>
          </w:p>
          <w:p w14:paraId="16E59773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</w:tbl>
    <w:p w14:paraId="0C11DB90" w14:textId="77777777" w:rsidR="006D1BD5" w:rsidRPr="000B13DF" w:rsidRDefault="006D1BD5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420D48B" w14:textId="77D0C09D" w:rsidR="006D1BD5" w:rsidRPr="000B13DF" w:rsidRDefault="009D1F2F" w:rsidP="006D1BD5">
      <w:pPr>
        <w:autoSpaceDE w:val="0"/>
        <w:autoSpaceDN w:val="0"/>
        <w:spacing w:before="12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Примітка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:</w:t>
      </w:r>
    </w:p>
    <w:p w14:paraId="1A86A470" w14:textId="57B7DB14" w:rsidR="006D1BD5" w:rsidRPr="000B13DF" w:rsidRDefault="009D1F2F" w:rsidP="00091104">
      <w:pPr>
        <w:spacing w:after="16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Всі документи, за винятком оригіналів чи нотаріально завірених документів, виданих учаснику тендеру іншими організаціями (підприємствами, установами), повинні бути підписані уповноваженою особою учасника та скріплені печаткою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.</w:t>
      </w:r>
    </w:p>
    <w:p w14:paraId="3A5F26E8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4236" w:firstLine="708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F6455AD" w14:textId="34321D5B" w:rsidR="006D1BD5" w:rsidRPr="000B13DF" w:rsidRDefault="006D1BD5" w:rsidP="00C268DF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 xml:space="preserve">* </w:t>
      </w:r>
      <w:r w:rsidR="009D1F2F"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Згідно зі статтею 1(а) Угоди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</w:t>
      </w: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”.</w:t>
      </w:r>
    </w:p>
    <w:p w14:paraId="18BCAE12" w14:textId="253D7576" w:rsidR="003F36F0" w:rsidRPr="000B13DF" w:rsidRDefault="005B19F3" w:rsidP="00C268DF">
      <w:pPr>
        <w:pStyle w:val="PATHheading1numbered"/>
        <w:spacing w:before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sz w:val="20"/>
          <w:szCs w:val="20"/>
          <w:lang w:val="uk-UA"/>
        </w:rPr>
        <w:t>Правила та умови цього запиту</w:t>
      </w:r>
    </w:p>
    <w:p w14:paraId="44558C43" w14:textId="431864FF" w:rsidR="003F36F0" w:rsidRDefault="003F36F0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5B19F3" w:rsidRPr="000B13DF">
        <w:rPr>
          <w:rFonts w:asciiTheme="minorHAnsi" w:hAnsiTheme="minorHAnsi" w:cstheme="minorHAnsi"/>
          <w:b/>
          <w:bCs/>
          <w:szCs w:val="20"/>
          <w:lang w:val="uk-UA"/>
        </w:rPr>
        <w:t>Повідомлення про відсутність зобов’язання щодо пропозицій</w:t>
      </w:r>
    </w:p>
    <w:p w14:paraId="62B64AF5" w14:textId="0457C2A2" w:rsidR="005542B5" w:rsidRPr="000B13DF" w:rsidRDefault="009B3E30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PATH залишає за собою право відхилити будь-які чи всі цінові пропозиції, отримані у відповідь на запрошення до подання цінових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прпозицій</w:t>
      </w:r>
      <w:proofErr w:type="spellEnd"/>
      <w:r w:rsidRPr="000B13DF">
        <w:rPr>
          <w:rFonts w:asciiTheme="minorHAnsi" w:hAnsiTheme="minorHAnsi" w:cstheme="minorHAnsi"/>
          <w:szCs w:val="20"/>
          <w:lang w:val="uk-UA"/>
        </w:rPr>
        <w:t xml:space="preserve">, і жодним чином не зобов’язана приймати будь-яку цінову пропозицію, відповідно до документації, Політик та Процедур РАТН. PATH залишає за собою право відхилити чи анулювати закупівлю на будь-якому етапі. Надсилаючи цінову пропозицію, постачальник погоджується надати право PATH провести подальшу перевірку інформації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відповідально</w:t>
      </w:r>
      <w:proofErr w:type="spellEnd"/>
      <w:r>
        <w:rPr>
          <w:rFonts w:asciiTheme="minorHAnsi" w:hAnsiTheme="minorHAnsi" w:cstheme="minorHAnsi"/>
          <w:szCs w:val="20"/>
          <w:lang w:val="uk-UA"/>
        </w:rPr>
        <w:t>.</w:t>
      </w:r>
    </w:p>
    <w:p w14:paraId="73ADF4F5" w14:textId="043EBC2D" w:rsidR="003F36F0" w:rsidRPr="000B13DF" w:rsidRDefault="005B19F3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Б. Конфіденційність</w:t>
      </w:r>
    </w:p>
    <w:p w14:paraId="739B48D9" w14:textId="09E091FC" w:rsidR="003F36F0" w:rsidRPr="000B13DF" w:rsidRDefault="00752902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>Вся інформація, надана PATH у цьому запиті, повинна розглядатися як конфіденційна. У разі, якщо будь-яка інформація буде недоречно розголошена, PATH шукатиме відповідних дозволених засобів правового захисту. Пропозиції, обговорення та вся інформація, отримана у відповідь на це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й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зап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ит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буде розглядатися як суворо конфіденційна, якщо не зазначено інше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5952B317" w14:textId="482D4AE3" w:rsidR="003F36F0" w:rsidRPr="000B13DF" w:rsidRDefault="00782E4F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В. Повідомлення про конфлікт інтересів</w:t>
      </w:r>
    </w:p>
    <w:p w14:paraId="54AD5D9C" w14:textId="30FE5B99" w:rsidR="003F36F0" w:rsidRPr="009B3E30" w:rsidRDefault="00782E4F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Постачальники, які беруть участь у </w:t>
      </w:r>
      <w:r w:rsidR="00AE0176" w:rsidRPr="000B13DF">
        <w:rPr>
          <w:rFonts w:asciiTheme="minorHAnsi" w:hAnsiTheme="minorHAnsi" w:cstheme="minorHAnsi"/>
          <w:szCs w:val="20"/>
          <w:lang w:val="uk-UA"/>
        </w:rPr>
        <w:t>запитах цінових проп</w:t>
      </w:r>
      <w:r w:rsidR="00DF653B" w:rsidRPr="000B13DF">
        <w:rPr>
          <w:rFonts w:asciiTheme="minorHAnsi" w:hAnsiTheme="minorHAnsi" w:cstheme="minorHAnsi"/>
          <w:szCs w:val="20"/>
          <w:lang w:val="uk-UA"/>
        </w:rPr>
        <w:t>озицій</w:t>
      </w:r>
      <w:r w:rsidR="00AE0176" w:rsidRPr="000B13DF">
        <w:rPr>
          <w:rFonts w:asciiTheme="minorHAnsi" w:hAnsiTheme="minorHAnsi" w:cstheme="minorHAnsi"/>
          <w:szCs w:val="20"/>
          <w:lang w:val="uk-UA"/>
        </w:rPr>
        <w:t xml:space="preserve"> 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PATH, повинні заявити контактній особі щодо цього ЗЦП, яка вказана у цьому запиті, про будь-який наявний чи потенційний конфлікт інтересів.  Конфлікт інтересів може бути наявним, якщо: існують особисті стосунки з співробітником </w:t>
      </w:r>
      <w:r w:rsidRPr="000B13DF">
        <w:rPr>
          <w:rFonts w:asciiTheme="minorHAnsi" w:hAnsiTheme="minorHAnsi" w:cstheme="minorHAnsi"/>
          <w:szCs w:val="20"/>
          <w:lang w:val="uk-UA"/>
        </w:rPr>
        <w:lastRenderedPageBreak/>
        <w:t xml:space="preserve">РАТН, які становлять значний фінансовий інтерес, членство в правлінні, інша посада, право </w:t>
      </w:r>
      <w:r w:rsidRPr="009B3E30">
        <w:rPr>
          <w:rFonts w:asciiTheme="minorHAnsi" w:hAnsiTheme="minorHAnsi" w:cstheme="minorHAnsi"/>
          <w:szCs w:val="20"/>
          <w:lang w:val="uk-UA"/>
        </w:rPr>
        <w:t>власності або право на інтелектуальну власність, що може суперечити з зобов’язаннями постачальника перед РАТН. Постачальники і PATH захищені, коли є повідомлення про наявні чи можливі конфлікти інтересів. У разі потреби, PATH розробить план врегулювання, що забезпечить зменшення потенційних ризиків, які виявилися в результаті повідомлення про конфлікт інтересів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.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Звернення до третіх сторін, залучених до проєкту, тендерної комісії або будь-якої іншої сторони вважатиметься конфліктом інтересів і може призвести до дискваліфікації пропозиції.</w:t>
      </w:r>
      <w:r w:rsidR="001D1844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Усі повідомлення щодо цього запиту слід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ід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правляти відповідним сторонам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 xml:space="preserve">у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PATH,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каза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ним у Розділі 5 </w:t>
      </w:r>
      <w:r w:rsidR="00EE4A00" w:rsidRPr="009B3E30">
        <w:rPr>
          <w:rFonts w:asciiTheme="minorHAnsi" w:hAnsiTheme="minorHAnsi" w:cstheme="minorHAnsi"/>
          <w:szCs w:val="20"/>
          <w:lang w:val="uk-UA"/>
        </w:rPr>
        <w:t>B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216C751D" w14:textId="4E52ABE9" w:rsidR="006623FC" w:rsidRPr="009B3E30" w:rsidRDefault="00D7304D" w:rsidP="006623FC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Прийняття</w:t>
      </w:r>
    </w:p>
    <w:p w14:paraId="06969438" w14:textId="3C79C745" w:rsidR="009B3E30" w:rsidRPr="009B3E30" w:rsidRDefault="009B3E30" w:rsidP="00A202E9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 xml:space="preserve">Прийняття пропозиції не означає прийняття правил і умов цієї пропозиції. PATH залишає за собою можливість домовлятися про остаточні правила і умови, а також по суті пропозицій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фінанлістів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 xml:space="preserve"> ЗЦП шляхом переговорів. Крім того, РАТН може прийняти частину компонентів або змінити кількість найменувань у пропозиції, якщо це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прийнятно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>. До подальшого розгляду будуть прийняті лише пропозиції, які відповідають усім вимогам запиту. Пропозиції будуть перевірені на предмет повноти та відповідності вимогам щодо подання, зокрема своєчасності і надання всієї необхідної документації та інформації. Пропозиції, надані пізніше встановленого терміну, неповні або такі, у яких відсутня необхідна інформація, можуть бути відхилені чи не будуть розглядатися під час подальшої оцінки пропозицій</w:t>
      </w:r>
    </w:p>
    <w:p w14:paraId="46E348CF" w14:textId="34CFED30" w:rsidR="003F36F0" w:rsidRPr="009B3E30" w:rsidRDefault="00D7304D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Дійсність пропозиції    </w:t>
      </w:r>
    </w:p>
    <w:p w14:paraId="14A2165A" w14:textId="6C1E9385" w:rsidR="00243442" w:rsidRPr="009B3E30" w:rsidRDefault="00B11596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>Надіслані у відповідь на ЗЦП пропозиції повинні бути дійсними протягом 90 днів з дати,</w:t>
      </w:r>
      <w:r w:rsidR="0062413A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Pr="009B3E30">
        <w:rPr>
          <w:rFonts w:asciiTheme="minorHAnsi" w:hAnsiTheme="minorHAnsi" w:cstheme="minorHAnsi"/>
          <w:szCs w:val="20"/>
          <w:lang w:val="uk-UA"/>
        </w:rPr>
        <w:t>встановленої для надання. Термін дійсності пропозиції повинен бути вказаний у самій пропозиції</w:t>
      </w:r>
      <w:r w:rsidR="00D13019" w:rsidRPr="009B3E30">
        <w:rPr>
          <w:rFonts w:asciiTheme="minorHAnsi" w:hAnsiTheme="minorHAnsi" w:cstheme="minorHAnsi"/>
          <w:szCs w:val="20"/>
          <w:lang w:val="uk-UA"/>
        </w:rPr>
        <w:t>.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341985" w:rsidRPr="009B3E30">
        <w:rPr>
          <w:rFonts w:asciiTheme="minorHAnsi" w:hAnsiTheme="minorHAnsi" w:cstheme="minorHAnsi"/>
          <w:szCs w:val="20"/>
          <w:lang w:val="uk-UA"/>
        </w:rPr>
        <w:t>Оплата буде здійснена після погодження донором проєкту закупівлі обраних найменувань</w:t>
      </w:r>
      <w:r w:rsidR="003A4FCF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05F75B46" w14:textId="77777777" w:rsidR="00665CA7" w:rsidRPr="009B3E30" w:rsidRDefault="00665CA7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A34F5CF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9630C23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BC3A4E4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D61E6CA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89E9258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159039F" w14:textId="77777777" w:rsidR="00091104" w:rsidRPr="009B3E30" w:rsidRDefault="00091104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6ED7274" w14:textId="77777777" w:rsidR="00733AEC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893505C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F3DED3F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51D03F85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9D164D9" w14:textId="77777777" w:rsidR="00864F6E" w:rsidRPr="009B3E30" w:rsidRDefault="00864F6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2D24318" w14:textId="77777777" w:rsidR="00733AEC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6F98CC8B" w14:textId="77777777" w:rsidR="0050638F" w:rsidRDefault="0050638F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C13A512" w14:textId="77777777" w:rsidR="0050638F" w:rsidRPr="009B3E30" w:rsidRDefault="0050638F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7438CCC" w14:textId="670D4B5B" w:rsidR="00DF233D" w:rsidRPr="009B3E30" w:rsidRDefault="004D7F02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</w:t>
      </w:r>
      <w:r w:rsidR="00147B28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 </w:t>
      </w:r>
      <w:r w:rsidR="00DF233D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1 </w:t>
      </w:r>
    </w:p>
    <w:p w14:paraId="0733AEB2" w14:textId="77777777" w:rsidR="0050638F" w:rsidRDefault="00DF233D" w:rsidP="00147B28">
      <w:pPr>
        <w:spacing w:after="160" w:line="276" w:lineRule="auto"/>
        <w:jc w:val="center"/>
        <w:rPr>
          <w:rFonts w:asciiTheme="minorHAnsi" w:hAnsiTheme="minorHAnsi" w:cstheme="minorHAnsi"/>
          <w:color w:val="C00000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9B3E30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Pr="009B3E30">
        <w:rPr>
          <w:rFonts w:asciiTheme="minorHAnsi" w:hAnsiTheme="minorHAnsi" w:cstheme="minorHAnsi"/>
          <w:color w:val="C00000"/>
          <w:sz w:val="20"/>
          <w:szCs w:val="20"/>
          <w:lang w:val="uk-UA"/>
        </w:rPr>
        <w:t xml:space="preserve"># </w:t>
      </w:r>
      <w:r w:rsidR="0050638F" w:rsidRPr="0050638F">
        <w:rPr>
          <w:rFonts w:asciiTheme="minorHAnsi" w:hAnsiTheme="minorHAnsi" w:cstheme="minorHAnsi"/>
          <w:color w:val="C00000"/>
          <w:sz w:val="20"/>
          <w:szCs w:val="20"/>
          <w:lang w:val="uk-UA"/>
        </w:rPr>
        <w:t>2026-062</w:t>
      </w:r>
    </w:p>
    <w:p w14:paraId="1F2EE61B" w14:textId="7B3A509E" w:rsidR="004A2953" w:rsidRPr="009B3E30" w:rsidRDefault="0060650E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>Вимоги до цінової пропозиції</w:t>
      </w:r>
    </w:p>
    <w:p w14:paraId="4056C113" w14:textId="77777777" w:rsidR="00147B28" w:rsidRPr="009B3E30" w:rsidRDefault="00147B28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22"/>
        <w:gridCol w:w="23"/>
        <w:gridCol w:w="5277"/>
        <w:gridCol w:w="3002"/>
      </w:tblGrid>
      <w:tr w:rsidR="00147B28" w:rsidRPr="009B3E30" w14:paraId="2859D72B" w14:textId="77777777" w:rsidTr="00665CA7">
        <w:tc>
          <w:tcPr>
            <w:tcW w:w="622" w:type="dxa"/>
          </w:tcPr>
          <w:p w14:paraId="4EBCBC95" w14:textId="77777777" w:rsidR="00147B28" w:rsidRPr="009B3E30" w:rsidRDefault="00147B28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</w:p>
        </w:tc>
        <w:tc>
          <w:tcPr>
            <w:tcW w:w="5300" w:type="dxa"/>
            <w:gridSpan w:val="2"/>
          </w:tcPr>
          <w:p w14:paraId="399B715A" w14:textId="7FCD67C7" w:rsidR="00147B28" w:rsidRPr="009B3E30" w:rsidRDefault="004D7F02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араметр</w:t>
            </w:r>
          </w:p>
        </w:tc>
        <w:tc>
          <w:tcPr>
            <w:tcW w:w="3002" w:type="dxa"/>
          </w:tcPr>
          <w:p w14:paraId="1B585FA4" w14:textId="65B070C7" w:rsidR="00147B28" w:rsidRPr="009B3E30" w:rsidRDefault="004D7F02" w:rsidP="004D7F02">
            <w:pPr>
              <w:pStyle w:val="1"/>
              <w:spacing w:after="0"/>
              <w:ind w:left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пецифікація</w:t>
            </w:r>
          </w:p>
        </w:tc>
      </w:tr>
      <w:tr w:rsidR="00147B28" w:rsidRPr="009B3E30" w14:paraId="3714EABC" w14:textId="77777777" w:rsidTr="00665CA7">
        <w:tc>
          <w:tcPr>
            <w:tcW w:w="8924" w:type="dxa"/>
            <w:gridSpan w:val="4"/>
          </w:tcPr>
          <w:p w14:paraId="19A05621" w14:textId="77777777" w:rsidR="00147B28" w:rsidRPr="009B3E30" w:rsidRDefault="00147B28" w:rsidP="009F4BDA">
            <w:pPr>
              <w:pStyle w:val="Heading1"/>
              <w:tabs>
                <w:tab w:val="left" w:pos="246"/>
              </w:tabs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147B28" w:rsidRPr="009B3E30" w14:paraId="52A11FB3" w14:textId="77777777" w:rsidTr="00665CA7">
        <w:trPr>
          <w:trHeight w:val="405"/>
        </w:trPr>
        <w:tc>
          <w:tcPr>
            <w:tcW w:w="8924" w:type="dxa"/>
            <w:gridSpan w:val="4"/>
          </w:tcPr>
          <w:p w14:paraId="387DF15C" w14:textId="5E9CCA06" w:rsidR="00147B28" w:rsidRPr="009B3E30" w:rsidRDefault="004D7F02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інформація</w:t>
            </w:r>
          </w:p>
        </w:tc>
      </w:tr>
      <w:tr w:rsidR="004D7F02" w:rsidRPr="009B3E30" w14:paraId="295DBDDA" w14:textId="77777777" w:rsidTr="00665CA7">
        <w:tc>
          <w:tcPr>
            <w:tcW w:w="645" w:type="dxa"/>
            <w:gridSpan w:val="2"/>
          </w:tcPr>
          <w:p w14:paraId="0A4A0899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1</w:t>
            </w:r>
          </w:p>
        </w:tc>
        <w:tc>
          <w:tcPr>
            <w:tcW w:w="5277" w:type="dxa"/>
          </w:tcPr>
          <w:p w14:paraId="55387EA4" w14:textId="2263D4CD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ходження</w:t>
            </w:r>
          </w:p>
        </w:tc>
        <w:tc>
          <w:tcPr>
            <w:tcW w:w="3002" w:type="dxa"/>
          </w:tcPr>
          <w:p w14:paraId="735F4818" w14:textId="6919E9D9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48D3E5A5" w14:textId="77777777" w:rsidTr="00665CA7">
        <w:tc>
          <w:tcPr>
            <w:tcW w:w="645" w:type="dxa"/>
            <w:gridSpan w:val="2"/>
          </w:tcPr>
          <w:p w14:paraId="0C4914DD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2</w:t>
            </w:r>
          </w:p>
        </w:tc>
        <w:tc>
          <w:tcPr>
            <w:tcW w:w="5277" w:type="dxa"/>
          </w:tcPr>
          <w:p w14:paraId="6AB20C65" w14:textId="6CCFDD3E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ціональна приналежність постачальника </w:t>
            </w:r>
          </w:p>
        </w:tc>
        <w:tc>
          <w:tcPr>
            <w:tcW w:w="3002" w:type="dxa"/>
          </w:tcPr>
          <w:p w14:paraId="4B925BAD" w14:textId="37AA245A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6212C4FB" w14:textId="77777777" w:rsidTr="00665CA7">
        <w:tc>
          <w:tcPr>
            <w:tcW w:w="645" w:type="dxa"/>
            <w:gridSpan w:val="2"/>
          </w:tcPr>
          <w:p w14:paraId="041DD711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3</w:t>
            </w:r>
          </w:p>
        </w:tc>
        <w:tc>
          <w:tcPr>
            <w:tcW w:w="5277" w:type="dxa"/>
          </w:tcPr>
          <w:p w14:paraId="07D05EC7" w14:textId="239C5527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анія-виробник обладнання</w:t>
            </w:r>
          </w:p>
        </w:tc>
        <w:tc>
          <w:tcPr>
            <w:tcW w:w="3002" w:type="dxa"/>
          </w:tcPr>
          <w:p w14:paraId="5FD0A33A" w14:textId="065C6114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570BDB0C" w14:textId="77777777" w:rsidTr="00665CA7">
        <w:tc>
          <w:tcPr>
            <w:tcW w:w="645" w:type="dxa"/>
            <w:gridSpan w:val="2"/>
          </w:tcPr>
          <w:p w14:paraId="051BB405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4</w:t>
            </w:r>
          </w:p>
        </w:tc>
        <w:tc>
          <w:tcPr>
            <w:tcW w:w="5277" w:type="dxa"/>
          </w:tcPr>
          <w:p w14:paraId="12D5C756" w14:textId="7397994C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раїна-виробник</w:t>
            </w:r>
          </w:p>
        </w:tc>
        <w:tc>
          <w:tcPr>
            <w:tcW w:w="3002" w:type="dxa"/>
          </w:tcPr>
          <w:p w14:paraId="2E4CE577" w14:textId="56DB2D45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775ADD69" w14:textId="77777777" w:rsidTr="00665CA7">
        <w:tc>
          <w:tcPr>
            <w:tcW w:w="645" w:type="dxa"/>
            <w:gridSpan w:val="2"/>
          </w:tcPr>
          <w:p w14:paraId="7CDF4CDF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5</w:t>
            </w:r>
          </w:p>
        </w:tc>
        <w:tc>
          <w:tcPr>
            <w:tcW w:w="5277" w:type="dxa"/>
          </w:tcPr>
          <w:p w14:paraId="1D950E56" w14:textId="67F806D3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дель</w:t>
            </w:r>
          </w:p>
        </w:tc>
        <w:tc>
          <w:tcPr>
            <w:tcW w:w="3002" w:type="dxa"/>
          </w:tcPr>
          <w:p w14:paraId="7A53AE83" w14:textId="7B08240F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47B28" w:rsidRPr="009B3E30" w14:paraId="63949FE0" w14:textId="77777777" w:rsidTr="00665CA7">
        <w:tc>
          <w:tcPr>
            <w:tcW w:w="8924" w:type="dxa"/>
            <w:gridSpan w:val="4"/>
          </w:tcPr>
          <w:p w14:paraId="73ECEEDE" w14:textId="6773F411" w:rsidR="00147B28" w:rsidRPr="009B3E30" w:rsidRDefault="00147B28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 xml:space="preserve"> </w:t>
            </w:r>
            <w:r w:rsidR="004D7F02"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вимоги</w:t>
            </w: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:</w:t>
            </w:r>
          </w:p>
        </w:tc>
      </w:tr>
      <w:tr w:rsidR="00147B28" w:rsidRPr="009B3E30" w14:paraId="2D4C041D" w14:textId="77777777" w:rsidTr="00665CA7">
        <w:tc>
          <w:tcPr>
            <w:tcW w:w="645" w:type="dxa"/>
            <w:gridSpan w:val="2"/>
          </w:tcPr>
          <w:p w14:paraId="57C63D80" w14:textId="77777777" w:rsidR="00147B28" w:rsidRPr="009B3E30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1</w:t>
            </w:r>
          </w:p>
        </w:tc>
        <w:tc>
          <w:tcPr>
            <w:tcW w:w="5277" w:type="dxa"/>
          </w:tcPr>
          <w:p w14:paraId="6B322B44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7EB2D2C0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  <w:tr w:rsidR="00147B28" w:rsidRPr="009B3E30" w14:paraId="7A5FE4CD" w14:textId="77777777" w:rsidTr="00665CA7">
        <w:tc>
          <w:tcPr>
            <w:tcW w:w="645" w:type="dxa"/>
            <w:gridSpan w:val="2"/>
          </w:tcPr>
          <w:p w14:paraId="5846A9D2" w14:textId="77777777" w:rsidR="00147B28" w:rsidRPr="009B3E30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2</w:t>
            </w:r>
          </w:p>
        </w:tc>
        <w:tc>
          <w:tcPr>
            <w:tcW w:w="5277" w:type="dxa"/>
          </w:tcPr>
          <w:p w14:paraId="29EDBC99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20691539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  <w:tr w:rsidR="00147B28" w:rsidRPr="009B3E30" w14:paraId="602AEFA2" w14:textId="77777777" w:rsidTr="00665CA7">
        <w:tc>
          <w:tcPr>
            <w:tcW w:w="645" w:type="dxa"/>
            <w:gridSpan w:val="2"/>
          </w:tcPr>
          <w:p w14:paraId="4BD9760C" w14:textId="77777777" w:rsidR="00147B28" w:rsidRPr="009B3E30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3</w:t>
            </w:r>
          </w:p>
        </w:tc>
        <w:tc>
          <w:tcPr>
            <w:tcW w:w="5277" w:type="dxa"/>
          </w:tcPr>
          <w:p w14:paraId="709281A6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3F84AE99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</w:tbl>
    <w:p w14:paraId="4CEA84AB" w14:textId="77777777" w:rsidR="00501BFE" w:rsidRDefault="00501BF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Style w:val="TableGrid"/>
        <w:tblW w:w="10800" w:type="dxa"/>
        <w:tblInd w:w="-635" w:type="dxa"/>
        <w:tblLook w:val="04A0" w:firstRow="1" w:lastRow="0" w:firstColumn="1" w:lastColumn="0" w:noHBand="0" w:noVBand="1"/>
      </w:tblPr>
      <w:tblGrid>
        <w:gridCol w:w="720"/>
        <w:gridCol w:w="6210"/>
        <w:gridCol w:w="2070"/>
        <w:gridCol w:w="1800"/>
      </w:tblGrid>
      <w:tr w:rsidR="009233ED" w:rsidRPr="00247C2A" w14:paraId="7445DF86" w14:textId="77777777" w:rsidTr="00C56C53">
        <w:tc>
          <w:tcPr>
            <w:tcW w:w="720" w:type="dxa"/>
            <w:vAlign w:val="center"/>
          </w:tcPr>
          <w:p w14:paraId="536D8CAF" w14:textId="77777777" w:rsidR="009233ED" w:rsidRPr="00247C2A" w:rsidRDefault="009233ED" w:rsidP="00C56C5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№ з/п</w:t>
            </w:r>
          </w:p>
        </w:tc>
        <w:tc>
          <w:tcPr>
            <w:tcW w:w="6210" w:type="dxa"/>
            <w:vAlign w:val="center"/>
          </w:tcPr>
          <w:p w14:paraId="2CBAE620" w14:textId="77777777" w:rsidR="009233ED" w:rsidRPr="00247C2A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Назва товару</w:t>
            </w:r>
          </w:p>
        </w:tc>
        <w:tc>
          <w:tcPr>
            <w:tcW w:w="2070" w:type="dxa"/>
            <w:vAlign w:val="center"/>
          </w:tcPr>
          <w:p w14:paraId="191B1738" w14:textId="77777777" w:rsidR="009233ED" w:rsidRPr="00247C2A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Кількість</w:t>
            </w:r>
          </w:p>
        </w:tc>
        <w:tc>
          <w:tcPr>
            <w:tcW w:w="1800" w:type="dxa"/>
            <w:vAlign w:val="center"/>
          </w:tcPr>
          <w:p w14:paraId="3F567EA9" w14:textId="77777777" w:rsidR="009233ED" w:rsidRPr="00247C2A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Одиниця виміру</w:t>
            </w:r>
          </w:p>
        </w:tc>
      </w:tr>
      <w:tr w:rsidR="009233ED" w:rsidRPr="00247C2A" w14:paraId="11C3C75D" w14:textId="77777777" w:rsidTr="00C56C53">
        <w:tc>
          <w:tcPr>
            <w:tcW w:w="720" w:type="dxa"/>
            <w:vAlign w:val="center"/>
          </w:tcPr>
          <w:p w14:paraId="379D187B" w14:textId="77777777" w:rsidR="009233ED" w:rsidRPr="00247C2A" w:rsidRDefault="009233ED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247C2A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1</w:t>
            </w:r>
          </w:p>
        </w:tc>
        <w:tc>
          <w:tcPr>
            <w:tcW w:w="6210" w:type="dxa"/>
            <w:vAlign w:val="center"/>
          </w:tcPr>
          <w:p w14:paraId="20C109D1" w14:textId="39F83AAD" w:rsidR="009233ED" w:rsidRPr="009233ED" w:rsidRDefault="0058089E" w:rsidP="00C56C53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58089E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ндоскопічна стійка</w:t>
            </w:r>
            <w:r w:rsidR="009233ED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для ЗОЗ Львівської області</w:t>
            </w:r>
          </w:p>
        </w:tc>
        <w:tc>
          <w:tcPr>
            <w:tcW w:w="2070" w:type="dxa"/>
            <w:vAlign w:val="center"/>
          </w:tcPr>
          <w:p w14:paraId="28A25651" w14:textId="77777777" w:rsidR="009233ED" w:rsidRPr="00247C2A" w:rsidRDefault="009233ED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247C2A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1</w:t>
            </w:r>
          </w:p>
        </w:tc>
        <w:tc>
          <w:tcPr>
            <w:tcW w:w="1800" w:type="dxa"/>
            <w:vAlign w:val="center"/>
          </w:tcPr>
          <w:p w14:paraId="76D62E86" w14:textId="786CCBA0" w:rsidR="009233ED" w:rsidRPr="00247C2A" w:rsidRDefault="00864F6E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комплект</w:t>
            </w:r>
            <w:r w:rsidR="009233ED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.</w:t>
            </w:r>
          </w:p>
        </w:tc>
      </w:tr>
    </w:tbl>
    <w:p w14:paraId="742891C8" w14:textId="77777777" w:rsidR="009233ED" w:rsidRDefault="009233ED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pPr w:leftFromText="180" w:rightFromText="180" w:vertAnchor="text" w:horzAnchor="margin" w:tblpX="-620" w:tblpY="167"/>
        <w:tblW w:w="10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8" w:type="dxa"/>
        </w:tblCellMar>
        <w:tblLook w:val="04A0" w:firstRow="1" w:lastRow="0" w:firstColumn="1" w:lastColumn="0" w:noHBand="0" w:noVBand="1"/>
      </w:tblPr>
      <w:tblGrid>
        <w:gridCol w:w="715"/>
        <w:gridCol w:w="6024"/>
        <w:gridCol w:w="2268"/>
        <w:gridCol w:w="1843"/>
      </w:tblGrid>
      <w:tr w:rsidR="001A7B2F" w:rsidRPr="0050638F" w14:paraId="38BABD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  <w:vAlign w:val="center"/>
          </w:tcPr>
          <w:p w14:paraId="79AED357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lang w:eastAsia="ar-SA"/>
              </w:rPr>
            </w:pPr>
            <w:r w:rsidRPr="00B20405">
              <w:rPr>
                <w:rFonts w:asciiTheme="minorHAnsi" w:hAnsiTheme="minorHAnsi" w:cstheme="minorHAnsi"/>
              </w:rPr>
              <w:t>№</w:t>
            </w: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  <w:vAlign w:val="center"/>
          </w:tcPr>
          <w:p w14:paraId="42EEA917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B20405">
              <w:rPr>
                <w:rFonts w:asciiTheme="minorHAnsi" w:hAnsiTheme="minorHAnsi" w:cstheme="minorHAnsi"/>
              </w:rPr>
              <w:t>Характеристик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9B431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B20405">
              <w:rPr>
                <w:rFonts w:asciiTheme="minorHAnsi" w:hAnsiTheme="minorHAnsi" w:cstheme="minorHAnsi"/>
              </w:rPr>
              <w:t>Значення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297AA" w14:textId="77777777" w:rsidR="001A7B2F" w:rsidRPr="00B20405" w:rsidRDefault="001A7B2F" w:rsidP="001A7B2F">
            <w:pPr>
              <w:widowControl w:val="0"/>
              <w:spacing w:after="0"/>
              <w:jc w:val="center"/>
              <w:rPr>
                <w:rFonts w:asciiTheme="minorHAnsi" w:eastAsia="Times New Roman" w:hAnsiTheme="minorHAnsi" w:cstheme="minorHAnsi"/>
                <w:color w:val="000000"/>
                <w:lang w:val="ru-RU"/>
              </w:rPr>
            </w:pP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Відповідність</w:t>
            </w:r>
            <w:proofErr w:type="spellEnd"/>
          </w:p>
          <w:p w14:paraId="39E122C2" w14:textId="77777777" w:rsidR="001A7B2F" w:rsidRPr="00B20405" w:rsidRDefault="001A7B2F" w:rsidP="001A7B2F">
            <w:pPr>
              <w:widowControl w:val="0"/>
              <w:spacing w:after="0"/>
              <w:jc w:val="center"/>
              <w:rPr>
                <w:rFonts w:asciiTheme="minorHAnsi" w:eastAsia="Times New Roman" w:hAnsiTheme="minorHAnsi" w:cstheme="minorHAnsi"/>
                <w:color w:val="000000"/>
                <w:lang w:val="ru-RU"/>
              </w:rPr>
            </w:pPr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(так/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ні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)</w:t>
            </w:r>
          </w:p>
          <w:p w14:paraId="0CFF49B1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lang w:val="ru-RU" w:eastAsia="ar-SA"/>
              </w:rPr>
            </w:pPr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з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посиланням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на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сторінки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технічної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документації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виробника</w:t>
            </w:r>
            <w:proofErr w:type="spellEnd"/>
          </w:p>
        </w:tc>
      </w:tr>
      <w:tr w:rsidR="001A7B2F" w14:paraId="5B45FC4E" w14:textId="77777777" w:rsidTr="001A7B2F">
        <w:trPr>
          <w:trHeight w:val="20"/>
        </w:trPr>
        <w:tc>
          <w:tcPr>
            <w:tcW w:w="10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EFC2C8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Ендоскопіч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стійк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комплект</w:t>
            </w:r>
            <w:proofErr w:type="spellEnd"/>
          </w:p>
        </w:tc>
      </w:tr>
      <w:tr w:rsidR="001A7B2F" w14:paraId="0E0B719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6ED2982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35E2CA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Монітор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E3E6F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21A6DF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6BAF65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811404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8DC249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гоналл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0744FD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31,5"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92760D6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4FD7E5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D8A3B1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0A553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IPS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атриц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75350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97FC035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CA2EC2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E53F6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4BD294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нтивідблисков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хис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кло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E67099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E7A8091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E6316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49835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C40297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ологозахис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орпус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  <w:p w14:paraId="3482E50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еред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анел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–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IP65</w:t>
            </w:r>
          </w:p>
          <w:p w14:paraId="1C99765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д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анел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–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IP4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65CD86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E75649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8552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D02BC4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FE951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дночас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вед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 4-х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одно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і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DA95E68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5977C38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452606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8B230C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7062AF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енсор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ноп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управлі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2AB3C6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E39A3EC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E4AE1C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749878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E0B7F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ход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9FE0627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2G-SDI(x1), 3G-SDI(x3), HDMI 2.0(x1), DVI (x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3EB8F7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3684F5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9C4677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C2D1D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Яскрав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2FA18F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vertAlign w:val="superscript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5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/м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vertAlign w:val="superscript"/>
                <w:lang w:eastAsia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F9CF4CD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F668E1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3B8988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C0E17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онтраст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966B51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000: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2A00181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303D7A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6645E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A955DB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рим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тандарту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Rec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.709 з гамма-кривою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Gamma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.2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рект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ьор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ональ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радаці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389C9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9DCB476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99993D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574F1C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26BCCB6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рим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шире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ір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остору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BT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202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C993A29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58FAC7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A0A7D5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3CA4A8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299A3D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у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гляд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301D11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78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D7EF76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9B0006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F77A65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C35E7E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озді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дат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0E192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840х216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кселі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6E8BD39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496BB7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00D7C2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06128E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ольор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6C0BD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.0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лр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0F860F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681410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5A207F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4194D3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аг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9B57003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3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г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096DBF7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C0ED7A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7A8D9DA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3BA4309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Головка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BAA64A4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E3E68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78B7A0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74E88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00899E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CMOS 4К UHD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енсор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05AC47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5AF0CD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B5AC19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CD6338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08427C6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озді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дат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8F6AD5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840х216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кселі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640D3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968661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C12E1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132F8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либин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зк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C1441B0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-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028D46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51CACB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521DD9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F3FDEF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грамова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нопки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олов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05ACC5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нопок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5E923B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:rsidRPr="0050638F" w14:paraId="12D872D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81B973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584060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жлив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кнопках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E8CCB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мати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баланс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у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кус+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у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кус-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пи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хопл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ікса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адру (заморозк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сштаб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б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ум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іль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/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ен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202072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4CE5C6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BAE45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0D5F06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’єкти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н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кусно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станн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A75B99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4 - 35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15D21C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0AE2C1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5F47CB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615A0A" w14:textId="77777777" w:rsidR="001A7B2F" w:rsidRPr="00C10520" w:rsidRDefault="001A7B2F" w:rsidP="001A7B2F">
            <w:pPr>
              <w:widowControl w:val="0"/>
              <w:spacing w:after="0" w:line="240" w:lineRule="auto"/>
              <w:ind w:right="-147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піввідно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гнал/шум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C7F82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5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Б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68753F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31972F2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4DE28A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9CA4E49" w14:textId="77777777" w:rsidR="001A7B2F" w:rsidRPr="00C10520" w:rsidRDefault="001A7B2F" w:rsidP="001A7B2F">
            <w:pPr>
              <w:widowControl w:val="0"/>
              <w:spacing w:after="0" w:line="240" w:lineRule="auto"/>
              <w:ind w:right="-147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ологозахис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12A022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IPX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A1CF36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8D4B86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FF9872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C2805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Вага головк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C17027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450 г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9F8620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7C03A9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3B2FA7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3EB5A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абел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4CB205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3 м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A428D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BB7897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4949550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30EB7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Блок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керуванн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каме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C6000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4FD126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EA64C5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B20FC0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B71B77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орма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: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олог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4к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HD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3840х216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ксел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98341D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13F4E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349BB29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CCC191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CECA0D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нсо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правлі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CE3252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7”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1458B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9C6212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41EB2C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8BE56E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ход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9190CD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HDMI 2.0 (x1), DVI(x1), 3G-SDI (x1), 3G-SDI(x4) (12G-SDIx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10DCED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134DCF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F2640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DF352D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SB-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терфейс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ABE62E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SB 3.0 (x1); USB 2.0 (x2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E49BA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EAA70C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40DD48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19E64D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ере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то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SB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-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копичув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: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4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жим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якості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48EFE8C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CC7F90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:rsidRPr="0050638F" w14:paraId="1B49E5B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BB4F19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7A4CDE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пеціаль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лгорит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кращ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87CCD0C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кращ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еталіз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ір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он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режим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ду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уаров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фек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нам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HDR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D317E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4A1EA0D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CFF939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3CE2BC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н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іль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/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ен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7731B6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біль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 ×1,0 – ×5,0</w:t>
            </w:r>
          </w:p>
          <w:p w14:paraId="25F04193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мен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 ×0,5 – ×1,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D106C7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501D7B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0D697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193E2C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автоматичного баланс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AWB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ам'ятт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станні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ь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16EEED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7CE6B9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16B8F5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2BC9F3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934F78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дтрим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хірург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ценарії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: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ло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овине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безпечув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якіс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: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лапа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орак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урете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сте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ЛОР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рт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ентрикулоскопії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0086A6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DE7D1E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4E75F1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667A87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1B6DA9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блоку</w:t>
            </w:r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керування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 камерою, не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EEC81E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10 х 360 х 12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240A42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BAE92E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B36C74C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F888A5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Джерело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світл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2F5238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71ED6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7AB7E50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4701E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6202401" w14:textId="77777777" w:rsidR="001A7B2F" w:rsidRPr="00C10520" w:rsidRDefault="001A7B2F" w:rsidP="001A7B2F">
            <w:pPr>
              <w:widowControl w:val="0"/>
              <w:spacing w:after="0" w:line="240" w:lineRule="auto"/>
              <w:ind w:right="-1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жере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вітл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A11F93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вітлодіод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(LED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E930F1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FE31F6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BDB779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D88DC5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будов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хис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ерегрів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678C2E6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1D9E99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E29037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73841D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443323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рмі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лужб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одіод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EA691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60 0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один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BCE233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68D555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676BEF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4885E7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мперату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ьо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E9E0F6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3000-7000 К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C166B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F6FBA2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70FB78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101B15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ю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яскравіст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жере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8FCCF2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івні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5A53F0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7C8E9EE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C46008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8F0D1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ю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тенсив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EF60139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E99C7B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3C68BC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673CAD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339140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нсо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правлі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FC2821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7”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06CBD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F185AC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ED7CF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BDF7BC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ек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ьо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RI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79D352C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9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0DD7B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B5B7DD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45F1D9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0001F6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джерел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світл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FC06BB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10 х 360 х 11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F0E3A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5B108E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F6EBE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EC4FE7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продуктив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овод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абель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 м, Ø 4.8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6631D9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3739F3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D35882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B07285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3262CE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Інсуфлятор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95C341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E7081E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27138A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9B675A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7CD386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кропроцесор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управлі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6F996F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022645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50638F" w14:paraId="7CCA3B5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C98061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2F420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ежи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азопостач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04E8E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ов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ало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O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vertAlign w:val="subscript"/>
                <w:lang w:val="ru-RU" w:eastAsia="ar-SA"/>
              </w:rPr>
              <w:t>2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централь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исте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зопостачання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68928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1F6EDEF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553E4A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76D4E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Максималь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швид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у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FD332E2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45 л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х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53D71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5527C6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B6CE5F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BBE7FE9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очніст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 мм рт. ст.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3DBF0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0 ÷ 3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.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9D6178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D2F31F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87C334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FC7B77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тегрова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истем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дігрів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аз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BD5D1B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DBBEB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24AADD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69D9EC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E06F6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втоматич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амоперевір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81E0CE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3E2790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50638F" w14:paraId="2AC7EE5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5FC850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3870DB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Цифро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дика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F251E1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о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аз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;</w:t>
            </w:r>
          </w:p>
          <w:p w14:paraId="0E00033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ацієн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становле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мм рт. ст.);</w:t>
            </w:r>
          </w:p>
          <w:p w14:paraId="31882AE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веде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у (л);</w:t>
            </w:r>
          </w:p>
          <w:p w14:paraId="4FE386A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току газу (л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х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;</w:t>
            </w:r>
          </w:p>
          <w:p w14:paraId="66B2D77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ігрів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у;</w:t>
            </w:r>
          </w:p>
          <w:p w14:paraId="75FFEB2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од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и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сплеї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5ED46F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3538DAE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31012A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A8FC6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перерв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онтроль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нутрішньочерев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матич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хист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длишков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E7731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37801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7864F3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1338C4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198E23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жи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-х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жим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  <w:p w14:paraId="312A7BA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-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о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перед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о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ереша</w:t>
            </w:r>
          </w:p>
          <w:p w14:paraId="45D7315A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-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роакара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снов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токо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B8D288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159A7C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D81A33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98D2B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D9382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ігріваюч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мен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тор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клавований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B4C49C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8B6F27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4EF365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15F4DD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03A41A4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Шланг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DIN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'є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F5192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6D3C31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1A06FE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804BFA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93898C0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вага</w:t>
            </w: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інсуфлятор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48AAA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55 х 105 х 255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  <w:p w14:paraId="1DC6DB2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г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D11F0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F862BB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2F14C94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E139FF0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Універсаль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мультифункціональ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аспіраційно-ірригацій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помп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EB695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342BE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D2B4C2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947043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47A50F4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highlight w:val="yellow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ніверса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стем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правлі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ди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яка легк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овуєть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рт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лапа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рете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сте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оцедур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38094B4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6D5A51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FCD39F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1165EF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2463D6A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пеціалізова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лапароскопії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BAEE5E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FB5781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50638F" w14:paraId="1FF31DC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366FC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6A3EF0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ьов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току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FD78B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Лапа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:  0.1–2.2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</w:p>
          <w:p w14:paraId="6B0DFF1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Ар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: 0.1–2.0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</w:p>
          <w:p w14:paraId="13000F0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істе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0,1–0,5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</w:p>
          <w:p w14:paraId="044DCBE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ре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0.1–1.0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9310A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7B6DE30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CC94057" w14:textId="77777777" w:rsidR="001A7B2F" w:rsidRPr="005170B2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FB6318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с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спір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B9705C5" w14:textId="11F31B4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- 48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т.с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BC54ED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07214A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1AB260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DE09D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римуєть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A2C8B9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Ар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10–150 м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т.ст</w:t>
            </w:r>
            <w:proofErr w:type="spellEnd"/>
          </w:p>
          <w:p w14:paraId="09F518A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істе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10–200 м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т.с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</w:p>
          <w:p w14:paraId="1AC0440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ре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10–15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т.с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FE3CD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5E0FB0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38FE64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281D27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ваг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п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973DA3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360 х 140 х 36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br/>
              <w:t xml:space="preserve">8,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г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C86AE7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B881C5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30C156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19E485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дрото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едаль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ряд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строє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04B153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B79D25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EB8A70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B493B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92D5D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Наб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іригаційн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трубок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багатораз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автоклавуєтьс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21E86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0DD8EB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A91265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CED436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53FFAF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Наб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аспіраційн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трубок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багатораз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автоклавуєтьс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8CD92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074C40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3E0748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D79DE94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bottom"/>
          </w:tcPr>
          <w:p w14:paraId="775CCC5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  <w:lang w:eastAsia="ru-RU"/>
              </w:rPr>
              <w:t>Електрохірургічний</w:t>
            </w:r>
            <w:proofErr w:type="spellEnd"/>
            <w:r w:rsidRPr="00C1052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  <w:lang w:eastAsia="ru-RU"/>
              </w:rPr>
              <w:t>апарат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bottom"/>
          </w:tcPr>
          <w:p w14:paraId="3E17700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431C1B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92B04D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4E30E9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5B4D0B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хірур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значе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н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хірург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труч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. В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снов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й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принцип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терм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ніверсаль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ключаєть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пуска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тру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частот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4B7C62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938F56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7018B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66CF6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D2F8DF1" w14:textId="77777777" w:rsidR="001A7B2F" w:rsidRPr="00C10520" w:rsidRDefault="001A7B2F" w:rsidP="001A7B2F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енер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електрохірур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сокочастот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465232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E4362F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160A10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30ED61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оснащений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ход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ипу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F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лаваюч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зволить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й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стос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ерація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центральні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ервові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истем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рці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B38524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B9356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C96418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A37E1A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CD8107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зволя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нув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цеду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січ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крит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оперативно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труча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жлив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стос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азом з лапароскопом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іброскоп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ацюв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органах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повне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динам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7FD894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488BBB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B873E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B5CE76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625608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во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-контактних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’єм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одного 2-контакт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’єм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2F4472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595FA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33C041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24224E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E8D90A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ла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оснащений системо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перерв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онтрол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єдн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йтраль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д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  <w:p w14:paraId="27F3F48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  <w:p w14:paraId="54F86A9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lastRenderedPageBreak/>
              <w:t xml:space="preserve">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едостатнь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ляга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йтраль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д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микати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вук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гнал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ли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ліній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8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вн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тич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игналізації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91DAEE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lastRenderedPageBreak/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2CC509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DBB523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077089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191F900" w14:textId="77777777" w:rsidR="001A7B2F" w:rsidRPr="00C10520" w:rsidRDefault="001A7B2F" w:rsidP="001A7B2F">
            <w:pPr>
              <w:widowControl w:val="0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снов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ежи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обо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  <w:p w14:paraId="480A54E8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85" w:hanging="285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Чист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без гемостазу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F68354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  <w:p w14:paraId="6BD1AFD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6531E3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4AF9FA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64CE15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E6DA1A5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85" w:hanging="285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 – з гемостазом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DF050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  <w:p w14:paraId="1CD04EA2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E65711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432229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08D651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B6D35B9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4" w:hanging="224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 – з гемостазом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7B2BD6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  <w:p w14:paraId="4F19891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1ACFB5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70408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2662F1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528265E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4" w:hanging="224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 – з гемостазом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054CEC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8D47A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50638F" w14:paraId="52A54DE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0D6310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22B7E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роло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дк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редовищ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2F6BA5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400 Вт,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00 Ом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9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вн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січення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E58759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:rsidRPr="0050638F" w14:paraId="32C75EE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AAB25A3" w14:textId="77777777" w:rsidR="001A7B2F" w:rsidRPr="005170B2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2CF9BF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ндоскоп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мін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дачею стру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з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матич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ювання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19ED341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400 Вт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9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вн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каньов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фекту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51B48D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166C0D9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5911100" w14:textId="77777777" w:rsidR="001A7B2F" w:rsidRPr="005170B2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945E63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’я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онополяр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99ED009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C9FB83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35FD6F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A526FC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7975D9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онополяр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EF49F1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F490B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DAFEED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EC623C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256B08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Спрей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контакт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2BE1556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12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145613B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8FD0B1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16BC41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E4D9EF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2D81497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9ABAC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364EE5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E9E2E7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5697A4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A84B09D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120 Вт,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50 Ом,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є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втостар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втосто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78411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FF10D4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1825E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372952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Чист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DD03C7B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8AD004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A744F9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D96E99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18CBB8B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F03B457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C2A365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DBF7F2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B1D804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5D0429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роло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197B0A4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3603AE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DCD33B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67E40C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488755D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с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ви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ерігатис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ам’я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і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жлив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новл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шляхом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бо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гра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спле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20B4929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602A05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5CC64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446E49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BBD27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амотес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лад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вімкне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явле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и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спле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н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’являтис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відомл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кодом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и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685EAC2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A8BF1E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518259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D47523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42A34EB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хис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безпе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F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I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23CD78A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3259D8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BA2E12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A66255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BB413A9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оснащений системою контрол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вант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вантаже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микатис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вук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гнал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вант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6632120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3FA7D3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BDD48D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2A563A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ECAB2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Подвій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нож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педаль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управлі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6EB476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10DDCD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5C152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340572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65CD82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Нейтральн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багаторазов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електрод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рослих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2DD073D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6B9C6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AE83B2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AA53F8D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0840D1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Стійка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обладнанн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4F80C5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FE5AA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6DA527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A31ADB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EE1426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4 колеса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-ох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льмам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2BE5BB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D1489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869630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99C2D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5D4B3B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ворот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ронштейном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ітор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BFFEFE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4A3BBD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C9D9E4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E07A63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80035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ухом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шухля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80DE4E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813046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375353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5CD7A4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6D9056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олиц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B22EB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B80A7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884391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2885B1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41BA42D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рим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37620D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5D7F2A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C939C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38E4A1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BC68FD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будова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ич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озетка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ключ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B145A3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6D60BE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08C87F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5F6E053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B088F8A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kern w:val="1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Лапароскопічний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інструментарій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277949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21B609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A4945D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809B9B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</w:pP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 xml:space="preserve">Лапароскоп 4к </w:t>
            </w:r>
            <w:r w:rsidRPr="00C10520">
              <w:rPr>
                <w:rFonts w:asciiTheme="minorHAnsi" w:hAnsiTheme="minorHAnsi" w:cstheme="minorHAnsi"/>
                <w:bCs/>
                <w:sz w:val="16"/>
                <w:szCs w:val="16"/>
              </w:rPr>
              <w:t>UHD</w:t>
            </w: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 xml:space="preserve">, 30°,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 xml:space="preserve"> 330 мм, Ø 10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825F6E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eastAsia="ar-SA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eastAsia="ar-SA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37D1F02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jc w:val="both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3E1DB1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54C0D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177D9D9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иліконо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винтов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анюля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вуглеце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волокном, Ø 5,5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ECFB1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69E0CD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6A0CC3C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A9EA0D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28CA394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иліконо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винтов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анюля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вуглеце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волокном, Ø 11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86C584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F8485C6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ACD563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6C0D5F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EDCF83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илікон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мін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, Ø 5,5 мм (1 уп-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E2B122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564102E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09499E7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270EA2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0D384F4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Силікон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змін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лапан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11.0 / 12.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</w:p>
          <w:p w14:paraId="6DA0539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(1 уп-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AB4991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D629061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1BD78F4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8515B8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4302BA6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багатофункціональн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Ø 5.5 мм, гладка канюля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707333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A45338E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24911D6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79F5AB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768483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багатофункціональн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Ø 11.0 мм, гладка канюля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6A6699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92DFEB4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2BF6B1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E22B6D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4CE151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Обтуратор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трикут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рамідаль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наконечник, Ø 5.5 мм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10B5D2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C02A167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D6CCA4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1FBC7D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32F1F4F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Обтуратор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трикут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рамідаль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наконечник, Ø 11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1D0F21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7E52943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811E83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199D97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637AC5A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Відкид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редуктор, Ø 11.0 до 5.5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0DBCC8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B42ADC9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28AAFC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205500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0DD020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щільнююч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овпачок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для троакару Ø 5.5 мм (1уп-1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9A3915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30ADB46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F492AF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D86F4C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D68AA8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щільнююч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овпачок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для троакару Ø 11 мм </w:t>
            </w:r>
          </w:p>
          <w:p w14:paraId="236357D6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(1уп-1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52D6F34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0FFC27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F99729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502853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CBEA63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ендоскопіч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330 мм, Ø 5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8FB6E24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0BD0C9C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7F42496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CCF0F3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E875AB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исекційн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Maryland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9AFFF1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FD8E7D2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81C459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D07577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DB2BF02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захоплююч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Johan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D56563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43749F0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F0B80F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FA7988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B93AD5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Ножи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Metzenbaum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бранш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ерамічн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покриття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6CC55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6DB1D9B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226147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75FBD1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EE676D2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убус для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330 мм, Ø 5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A69311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4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08D91FB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C1D5A0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9EAE6C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bottom"/>
          </w:tcPr>
          <w:p w14:paraId="53A33A5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вуглепластиков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рукоятка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бе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кремальєр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801758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0724D9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651720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D134CB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8727BE5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вуглепластиков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рукоятка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універсальною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кремальє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07C64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4D58B8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FF99E4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D90083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9986DD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Механіз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швидкого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блокуванн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дозволяє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бирати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ирати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інструмен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з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лічен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екунд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7B9AF3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9828A1E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AE41B2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38F91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2B9645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руч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порт н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укоят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дключенн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HF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-кабелю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д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утом 45°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4A334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29EA31B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E6B288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BF2609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C6F5365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Електрод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тип шпатель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Ø 5 мм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33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5DF36C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F45A8D7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napToGrid w:val="0"/>
                <w:sz w:val="16"/>
                <w:szCs w:val="16"/>
              </w:rPr>
            </w:pPr>
          </w:p>
        </w:tc>
      </w:tr>
      <w:tr w:rsidR="001A7B2F" w14:paraId="17F1A8C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FFFB15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F443E8F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Електрод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тип 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L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-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гачок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Ø 5 мм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33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820E4D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0F8E838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8A2288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CE58F1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DAE942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Біполярн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захоплююч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Maryland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D75BA1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870C0D3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397FE7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FF9C6F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C53D31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napToGrid w:val="0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Ножи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біполярн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6D60AD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C6BEE0B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0CF7C25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909758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AEF2154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Тубус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бі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знім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330 мм, Ø 5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2DE401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34DDBD7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381314B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7E83BF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51EFF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Рукоятка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бі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знім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97094A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F03990B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38FAE14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0D67A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04F131E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Ось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олкотримач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утов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учк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бранш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ліво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олкотримач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иготовле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легк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сплаві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агою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12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ра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49D336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DC8BCAC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03EA267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BA270D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1CF931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Ендоскопіч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ліпаплікато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ліпс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озм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M-L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10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34BA36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7C8F84B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08C1A62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8D29F8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33F31B8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ліпси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м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M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-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L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6 шт. в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артридж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2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артриджі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в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ороб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паков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(120 шт.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A634FB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3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F5DA3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8A49C0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80F2FA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9A3260E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Комплект трубок для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аспірації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іригації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</w:p>
          <w:p w14:paraId="12F7B68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Ø 10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42187B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5618127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5FDDB57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E033AE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CF7486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олк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Verres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12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5A21A0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6CC1F69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30704A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7878A8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5D9E690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абель Ø 4.0 мм, 3 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36ED86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E711388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9B86B6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F4A2FA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C12909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абел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, 3.0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F423EA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B6B9823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3930B2E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2FC3B09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171971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Інструментарій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торакоскопії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BE50D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68A80B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C4D387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97D000E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нучк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роакар з обтуратором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винт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70 мм, Ø 11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78017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5DCE6AE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42BDA91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A79E99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0232E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валь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фенестрова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леген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Foerster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ранш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лів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235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Ø 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кремальє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9685A0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351C34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4CE9ED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10C2AC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D1C4D9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D’Amico DeBakey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254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Ø 1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кремальє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C79874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D47C148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6CAAB7D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5B0034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7AB9F2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ип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Harken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250 мм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Ø 10 мм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укоятка бе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кремальєр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B3C5C1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5A6D7A0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0DC22B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C5AAA9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D4F186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ожи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Metzenbaum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уп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195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Ø 1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690902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E8B4B7E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708163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82C05A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BE2467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смоктува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рубка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D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'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Amico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ям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конечник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20 мм, Ø 10 мм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2B618C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EE23494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4DA7ED7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C4A016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E245470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кроножи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пеціалізова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вед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елікат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исе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йвужч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руд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стора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німаль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усилля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ктив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струмен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,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2C810E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03C2016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E0CC8B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E4DE9A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E08F246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DeBakey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ям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пеціалізова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вед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елікат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исе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йвужч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руд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стора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німаль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усилля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ктив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струмен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,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8433C0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6628EC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E31DF5" w:rsidRPr="0050638F" w14:paraId="6853EEA7" w14:textId="77777777" w:rsidTr="00D15336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CEF1613" w14:textId="77777777" w:rsidR="00E31DF5" w:rsidRDefault="00E31DF5" w:rsidP="00E31DF5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eastAsia="ar-SA"/>
              </w:rPr>
            </w:pPr>
          </w:p>
          <w:p w14:paraId="63FDF738" w14:textId="77777777" w:rsidR="00B80DD1" w:rsidRDefault="00B80DD1" w:rsidP="00B80DD1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65DC796D" w14:textId="6542806A" w:rsidR="00B80DD1" w:rsidRPr="00B80DD1" w:rsidRDefault="00B80DD1" w:rsidP="00B80DD1">
            <w:pPr>
              <w:rPr>
                <w:rFonts w:asciiTheme="minorHAnsi" w:hAnsiTheme="minorHAnsi" w:cstheme="minorHAnsi"/>
                <w:lang w:val="uk-UA" w:eastAsia="ar-SA"/>
              </w:rPr>
            </w:pPr>
            <w:r>
              <w:rPr>
                <w:rFonts w:asciiTheme="minorHAnsi" w:hAnsiTheme="minorHAnsi" w:cstheme="minorHAnsi"/>
                <w:lang w:val="uk-UA" w:eastAsia="ar-SA"/>
              </w:rPr>
              <w:t>11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5463321" w14:textId="7EB2B09C" w:rsidR="00E31DF5" w:rsidRPr="00C10520" w:rsidRDefault="00B80DD1" w:rsidP="00C10520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>Учасник повинен підтвердити можливість поставки запропонованого ним Товару, у кількості та в терміни, визначені цією Документацією та пропозицією Учасника. На підтвердження Учасник повинен надати оригінал листа від виробника (представництва, філії виробника – якщо їх відповідні повноваження поширюються на територію України), або представника, дилера, дистриб'ютора, офіційно уповноваженого на це виробником, яким підтверджується можливість поставки Учасником Товару, який є предметом закупівлі цих торгів, у кількості, та в терміни, визначені цією документацією та пропозицією Учасника. Лист повинен включати в себе: назву Учасника, номер оголошення, що оприлюднене на веб-порталі Уповноваженого органу, назву предмета закупівлі відповідно до оголошення про проведення спрощеної закупівлі,  а також гарантії щодо терміну гарантійного обслуговування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1244ABD" w14:textId="77777777" w:rsidR="00E31DF5" w:rsidRPr="00C10520" w:rsidRDefault="00E31DF5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val="ru-RU" w:eastAsia="ru-RU"/>
              </w:rPr>
            </w:pPr>
          </w:p>
        </w:tc>
      </w:tr>
      <w:tr w:rsidR="00C3648D" w:rsidRPr="0050638F" w14:paraId="437488F5" w14:textId="77777777" w:rsidTr="00D21710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A942982" w14:textId="77777777" w:rsidR="00C3648D" w:rsidRPr="00B80DD1" w:rsidRDefault="00C3648D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ru-RU" w:eastAsia="ar-SA"/>
              </w:rPr>
            </w:pPr>
          </w:p>
          <w:p w14:paraId="1793B1CF" w14:textId="5592CCB0" w:rsidR="00604254" w:rsidRPr="00604254" w:rsidRDefault="00604254" w:rsidP="00604254">
            <w:pPr>
              <w:rPr>
                <w:rFonts w:asciiTheme="minorHAnsi" w:hAnsiTheme="minorHAnsi" w:cstheme="minorHAnsi"/>
                <w:lang w:val="uk-UA" w:eastAsia="ar-SA"/>
              </w:rPr>
            </w:pPr>
            <w:r>
              <w:rPr>
                <w:rFonts w:asciiTheme="minorHAnsi" w:hAnsiTheme="minorHAnsi" w:cstheme="minorHAnsi"/>
                <w:lang w:val="uk-UA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uk-UA" w:eastAsia="ar-SA"/>
              </w:rPr>
              <w:t>2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234B2F" w14:textId="08A0542B" w:rsidR="00C3648D" w:rsidRPr="00C10520" w:rsidRDefault="00E962D9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>Товар, запропонований Учасником, повинен мати сервісну підтримку в Україні.</w:t>
            </w:r>
            <w:r w:rsidR="00604254"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>Учасник повинен надати копії сертифікатів (або інший документ) сервісних інженерів, які мають повноваження проводити сервісне обслуговування (пройшли навчання у виробника) запропонованого Товару, або гарантійний лист в довільній формі про наявність сервісної підтримки в Україні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307F5FB" w14:textId="77777777" w:rsidR="00C3648D" w:rsidRPr="00C10520" w:rsidRDefault="00C3648D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val="uk-UA" w:eastAsia="ru-RU"/>
              </w:rPr>
            </w:pPr>
          </w:p>
        </w:tc>
      </w:tr>
      <w:tr w:rsidR="00C3648D" w:rsidRPr="0050638F" w14:paraId="0A337F3E" w14:textId="77777777" w:rsidTr="00B261D6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D1FAD58" w14:textId="77777777" w:rsidR="00C3648D" w:rsidRDefault="00C3648D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uk-UA" w:eastAsia="ar-SA"/>
              </w:rPr>
            </w:pPr>
          </w:p>
          <w:p w14:paraId="648A0119" w14:textId="11A72EFC" w:rsidR="00604254" w:rsidRPr="00604254" w:rsidRDefault="00604254" w:rsidP="00604254">
            <w:pPr>
              <w:rPr>
                <w:rFonts w:asciiTheme="minorHAnsi" w:hAnsiTheme="minorHAnsi" w:cstheme="minorHAnsi"/>
                <w:lang w:val="uk-UA" w:eastAsia="ar-SA"/>
              </w:rPr>
            </w:pPr>
            <w:r>
              <w:rPr>
                <w:rFonts w:asciiTheme="minorHAnsi" w:hAnsiTheme="minorHAnsi" w:cstheme="minorHAnsi"/>
                <w:lang w:val="uk-UA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uk-UA" w:eastAsia="ar-SA"/>
              </w:rPr>
              <w:t>3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9328CA7" w14:textId="42D341A3" w:rsidR="00C3648D" w:rsidRPr="00C10520" w:rsidRDefault="0047223E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Товар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пропонов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часник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повинен бути внесений до Держав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єст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едичної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і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роб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ди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знач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б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ведений в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іг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повідн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конодавст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фе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lastRenderedPageBreak/>
              <w:t>регулю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цін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повід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дбачен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конодавств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рядку.</w:t>
            </w:r>
            <w:r w:rsidR="00C11868"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 xml:space="preserve">На підтвердження Учасник повинен надати завірену копію декларації або копію документів, що підтверджують можливість введення в обіг та/або експлуатацію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стос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ди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роб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а результатам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ход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цеду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цін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повід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гідн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мог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егламент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б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рантій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лист пр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д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каза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кумент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момент поставки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34ADE01" w14:textId="77777777" w:rsidR="00C3648D" w:rsidRPr="00C10520" w:rsidRDefault="00C3648D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val="ru-RU" w:eastAsia="ru-RU"/>
              </w:rPr>
            </w:pPr>
          </w:p>
        </w:tc>
      </w:tr>
      <w:tr w:rsidR="00C11868" w:rsidRPr="0050638F" w14:paraId="01A7C9B7" w14:textId="77777777" w:rsidTr="005445BC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B9175E" w14:textId="77777777" w:rsidR="00C11868" w:rsidRDefault="00C11868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ru-RU" w:eastAsia="ar-SA"/>
              </w:rPr>
            </w:pPr>
          </w:p>
          <w:p w14:paraId="71CBA18A" w14:textId="13B3A2F6" w:rsidR="00604254" w:rsidRPr="00604254" w:rsidRDefault="00604254" w:rsidP="00604254">
            <w:pPr>
              <w:rPr>
                <w:rFonts w:asciiTheme="minorHAnsi" w:hAnsiTheme="minorHAnsi" w:cstheme="minorHAnsi"/>
                <w:lang w:val="ru-RU" w:eastAsia="ar-SA"/>
              </w:rPr>
            </w:pPr>
            <w:r>
              <w:rPr>
                <w:rFonts w:asciiTheme="minorHAnsi" w:hAnsiTheme="minorHAnsi" w:cstheme="minorHAnsi"/>
                <w:lang w:val="ru-RU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ru-RU" w:eastAsia="ar-SA"/>
              </w:rPr>
              <w:t>4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2F9DFE2" w14:textId="77777777" w:rsidR="00D739C4" w:rsidRDefault="00D739C4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Поставка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його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онтаж,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усконалагоджувальн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боти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веде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сплуатацію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ють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бути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вершен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зніше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5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рп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026 року.</w:t>
            </w:r>
          </w:p>
          <w:p w14:paraId="43A916D6" w14:textId="669EF2DE" w:rsidR="00C11868" w:rsidRPr="00C10520" w:rsidRDefault="00D739C4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вча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ерсоналу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бот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м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ходить до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артост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ставки та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дійснюєтьс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 моменту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веде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сплуатацію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8DDD7AC" w14:textId="77777777" w:rsidR="00C11868" w:rsidRPr="00DE60C6" w:rsidRDefault="00C11868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lang w:val="ru-RU" w:eastAsia="ru-RU"/>
              </w:rPr>
            </w:pPr>
          </w:p>
        </w:tc>
      </w:tr>
      <w:tr w:rsidR="00C11868" w:rsidRPr="0050638F" w14:paraId="12C6332A" w14:textId="77777777" w:rsidTr="007238B4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202DCEB" w14:textId="77777777" w:rsidR="00C11868" w:rsidRDefault="00C11868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ru-RU" w:eastAsia="ar-SA"/>
              </w:rPr>
            </w:pPr>
          </w:p>
          <w:p w14:paraId="545CE4D7" w14:textId="4C5AF054" w:rsidR="00604254" w:rsidRPr="00604254" w:rsidRDefault="00604254" w:rsidP="00604254">
            <w:pPr>
              <w:rPr>
                <w:rFonts w:asciiTheme="minorHAnsi" w:hAnsiTheme="minorHAnsi" w:cstheme="minorHAnsi"/>
                <w:lang w:val="ru-RU" w:eastAsia="ar-SA"/>
              </w:rPr>
            </w:pPr>
            <w:r>
              <w:rPr>
                <w:rFonts w:asciiTheme="minorHAnsi" w:hAnsiTheme="minorHAnsi" w:cstheme="minorHAnsi"/>
                <w:lang w:val="ru-RU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ru-RU" w:eastAsia="ar-SA"/>
              </w:rPr>
              <w:t>5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9FA2AD7" w14:textId="7D5E6985" w:rsidR="00C11868" w:rsidRPr="00C5725D" w:rsidRDefault="00C11868" w:rsidP="00604254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Товар,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пропонований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часником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повинен бути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овим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таким,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аніше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сплуатувавс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не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овувавс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якості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емонстраційного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разка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.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рантійний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рмін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рівнює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2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ісяців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ати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ставки за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люченням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тратних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еріалів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на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вердженн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даєтьс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рантійний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лист)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D4A3454" w14:textId="77777777" w:rsidR="00C11868" w:rsidRPr="00DE60C6" w:rsidRDefault="00C11868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lang w:val="ru-RU" w:eastAsia="ru-RU"/>
              </w:rPr>
            </w:pPr>
          </w:p>
        </w:tc>
      </w:tr>
    </w:tbl>
    <w:p w14:paraId="0C31FE4A" w14:textId="77777777" w:rsidR="00D739C4" w:rsidRDefault="00D739C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7A7E3433" w14:textId="77777777" w:rsidR="00D739C4" w:rsidRDefault="00D739C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7C472122" w14:textId="74F51D9E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4FCEFE67" w14:textId="77777777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10AF7150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F48E792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46A14368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D46D09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D28392B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9B35A26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A8365C1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1EFD4AC6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112E24F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78A37E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74081FE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A8D7C72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DD83BD1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8DFF418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8D7A21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ECE0B3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36227C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397ABD3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B19164E" w14:textId="77777777" w:rsidR="00CE2886" w:rsidRDefault="00CE2886" w:rsidP="00675CE5">
      <w:pPr>
        <w:spacing w:after="160" w:line="276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8F977FA" w14:textId="77777777" w:rsidR="00675CE5" w:rsidRDefault="00675CE5" w:rsidP="00675CE5">
      <w:pPr>
        <w:spacing w:after="160" w:line="276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BDF3F51" w14:textId="594B5C19" w:rsidR="00570262" w:rsidRPr="00091104" w:rsidRDefault="004D7F02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2</w:t>
      </w:r>
    </w:p>
    <w:p w14:paraId="537DD564" w14:textId="3EAA44EF" w:rsidR="00DF233D" w:rsidRPr="00091104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uk-UA"/>
        </w:rPr>
        <w:t>ЗЦП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ru-RU"/>
        </w:rPr>
        <w:t xml:space="preserve"> </w:t>
      </w:r>
      <w:r w:rsidRPr="00091104">
        <w:rPr>
          <w:rFonts w:asciiTheme="minorHAnsi" w:hAnsiTheme="minorHAnsi" w:cstheme="minorHAnsi"/>
          <w:color w:val="C00000"/>
          <w:sz w:val="20"/>
          <w:szCs w:val="20"/>
          <w:lang w:val="ru-RU"/>
        </w:rPr>
        <w:t xml:space="preserve"># </w:t>
      </w:r>
      <w:r w:rsidR="0050638F" w:rsidRPr="0050638F">
        <w:rPr>
          <w:rFonts w:asciiTheme="minorHAnsi" w:hAnsiTheme="minorHAnsi" w:cstheme="minorHAnsi"/>
          <w:color w:val="C00000"/>
          <w:sz w:val="20"/>
          <w:szCs w:val="20"/>
        </w:rPr>
        <w:t>2026-062</w:t>
      </w:r>
    </w:p>
    <w:p w14:paraId="32051EE4" w14:textId="77777777" w:rsidR="00DF233D" w:rsidRPr="00091104" w:rsidRDefault="00DF233D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9C271F5" w14:textId="2120C53B" w:rsidR="00570262" w:rsidRPr="00091104" w:rsidRDefault="004D7F02" w:rsidP="0057026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</w:rPr>
        <w:t>ЗАГАЛЬНА ІНФОРМАЦІЯ ПРО КОМПАНІЮ</w:t>
      </w:r>
    </w:p>
    <w:tbl>
      <w:tblPr>
        <w:tblW w:w="891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1"/>
        <w:gridCol w:w="3861"/>
        <w:gridCol w:w="4518"/>
      </w:tblGrid>
      <w:tr w:rsidR="004D7F02" w:rsidRPr="00091104" w14:paraId="03058321" w14:textId="77777777" w:rsidTr="006623FC">
        <w:tc>
          <w:tcPr>
            <w:tcW w:w="531" w:type="dxa"/>
          </w:tcPr>
          <w:p w14:paraId="639AB6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1522EDA" w14:textId="22616E6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вна назва компанії</w:t>
            </w:r>
          </w:p>
        </w:tc>
        <w:tc>
          <w:tcPr>
            <w:tcW w:w="4518" w:type="dxa"/>
          </w:tcPr>
          <w:p w14:paraId="08DC35B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24CCC644" w14:textId="77777777" w:rsidTr="006623FC">
        <w:tc>
          <w:tcPr>
            <w:tcW w:w="531" w:type="dxa"/>
          </w:tcPr>
          <w:p w14:paraId="05842DB5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ADA2C62" w14:textId="1F262681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заснування  </w:t>
            </w:r>
          </w:p>
        </w:tc>
        <w:tc>
          <w:tcPr>
            <w:tcW w:w="4518" w:type="dxa"/>
          </w:tcPr>
          <w:p w14:paraId="5EE57BD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E442C" w14:paraId="79820843" w14:textId="77777777" w:rsidTr="006623FC">
        <w:tc>
          <w:tcPr>
            <w:tcW w:w="531" w:type="dxa"/>
          </w:tcPr>
          <w:p w14:paraId="5EDEEC6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3B46DD3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нтактна інформація про компанію</w:t>
            </w:r>
          </w:p>
          <w:p w14:paraId="2BE60D72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дреса</w:t>
            </w:r>
          </w:p>
          <w:p w14:paraId="339EA76E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лефон</w:t>
            </w:r>
          </w:p>
          <w:p w14:paraId="6889F8B5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нна адреса для листування</w:t>
            </w:r>
          </w:p>
          <w:p w14:paraId="5911CAD8" w14:textId="1017181D" w:rsidR="004D7F02" w:rsidRPr="000E442C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еб-сторінка</w:t>
            </w:r>
          </w:p>
        </w:tc>
        <w:tc>
          <w:tcPr>
            <w:tcW w:w="4518" w:type="dxa"/>
          </w:tcPr>
          <w:p w14:paraId="1A9FA4CD" w14:textId="77777777" w:rsidR="004D7F02" w:rsidRPr="000E442C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7F02" w:rsidRPr="00091104" w14:paraId="2F54D4EF" w14:textId="77777777" w:rsidTr="006623FC">
        <w:tc>
          <w:tcPr>
            <w:tcW w:w="531" w:type="dxa"/>
          </w:tcPr>
          <w:p w14:paraId="0C83F099" w14:textId="77777777" w:rsidR="004D7F02" w:rsidRPr="000E442C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3861" w:type="dxa"/>
          </w:tcPr>
          <w:p w14:paraId="3CB1D39B" w14:textId="0022CFAA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ректор компанії</w:t>
            </w:r>
          </w:p>
        </w:tc>
        <w:tc>
          <w:tcPr>
            <w:tcW w:w="4518" w:type="dxa"/>
          </w:tcPr>
          <w:p w14:paraId="0D0FB9BA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50638F" w14:paraId="7C9927F5" w14:textId="77777777" w:rsidTr="006623FC">
        <w:tc>
          <w:tcPr>
            <w:tcW w:w="531" w:type="dxa"/>
          </w:tcPr>
          <w:p w14:paraId="6479AFC9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B599F7E" w14:textId="641F9492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онтактна особа (визначений менеджер </w:t>
            </w:r>
            <w:proofErr w:type="spellStart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екту</w:t>
            </w:r>
            <w:proofErr w:type="spellEnd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), </w:t>
            </w:r>
            <w:r w:rsidRPr="00091104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 якою можна зв’язатися в надзвичайних ситуаціях у будь-який час</w:t>
            </w:r>
          </w:p>
        </w:tc>
        <w:tc>
          <w:tcPr>
            <w:tcW w:w="4518" w:type="dxa"/>
          </w:tcPr>
          <w:p w14:paraId="284866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7F02" w:rsidRPr="00091104" w14:paraId="7649ECFA" w14:textId="77777777" w:rsidTr="006623FC">
        <w:tc>
          <w:tcPr>
            <w:tcW w:w="531" w:type="dxa"/>
          </w:tcPr>
          <w:p w14:paraId="1A9EEC06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3861" w:type="dxa"/>
          </w:tcPr>
          <w:p w14:paraId="5DD16C22" w14:textId="77940E1D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відоцтво платника податку</w:t>
            </w:r>
          </w:p>
        </w:tc>
        <w:tc>
          <w:tcPr>
            <w:tcW w:w="4518" w:type="dxa"/>
          </w:tcPr>
          <w:p w14:paraId="462E38E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07761424" w14:textId="77777777" w:rsidTr="006623FC">
        <w:trPr>
          <w:trHeight w:val="455"/>
        </w:trPr>
        <w:tc>
          <w:tcPr>
            <w:tcW w:w="531" w:type="dxa"/>
          </w:tcPr>
          <w:p w14:paraId="0D1524B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7F2E378D" w14:textId="269CA019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анківські реквізити</w:t>
            </w:r>
          </w:p>
        </w:tc>
        <w:tc>
          <w:tcPr>
            <w:tcW w:w="4518" w:type="dxa"/>
          </w:tcPr>
          <w:p w14:paraId="2B16097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7CFBE152" w14:textId="77777777" w:rsidTr="006623FC">
        <w:tc>
          <w:tcPr>
            <w:tcW w:w="531" w:type="dxa"/>
          </w:tcPr>
          <w:p w14:paraId="57EF70DC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17C98237" w14:textId="3948AE4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сновні види діяльності</w:t>
            </w:r>
          </w:p>
        </w:tc>
        <w:tc>
          <w:tcPr>
            <w:tcW w:w="4518" w:type="dxa"/>
          </w:tcPr>
          <w:p w14:paraId="289526BD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454778FF" w14:textId="77777777" w:rsidTr="006623FC">
        <w:tc>
          <w:tcPr>
            <w:tcW w:w="531" w:type="dxa"/>
          </w:tcPr>
          <w:p w14:paraId="65FFFDA0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8B1C043" w14:textId="4AEE9D7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іцензії</w:t>
            </w:r>
          </w:p>
        </w:tc>
        <w:tc>
          <w:tcPr>
            <w:tcW w:w="4518" w:type="dxa"/>
          </w:tcPr>
          <w:p w14:paraId="46299B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369B332A" w14:textId="77777777" w:rsidTr="006623FC">
        <w:tc>
          <w:tcPr>
            <w:tcW w:w="531" w:type="dxa"/>
          </w:tcPr>
          <w:p w14:paraId="61F9AD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27BF996" w14:textId="228E9D7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філій (представництв)</w:t>
            </w:r>
          </w:p>
        </w:tc>
        <w:tc>
          <w:tcPr>
            <w:tcW w:w="4518" w:type="dxa"/>
          </w:tcPr>
          <w:p w14:paraId="2922C98F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50638F" w14:paraId="44666D49" w14:textId="77777777" w:rsidTr="006623FC">
        <w:tc>
          <w:tcPr>
            <w:tcW w:w="531" w:type="dxa"/>
          </w:tcPr>
          <w:p w14:paraId="7B069F4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81982DE" w14:textId="78BF5FD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сервісних центрів в Україні</w:t>
            </w:r>
          </w:p>
        </w:tc>
        <w:tc>
          <w:tcPr>
            <w:tcW w:w="4518" w:type="dxa"/>
          </w:tcPr>
          <w:p w14:paraId="15BE664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</w:tbl>
    <w:p w14:paraId="287B6BE7" w14:textId="77777777" w:rsidR="00570262" w:rsidRPr="00091104" w:rsidRDefault="00570262" w:rsidP="00570262">
      <w:pPr>
        <w:spacing w:after="16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</w:p>
    <w:p w14:paraId="21E7435A" w14:textId="77777777" w:rsidR="00570262" w:rsidRPr="00091104" w:rsidRDefault="00570262" w:rsidP="00570262">
      <w:pPr>
        <w:spacing w:after="16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ru-RU"/>
        </w:rPr>
      </w:pPr>
    </w:p>
    <w:p w14:paraId="400FA3A5" w14:textId="50D7260C" w:rsidR="00570262" w:rsidRPr="00091104" w:rsidRDefault="004D7F02" w:rsidP="00570262">
      <w:pPr>
        <w:tabs>
          <w:tab w:val="left" w:pos="993"/>
        </w:tabs>
        <w:spacing w:after="160" w:line="276" w:lineRule="auto"/>
        <w:jc w:val="both"/>
        <w:rPr>
          <w:rFonts w:asciiTheme="minorHAnsi" w:hAnsiTheme="minorHAnsi" w:cstheme="minorHAnsi"/>
          <w:sz w:val="20"/>
          <w:szCs w:val="20"/>
          <w:lang w:val="ru-RU"/>
        </w:rPr>
      </w:pP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ш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додатков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формація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>____________________________________________________</w:t>
      </w:r>
    </w:p>
    <w:p w14:paraId="727E60A4" w14:textId="77777777" w:rsidR="00570262" w:rsidRPr="00091104" w:rsidRDefault="0057026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</w:p>
    <w:p w14:paraId="73D5D8B6" w14:textId="28508527" w:rsidR="00570262" w:rsidRPr="00091104" w:rsidRDefault="004D7F0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16A04C83" w14:textId="60FEBE7D" w:rsidR="00570262" w:rsidRPr="00091104" w:rsidRDefault="004D7F02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31E6A92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5208FE19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62925105" w14:textId="77777777" w:rsidR="006F6118" w:rsidRPr="00091104" w:rsidRDefault="006F6118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1BA3949D" w14:textId="77777777" w:rsidR="00C80221" w:rsidRDefault="00C80221" w:rsidP="00DF233D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p w14:paraId="496F85E9" w14:textId="1642CC48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3</w:t>
      </w:r>
    </w:p>
    <w:p w14:paraId="567104D9" w14:textId="20AB66E9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uk-UA"/>
        </w:rPr>
        <w:t>ЗЦП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ru-RU"/>
        </w:rPr>
        <w:t xml:space="preserve"> 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  <w:lang w:val="ru-RU"/>
        </w:rPr>
        <w:t xml:space="preserve"># </w:t>
      </w:r>
      <w:r w:rsidR="0050638F" w:rsidRPr="0050638F">
        <w:rPr>
          <w:rFonts w:asciiTheme="minorHAnsi" w:hAnsiTheme="minorHAnsi" w:cstheme="minorHAnsi"/>
          <w:b/>
          <w:bCs/>
          <w:color w:val="C00000"/>
          <w:sz w:val="20"/>
          <w:szCs w:val="20"/>
        </w:rPr>
        <w:t>2026-062</w:t>
      </w:r>
    </w:p>
    <w:p w14:paraId="0759F71F" w14:textId="1A642CDF" w:rsidR="002A3125" w:rsidRPr="002A3125" w:rsidRDefault="002A3125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>ЦІНОВА ПРОПОЗИЦІЯ</w:t>
      </w:r>
    </w:p>
    <w:p w14:paraId="0A111241" w14:textId="28EF41F9" w:rsidR="00BD7743" w:rsidRPr="00091104" w:rsidRDefault="00BD7743" w:rsidP="00091104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tbl>
      <w:tblPr>
        <w:tblStyle w:val="TableGrid"/>
        <w:tblW w:w="5147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495"/>
        <w:gridCol w:w="2677"/>
        <w:gridCol w:w="2711"/>
        <w:gridCol w:w="1132"/>
        <w:gridCol w:w="1080"/>
        <w:gridCol w:w="1655"/>
      </w:tblGrid>
      <w:tr w:rsidR="00BD7743" w:rsidRPr="0050638F" w14:paraId="1E95A935" w14:textId="77777777" w:rsidTr="002A3125">
        <w:tc>
          <w:tcPr>
            <w:tcW w:w="250" w:type="pct"/>
            <w:tcBorders>
              <w:right w:val="single" w:sz="4" w:space="0" w:color="FFFFFF" w:themeColor="background1"/>
            </w:tcBorders>
            <w:shd w:val="clear" w:color="auto" w:fill="F65050"/>
          </w:tcPr>
          <w:p w14:paraId="7CEB48D0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33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6955465A" w14:textId="5A5E8594" w:rsidR="00BD7743" w:rsidRPr="00E005EC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кладова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br/>
              <w:t>[</w:t>
            </w:r>
            <w:r w:rsidR="006F66D9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ндоскопічна стійка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]</w:t>
            </w:r>
          </w:p>
        </w:tc>
        <w:tc>
          <w:tcPr>
            <w:tcW w:w="134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0778CF07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пис складової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56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40AAFB56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та доставки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4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7A78EA21" w14:textId="3E34B13C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Вартість одиниці 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ез ПДВ</w:t>
            </w:r>
            <w:r w:rsid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  <w:tc>
          <w:tcPr>
            <w:tcW w:w="967" w:type="pct"/>
            <w:tcBorders>
              <w:left w:val="single" w:sz="4" w:space="0" w:color="FFFFFF" w:themeColor="background1"/>
            </w:tcBorders>
            <w:shd w:val="clear" w:color="auto" w:fill="F65050"/>
          </w:tcPr>
          <w:p w14:paraId="0BBAF6AB" w14:textId="1866CD04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агальна вартість за найменування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без ПДВ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</w:tr>
      <w:tr w:rsidR="00BD7743" w:rsidRPr="0050638F" w14:paraId="0B4B2617" w14:textId="77777777" w:rsidTr="002A3125">
        <w:tc>
          <w:tcPr>
            <w:tcW w:w="250" w:type="pct"/>
          </w:tcPr>
          <w:p w14:paraId="6E891ABC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CD39F4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D9124F3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4443822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CE4E004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2372EF1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50638F" w14:paraId="78A2B952" w14:textId="77777777" w:rsidTr="002A3125">
        <w:tc>
          <w:tcPr>
            <w:tcW w:w="250" w:type="pct"/>
          </w:tcPr>
          <w:p w14:paraId="5D0106F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0B740314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CA6BA3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23434A7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78C99C2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7F3A23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50638F" w14:paraId="6D0BCB5F" w14:textId="77777777" w:rsidTr="002A3125">
        <w:tc>
          <w:tcPr>
            <w:tcW w:w="250" w:type="pct"/>
          </w:tcPr>
          <w:p w14:paraId="15AC787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4969333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F99CBD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7A2CE4EB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756FD0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6313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50638F" w14:paraId="35E24F4C" w14:textId="77777777" w:rsidTr="002A3125">
        <w:tc>
          <w:tcPr>
            <w:tcW w:w="250" w:type="pct"/>
          </w:tcPr>
          <w:p w14:paraId="7885F00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4556016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0F80A39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550F884E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ECECA1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EC39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50638F" w14:paraId="04079B5D" w14:textId="77777777" w:rsidTr="002A3125">
        <w:tc>
          <w:tcPr>
            <w:tcW w:w="250" w:type="pct"/>
          </w:tcPr>
          <w:p w14:paraId="4608EF79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FD7DF21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797DD9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181CB33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013F1D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38327D8F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50638F" w14:paraId="5FE33DDC" w14:textId="77777777" w:rsidTr="002A3125">
        <w:tc>
          <w:tcPr>
            <w:tcW w:w="250" w:type="pct"/>
          </w:tcPr>
          <w:p w14:paraId="32DFEC0B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36F30BF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BADE58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094C4E15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5C38D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FFD9FAC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1104" w14:paraId="2B935ED7" w14:textId="77777777" w:rsidTr="002A3125">
        <w:tc>
          <w:tcPr>
            <w:tcW w:w="4033" w:type="pct"/>
            <w:gridSpan w:val="5"/>
          </w:tcPr>
          <w:p w14:paraId="2BC8F97D" w14:textId="77777777" w:rsidR="00BD7743" w:rsidRPr="00091104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Загальна вартість пропозиції</w:t>
            </w: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US$]</w:t>
            </w:r>
          </w:p>
        </w:tc>
        <w:tc>
          <w:tcPr>
            <w:tcW w:w="967" w:type="pct"/>
          </w:tcPr>
          <w:p w14:paraId="5817FEB6" w14:textId="77777777" w:rsidR="00BD7743" w:rsidRPr="00091104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136FD59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6CBBFE4" w14:textId="77777777" w:rsidR="00091104" w:rsidRPr="00091104" w:rsidRDefault="00091104" w:rsidP="006623FC">
      <w:pPr>
        <w:spacing w:after="160" w:line="276" w:lineRule="auto"/>
        <w:rPr>
          <w:rFonts w:cs="Arial"/>
          <w:sz w:val="20"/>
          <w:szCs w:val="20"/>
          <w:lang w:val="uk-UA"/>
        </w:rPr>
      </w:pPr>
    </w:p>
    <w:p w14:paraId="34E16C3C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044C428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4F69BA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76683DE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02DD7D98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29275CD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sectPr w:rsidR="00091104" w:rsidRPr="00091104" w:rsidSect="001D1844">
      <w:footerReference w:type="default" r:id="rId15"/>
      <w:type w:val="continuous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B4269" w14:textId="77777777" w:rsidR="00B010CF" w:rsidRPr="00596001" w:rsidRDefault="00B010CF" w:rsidP="00596001">
      <w:pPr>
        <w:pStyle w:val="Footer"/>
      </w:pPr>
    </w:p>
  </w:endnote>
  <w:endnote w:type="continuationSeparator" w:id="0">
    <w:p w14:paraId="298AF303" w14:textId="77777777" w:rsidR="00B010CF" w:rsidRDefault="00B010CF" w:rsidP="00601D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56AD" w14:textId="100F24F4" w:rsidR="00701BA0" w:rsidRPr="00CD6726" w:rsidRDefault="00E312F0" w:rsidP="00CD6726">
    <w:pPr>
      <w:pStyle w:val="Footer"/>
      <w:jc w:val="center"/>
      <w:rPr>
        <w:sz w:val="20"/>
        <w:szCs w:val="20"/>
      </w:rPr>
    </w:pPr>
    <w:r w:rsidRPr="00CD6726">
      <w:rPr>
        <w:sz w:val="20"/>
        <w:szCs w:val="20"/>
      </w:rPr>
      <w:fldChar w:fldCharType="begin"/>
    </w:r>
    <w:r w:rsidRPr="00CD6726">
      <w:rPr>
        <w:sz w:val="20"/>
        <w:szCs w:val="20"/>
      </w:rPr>
      <w:instrText xml:space="preserve"> PAGE   \* MERGEFORMAT </w:instrText>
    </w:r>
    <w:r w:rsidRPr="00CD6726">
      <w:rPr>
        <w:sz w:val="20"/>
        <w:szCs w:val="20"/>
      </w:rPr>
      <w:fldChar w:fldCharType="separate"/>
    </w:r>
    <w:r w:rsidRPr="00CD6726">
      <w:rPr>
        <w:noProof/>
        <w:sz w:val="20"/>
        <w:szCs w:val="20"/>
      </w:rPr>
      <w:t>2</w:t>
    </w:r>
    <w:r w:rsidRPr="00CD672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3FEAF" w14:textId="77777777" w:rsidR="00B010CF" w:rsidRDefault="00B010CF" w:rsidP="00601D36">
      <w:pPr>
        <w:spacing w:after="0" w:line="240" w:lineRule="auto"/>
      </w:pPr>
      <w:r>
        <w:separator/>
      </w:r>
    </w:p>
  </w:footnote>
  <w:footnote w:type="continuationSeparator" w:id="0">
    <w:p w14:paraId="399D6016" w14:textId="77777777" w:rsidR="00B010CF" w:rsidRDefault="00B010CF" w:rsidP="00601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6654A"/>
    <w:multiLevelType w:val="multilevel"/>
    <w:tmpl w:val="01A6654A"/>
    <w:lvl w:ilvl="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cs="Times New Roman"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cs="Times New Roman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" w15:restartNumberingAfterBreak="0">
    <w:nsid w:val="0A616823"/>
    <w:multiLevelType w:val="hybridMultilevel"/>
    <w:tmpl w:val="2FBE19CE"/>
    <w:lvl w:ilvl="0" w:tplc="C08C528C">
      <w:start w:val="1"/>
      <w:numFmt w:val="upperRoman"/>
      <w:lvlText w:val="%1."/>
      <w:lvlJc w:val="left"/>
      <w:pPr>
        <w:ind w:left="1080" w:hanging="720"/>
      </w:pPr>
      <w:rPr>
        <w:rFonts w:ascii="Calibri" w:hAnsi="Calibri" w:hint="default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C60BB"/>
    <w:multiLevelType w:val="multilevel"/>
    <w:tmpl w:val="0C9C60BB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FEE43C8"/>
    <w:multiLevelType w:val="multilevel"/>
    <w:tmpl w:val="0ED0B240"/>
    <w:lvl w:ilvl="0">
      <w:start w:val="1"/>
      <w:numFmt w:val="decimal"/>
      <w:pStyle w:val="PATHheading1numbered"/>
      <w:lvlText w:val="%1."/>
      <w:lvlJc w:val="left"/>
      <w:pPr>
        <w:ind w:left="540" w:hanging="540"/>
      </w:pPr>
      <w:rPr>
        <w:rFonts w:hint="default"/>
        <w:b/>
        <w:bCs/>
      </w:rPr>
    </w:lvl>
    <w:lvl w:ilvl="1">
      <w:start w:val="1"/>
      <w:numFmt w:val="decimal"/>
      <w:pStyle w:val="PATHheading2numbered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PATHheading3numbered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PATHheading4numbered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167561C"/>
    <w:multiLevelType w:val="hybridMultilevel"/>
    <w:tmpl w:val="23DAC930"/>
    <w:lvl w:ilvl="0" w:tplc="EC1A2B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720168"/>
    <w:multiLevelType w:val="hybridMultilevel"/>
    <w:tmpl w:val="4A24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6287C"/>
    <w:multiLevelType w:val="hybridMultilevel"/>
    <w:tmpl w:val="9CBC5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632C20"/>
    <w:multiLevelType w:val="multilevel"/>
    <w:tmpl w:val="2C482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1E6B37CB"/>
    <w:multiLevelType w:val="hybridMultilevel"/>
    <w:tmpl w:val="47CE3396"/>
    <w:lvl w:ilvl="0" w:tplc="12CC7118">
      <w:start w:val="1"/>
      <w:numFmt w:val="bullet"/>
      <w:pStyle w:val="PATHbodytext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60E74"/>
    <w:multiLevelType w:val="hybridMultilevel"/>
    <w:tmpl w:val="793A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77F54"/>
    <w:multiLevelType w:val="hybridMultilevel"/>
    <w:tmpl w:val="90802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09271A"/>
    <w:multiLevelType w:val="hybridMultilevel"/>
    <w:tmpl w:val="987E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773553"/>
    <w:multiLevelType w:val="hybridMultilevel"/>
    <w:tmpl w:val="C526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72C79"/>
    <w:multiLevelType w:val="hybridMultilevel"/>
    <w:tmpl w:val="BAD6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B7D2E"/>
    <w:multiLevelType w:val="hybridMultilevel"/>
    <w:tmpl w:val="218689B4"/>
    <w:lvl w:ilvl="0" w:tplc="5A98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653D1E"/>
    <w:multiLevelType w:val="hybridMultilevel"/>
    <w:tmpl w:val="AEC8DE38"/>
    <w:lvl w:ilvl="0" w:tplc="A01AB1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0C34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D9644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B64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382A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77882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D04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B22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B427B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4A876C7D"/>
    <w:multiLevelType w:val="hybridMultilevel"/>
    <w:tmpl w:val="9FA032B2"/>
    <w:lvl w:ilvl="0" w:tplc="035881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9942D2"/>
    <w:multiLevelType w:val="hybridMultilevel"/>
    <w:tmpl w:val="169A6356"/>
    <w:lvl w:ilvl="0" w:tplc="1C6CC36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E21E5"/>
    <w:multiLevelType w:val="multilevel"/>
    <w:tmpl w:val="51BE21E5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96460"/>
    <w:multiLevelType w:val="multilevel"/>
    <w:tmpl w:val="542964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27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5917546"/>
    <w:multiLevelType w:val="hybridMultilevel"/>
    <w:tmpl w:val="F17EED8C"/>
    <w:lvl w:ilvl="0" w:tplc="C6BA6B14">
      <w:start w:val="1"/>
      <w:numFmt w:val="bullet"/>
      <w:pStyle w:val="PATHbullet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2B20A1"/>
    <w:multiLevelType w:val="hybridMultilevel"/>
    <w:tmpl w:val="DAC44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7C173E"/>
    <w:multiLevelType w:val="hybridMultilevel"/>
    <w:tmpl w:val="A20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D2C9C"/>
    <w:multiLevelType w:val="hybridMultilevel"/>
    <w:tmpl w:val="4FDA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2B069E"/>
    <w:multiLevelType w:val="hybridMultilevel"/>
    <w:tmpl w:val="F3049FB6"/>
    <w:lvl w:ilvl="0" w:tplc="AC560AD6">
      <w:start w:val="1"/>
      <w:numFmt w:val="decimal"/>
      <w:pStyle w:val="PATHbodytext-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CB0707"/>
    <w:multiLevelType w:val="hybridMultilevel"/>
    <w:tmpl w:val="BB5E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1A53E2"/>
    <w:multiLevelType w:val="hybridMultilevel"/>
    <w:tmpl w:val="7330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37C39"/>
    <w:multiLevelType w:val="hybridMultilevel"/>
    <w:tmpl w:val="3CB423C6"/>
    <w:lvl w:ilvl="0" w:tplc="E2D0E066">
      <w:start w:val="1"/>
      <w:numFmt w:val="decimal"/>
      <w:pStyle w:val="Endnotetex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6C1D7E"/>
    <w:multiLevelType w:val="hybridMultilevel"/>
    <w:tmpl w:val="33F82FEA"/>
    <w:lvl w:ilvl="0" w:tplc="525CFD5A">
      <w:start w:val="1"/>
      <w:numFmt w:val="bullet"/>
      <w:pStyle w:val="PATHbodytext-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700779">
    <w:abstractNumId w:val="14"/>
  </w:num>
  <w:num w:numId="2" w16cid:durableId="125202496">
    <w:abstractNumId w:val="23"/>
  </w:num>
  <w:num w:numId="3" w16cid:durableId="1243952701">
    <w:abstractNumId w:val="24"/>
  </w:num>
  <w:num w:numId="4" w16cid:durableId="1986155566">
    <w:abstractNumId w:val="25"/>
  </w:num>
  <w:num w:numId="5" w16cid:durableId="972908237">
    <w:abstractNumId w:val="6"/>
  </w:num>
  <w:num w:numId="6" w16cid:durableId="956914709">
    <w:abstractNumId w:val="28"/>
  </w:num>
  <w:num w:numId="7" w16cid:durableId="1536380673">
    <w:abstractNumId w:val="7"/>
  </w:num>
  <w:num w:numId="8" w16cid:durableId="1482695660">
    <w:abstractNumId w:val="11"/>
  </w:num>
  <w:num w:numId="9" w16cid:durableId="14430581">
    <w:abstractNumId w:val="22"/>
  </w:num>
  <w:num w:numId="10" w16cid:durableId="600453101">
    <w:abstractNumId w:val="15"/>
  </w:num>
  <w:num w:numId="11" w16cid:durableId="948972385">
    <w:abstractNumId w:val="30"/>
  </w:num>
  <w:num w:numId="12" w16cid:durableId="1400902343">
    <w:abstractNumId w:val="10"/>
  </w:num>
  <w:num w:numId="13" w16cid:durableId="94831068">
    <w:abstractNumId w:val="26"/>
  </w:num>
  <w:num w:numId="14" w16cid:durableId="1298603773">
    <w:abstractNumId w:val="29"/>
  </w:num>
  <w:num w:numId="15" w16cid:durableId="1804275169">
    <w:abstractNumId w:val="18"/>
  </w:num>
  <w:num w:numId="16" w16cid:durableId="1335573473">
    <w:abstractNumId w:val="4"/>
  </w:num>
  <w:num w:numId="17" w16cid:durableId="1702900901">
    <w:abstractNumId w:val="1"/>
  </w:num>
  <w:num w:numId="18" w16cid:durableId="1224636999">
    <w:abstractNumId w:val="16"/>
  </w:num>
  <w:num w:numId="19" w16cid:durableId="1205025274">
    <w:abstractNumId w:val="12"/>
  </w:num>
  <w:num w:numId="20" w16cid:durableId="1724525053">
    <w:abstractNumId w:val="19"/>
  </w:num>
  <w:num w:numId="21" w16cid:durableId="1805538670">
    <w:abstractNumId w:val="13"/>
  </w:num>
  <w:num w:numId="22" w16cid:durableId="629747562">
    <w:abstractNumId w:val="17"/>
  </w:num>
  <w:num w:numId="23" w16cid:durableId="413627857">
    <w:abstractNumId w:val="9"/>
  </w:num>
  <w:num w:numId="24" w16cid:durableId="5610593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9321223">
    <w:abstractNumId w:val="27"/>
  </w:num>
  <w:num w:numId="26" w16cid:durableId="5918227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71687696">
    <w:abstractNumId w:val="5"/>
  </w:num>
  <w:num w:numId="28" w16cid:durableId="1676687662">
    <w:abstractNumId w:val="21"/>
  </w:num>
  <w:num w:numId="29" w16cid:durableId="1334140209">
    <w:abstractNumId w:val="20"/>
  </w:num>
  <w:num w:numId="30" w16cid:durableId="1977491083">
    <w:abstractNumId w:val="0"/>
  </w:num>
  <w:num w:numId="31" w16cid:durableId="686755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NjM1MTM2MTc3sjRX0lEKTi0uzszPAykwrAUAPkRFVCwAAAA="/>
  </w:docVars>
  <w:rsids>
    <w:rsidRoot w:val="00C24A75"/>
    <w:rsid w:val="00001971"/>
    <w:rsid w:val="00013EA5"/>
    <w:rsid w:val="000152AC"/>
    <w:rsid w:val="000176EE"/>
    <w:rsid w:val="00022FAE"/>
    <w:rsid w:val="00025208"/>
    <w:rsid w:val="00026E5C"/>
    <w:rsid w:val="000455BF"/>
    <w:rsid w:val="0005127C"/>
    <w:rsid w:val="00056D58"/>
    <w:rsid w:val="00062C19"/>
    <w:rsid w:val="000634D9"/>
    <w:rsid w:val="0006580B"/>
    <w:rsid w:val="00065861"/>
    <w:rsid w:val="000678BC"/>
    <w:rsid w:val="00071CD6"/>
    <w:rsid w:val="00073C79"/>
    <w:rsid w:val="000766CD"/>
    <w:rsid w:val="00087C93"/>
    <w:rsid w:val="00091104"/>
    <w:rsid w:val="0009258A"/>
    <w:rsid w:val="0009421B"/>
    <w:rsid w:val="00097318"/>
    <w:rsid w:val="000A41BF"/>
    <w:rsid w:val="000A7555"/>
    <w:rsid w:val="000A7C9A"/>
    <w:rsid w:val="000B13DF"/>
    <w:rsid w:val="000B383E"/>
    <w:rsid w:val="000C2B22"/>
    <w:rsid w:val="000E0B38"/>
    <w:rsid w:val="000E1E29"/>
    <w:rsid w:val="000E442C"/>
    <w:rsid w:val="000E71D7"/>
    <w:rsid w:val="000F124E"/>
    <w:rsid w:val="000F6E6C"/>
    <w:rsid w:val="0010075F"/>
    <w:rsid w:val="001122EB"/>
    <w:rsid w:val="0011563A"/>
    <w:rsid w:val="00117524"/>
    <w:rsid w:val="00117594"/>
    <w:rsid w:val="00124689"/>
    <w:rsid w:val="001251A7"/>
    <w:rsid w:val="00142629"/>
    <w:rsid w:val="00143F80"/>
    <w:rsid w:val="00147B28"/>
    <w:rsid w:val="0015157A"/>
    <w:rsid w:val="0015448C"/>
    <w:rsid w:val="00160F89"/>
    <w:rsid w:val="00162EF9"/>
    <w:rsid w:val="0016708C"/>
    <w:rsid w:val="00170094"/>
    <w:rsid w:val="001857AF"/>
    <w:rsid w:val="00185AA3"/>
    <w:rsid w:val="00193BF6"/>
    <w:rsid w:val="0019590A"/>
    <w:rsid w:val="00195A4C"/>
    <w:rsid w:val="001A3ABE"/>
    <w:rsid w:val="001A7B2F"/>
    <w:rsid w:val="001B2EEC"/>
    <w:rsid w:val="001B434E"/>
    <w:rsid w:val="001C16DE"/>
    <w:rsid w:val="001D1844"/>
    <w:rsid w:val="001D2A25"/>
    <w:rsid w:val="001D349E"/>
    <w:rsid w:val="001D358E"/>
    <w:rsid w:val="001D47F8"/>
    <w:rsid w:val="001D7491"/>
    <w:rsid w:val="001E5E10"/>
    <w:rsid w:val="001E70DB"/>
    <w:rsid w:val="001F3125"/>
    <w:rsid w:val="001F53D6"/>
    <w:rsid w:val="001F67CF"/>
    <w:rsid w:val="00200E5F"/>
    <w:rsid w:val="00203A4A"/>
    <w:rsid w:val="0021123B"/>
    <w:rsid w:val="00212329"/>
    <w:rsid w:val="00213992"/>
    <w:rsid w:val="0022262B"/>
    <w:rsid w:val="00243442"/>
    <w:rsid w:val="002464C8"/>
    <w:rsid w:val="00246A1D"/>
    <w:rsid w:val="00251BC4"/>
    <w:rsid w:val="00276C1B"/>
    <w:rsid w:val="0028121A"/>
    <w:rsid w:val="0028263B"/>
    <w:rsid w:val="00282CCD"/>
    <w:rsid w:val="002869D0"/>
    <w:rsid w:val="0029063B"/>
    <w:rsid w:val="00292D1A"/>
    <w:rsid w:val="00293E95"/>
    <w:rsid w:val="002973DD"/>
    <w:rsid w:val="002A0253"/>
    <w:rsid w:val="002A2182"/>
    <w:rsid w:val="002A29EF"/>
    <w:rsid w:val="002A3125"/>
    <w:rsid w:val="002B3A27"/>
    <w:rsid w:val="002B4B7C"/>
    <w:rsid w:val="002C235D"/>
    <w:rsid w:val="002C27B0"/>
    <w:rsid w:val="002C472D"/>
    <w:rsid w:val="002C4953"/>
    <w:rsid w:val="002C6266"/>
    <w:rsid w:val="002D0D74"/>
    <w:rsid w:val="002D360B"/>
    <w:rsid w:val="002E1B14"/>
    <w:rsid w:val="002E5A8E"/>
    <w:rsid w:val="002E7385"/>
    <w:rsid w:val="002F01D4"/>
    <w:rsid w:val="002F2FC5"/>
    <w:rsid w:val="00300A8E"/>
    <w:rsid w:val="00301F0C"/>
    <w:rsid w:val="0030221F"/>
    <w:rsid w:val="00321C0B"/>
    <w:rsid w:val="00330A85"/>
    <w:rsid w:val="00330CF3"/>
    <w:rsid w:val="00335851"/>
    <w:rsid w:val="0033701F"/>
    <w:rsid w:val="00341985"/>
    <w:rsid w:val="003431F2"/>
    <w:rsid w:val="0036154A"/>
    <w:rsid w:val="00366165"/>
    <w:rsid w:val="00371E6D"/>
    <w:rsid w:val="003751F7"/>
    <w:rsid w:val="003759CF"/>
    <w:rsid w:val="0037783F"/>
    <w:rsid w:val="00381213"/>
    <w:rsid w:val="003825FC"/>
    <w:rsid w:val="00390C33"/>
    <w:rsid w:val="0039257F"/>
    <w:rsid w:val="0039577E"/>
    <w:rsid w:val="003A03AB"/>
    <w:rsid w:val="003A4FCF"/>
    <w:rsid w:val="003A77C8"/>
    <w:rsid w:val="003B0C46"/>
    <w:rsid w:val="003B4ADB"/>
    <w:rsid w:val="003B5634"/>
    <w:rsid w:val="003C2968"/>
    <w:rsid w:val="003C7C0F"/>
    <w:rsid w:val="003D2B84"/>
    <w:rsid w:val="003D5014"/>
    <w:rsid w:val="003D77DC"/>
    <w:rsid w:val="003E0214"/>
    <w:rsid w:val="003E2576"/>
    <w:rsid w:val="003E4793"/>
    <w:rsid w:val="003E51BC"/>
    <w:rsid w:val="003E7910"/>
    <w:rsid w:val="003F36F0"/>
    <w:rsid w:val="003F5550"/>
    <w:rsid w:val="003F57CB"/>
    <w:rsid w:val="003F7626"/>
    <w:rsid w:val="004009AF"/>
    <w:rsid w:val="00401430"/>
    <w:rsid w:val="0040694A"/>
    <w:rsid w:val="004110B0"/>
    <w:rsid w:val="00412ABD"/>
    <w:rsid w:val="004153FD"/>
    <w:rsid w:val="00416C3E"/>
    <w:rsid w:val="00422BA9"/>
    <w:rsid w:val="00423D95"/>
    <w:rsid w:val="00427F1E"/>
    <w:rsid w:val="00431494"/>
    <w:rsid w:val="00433ACA"/>
    <w:rsid w:val="00436D4E"/>
    <w:rsid w:val="004447C3"/>
    <w:rsid w:val="0044716C"/>
    <w:rsid w:val="00455564"/>
    <w:rsid w:val="00455ADA"/>
    <w:rsid w:val="00457C79"/>
    <w:rsid w:val="00460B2C"/>
    <w:rsid w:val="0047223E"/>
    <w:rsid w:val="0047511C"/>
    <w:rsid w:val="004762C0"/>
    <w:rsid w:val="004769CB"/>
    <w:rsid w:val="004935C4"/>
    <w:rsid w:val="0049540E"/>
    <w:rsid w:val="00495E9E"/>
    <w:rsid w:val="004A2953"/>
    <w:rsid w:val="004A5F9C"/>
    <w:rsid w:val="004B59CD"/>
    <w:rsid w:val="004B6050"/>
    <w:rsid w:val="004C36D1"/>
    <w:rsid w:val="004D0DD9"/>
    <w:rsid w:val="004D14DB"/>
    <w:rsid w:val="004D199C"/>
    <w:rsid w:val="004D30BA"/>
    <w:rsid w:val="004D5F5B"/>
    <w:rsid w:val="004D7F02"/>
    <w:rsid w:val="004E43F1"/>
    <w:rsid w:val="004E7273"/>
    <w:rsid w:val="004F0327"/>
    <w:rsid w:val="004F41D6"/>
    <w:rsid w:val="004F610A"/>
    <w:rsid w:val="004F72EF"/>
    <w:rsid w:val="004F755F"/>
    <w:rsid w:val="00500805"/>
    <w:rsid w:val="00501BFE"/>
    <w:rsid w:val="0050214A"/>
    <w:rsid w:val="00503319"/>
    <w:rsid w:val="0050638F"/>
    <w:rsid w:val="005170B2"/>
    <w:rsid w:val="00525972"/>
    <w:rsid w:val="005331B7"/>
    <w:rsid w:val="00542372"/>
    <w:rsid w:val="00550CD6"/>
    <w:rsid w:val="00551BED"/>
    <w:rsid w:val="005540DD"/>
    <w:rsid w:val="005542B5"/>
    <w:rsid w:val="00557551"/>
    <w:rsid w:val="00570262"/>
    <w:rsid w:val="0058089E"/>
    <w:rsid w:val="00591E5A"/>
    <w:rsid w:val="00595528"/>
    <w:rsid w:val="00596001"/>
    <w:rsid w:val="005A226A"/>
    <w:rsid w:val="005A3B44"/>
    <w:rsid w:val="005A54A4"/>
    <w:rsid w:val="005A6818"/>
    <w:rsid w:val="005A7464"/>
    <w:rsid w:val="005B0F1B"/>
    <w:rsid w:val="005B19F3"/>
    <w:rsid w:val="005C038E"/>
    <w:rsid w:val="005C0C4A"/>
    <w:rsid w:val="005C4050"/>
    <w:rsid w:val="005C4E0F"/>
    <w:rsid w:val="005C709D"/>
    <w:rsid w:val="005D1D67"/>
    <w:rsid w:val="005D5307"/>
    <w:rsid w:val="005D79F5"/>
    <w:rsid w:val="005E30F5"/>
    <w:rsid w:val="005E7129"/>
    <w:rsid w:val="0060084C"/>
    <w:rsid w:val="00601204"/>
    <w:rsid w:val="006015CD"/>
    <w:rsid w:val="00601D36"/>
    <w:rsid w:val="00602CFA"/>
    <w:rsid w:val="0060368B"/>
    <w:rsid w:val="00604254"/>
    <w:rsid w:val="0060650E"/>
    <w:rsid w:val="00611F75"/>
    <w:rsid w:val="00615EFE"/>
    <w:rsid w:val="0062413A"/>
    <w:rsid w:val="00627697"/>
    <w:rsid w:val="00636262"/>
    <w:rsid w:val="00637056"/>
    <w:rsid w:val="006371AC"/>
    <w:rsid w:val="00641377"/>
    <w:rsid w:val="00644D05"/>
    <w:rsid w:val="00647115"/>
    <w:rsid w:val="00647571"/>
    <w:rsid w:val="00650052"/>
    <w:rsid w:val="00650894"/>
    <w:rsid w:val="00651B3C"/>
    <w:rsid w:val="00651C68"/>
    <w:rsid w:val="00655EDF"/>
    <w:rsid w:val="006623FC"/>
    <w:rsid w:val="006643E9"/>
    <w:rsid w:val="00665CA7"/>
    <w:rsid w:val="00673EC4"/>
    <w:rsid w:val="0067437A"/>
    <w:rsid w:val="00675CE5"/>
    <w:rsid w:val="00677D7D"/>
    <w:rsid w:val="006853D7"/>
    <w:rsid w:val="0068756F"/>
    <w:rsid w:val="00690DF7"/>
    <w:rsid w:val="00691D73"/>
    <w:rsid w:val="006936DE"/>
    <w:rsid w:val="006936EC"/>
    <w:rsid w:val="006B0EC4"/>
    <w:rsid w:val="006B688A"/>
    <w:rsid w:val="006B71D0"/>
    <w:rsid w:val="006B7583"/>
    <w:rsid w:val="006C0D89"/>
    <w:rsid w:val="006C3043"/>
    <w:rsid w:val="006C73CC"/>
    <w:rsid w:val="006D1741"/>
    <w:rsid w:val="006D1BD5"/>
    <w:rsid w:val="006F1F62"/>
    <w:rsid w:val="006F35D9"/>
    <w:rsid w:val="006F6118"/>
    <w:rsid w:val="006F66D9"/>
    <w:rsid w:val="00700862"/>
    <w:rsid w:val="0070143B"/>
    <w:rsid w:val="00701BA0"/>
    <w:rsid w:val="00701ED2"/>
    <w:rsid w:val="007021C7"/>
    <w:rsid w:val="007148FF"/>
    <w:rsid w:val="007209AB"/>
    <w:rsid w:val="0073193A"/>
    <w:rsid w:val="0073228D"/>
    <w:rsid w:val="00733AEC"/>
    <w:rsid w:val="00734ADD"/>
    <w:rsid w:val="0073680E"/>
    <w:rsid w:val="00746E39"/>
    <w:rsid w:val="00752902"/>
    <w:rsid w:val="00761B86"/>
    <w:rsid w:val="00782E4F"/>
    <w:rsid w:val="0078346D"/>
    <w:rsid w:val="0078570A"/>
    <w:rsid w:val="00791685"/>
    <w:rsid w:val="007974CB"/>
    <w:rsid w:val="007A188F"/>
    <w:rsid w:val="007A2570"/>
    <w:rsid w:val="007A4003"/>
    <w:rsid w:val="007A4C25"/>
    <w:rsid w:val="007B1495"/>
    <w:rsid w:val="007C01A9"/>
    <w:rsid w:val="007C48DC"/>
    <w:rsid w:val="007C72C5"/>
    <w:rsid w:val="007D215F"/>
    <w:rsid w:val="007D48BF"/>
    <w:rsid w:val="007D53C7"/>
    <w:rsid w:val="007D66F2"/>
    <w:rsid w:val="007E518C"/>
    <w:rsid w:val="007E673F"/>
    <w:rsid w:val="007F0185"/>
    <w:rsid w:val="007F5CF8"/>
    <w:rsid w:val="00803069"/>
    <w:rsid w:val="00804C3B"/>
    <w:rsid w:val="00812A18"/>
    <w:rsid w:val="00812FD1"/>
    <w:rsid w:val="00816134"/>
    <w:rsid w:val="008259AB"/>
    <w:rsid w:val="00826A43"/>
    <w:rsid w:val="00826C2F"/>
    <w:rsid w:val="00830352"/>
    <w:rsid w:val="00831E68"/>
    <w:rsid w:val="008343DB"/>
    <w:rsid w:val="0083559B"/>
    <w:rsid w:val="00842B6C"/>
    <w:rsid w:val="00860512"/>
    <w:rsid w:val="00861091"/>
    <w:rsid w:val="0086151D"/>
    <w:rsid w:val="00861975"/>
    <w:rsid w:val="00864F6E"/>
    <w:rsid w:val="008703C9"/>
    <w:rsid w:val="00872648"/>
    <w:rsid w:val="00891A54"/>
    <w:rsid w:val="00895168"/>
    <w:rsid w:val="00897981"/>
    <w:rsid w:val="008A551A"/>
    <w:rsid w:val="008B5286"/>
    <w:rsid w:val="008B6526"/>
    <w:rsid w:val="008C5A21"/>
    <w:rsid w:val="008C62E2"/>
    <w:rsid w:val="008E08DE"/>
    <w:rsid w:val="008E1815"/>
    <w:rsid w:val="008E6262"/>
    <w:rsid w:val="008F1307"/>
    <w:rsid w:val="008F1E4C"/>
    <w:rsid w:val="008F4170"/>
    <w:rsid w:val="008F6BC8"/>
    <w:rsid w:val="008F7D6C"/>
    <w:rsid w:val="00905592"/>
    <w:rsid w:val="00910BFD"/>
    <w:rsid w:val="0091297B"/>
    <w:rsid w:val="009178BB"/>
    <w:rsid w:val="009218B4"/>
    <w:rsid w:val="009233ED"/>
    <w:rsid w:val="00937C36"/>
    <w:rsid w:val="00940C63"/>
    <w:rsid w:val="00945136"/>
    <w:rsid w:val="009453D9"/>
    <w:rsid w:val="00947C09"/>
    <w:rsid w:val="009559D4"/>
    <w:rsid w:val="00962546"/>
    <w:rsid w:val="0096542C"/>
    <w:rsid w:val="009654D5"/>
    <w:rsid w:val="0096595B"/>
    <w:rsid w:val="00972221"/>
    <w:rsid w:val="0097708D"/>
    <w:rsid w:val="009845D3"/>
    <w:rsid w:val="00984ACF"/>
    <w:rsid w:val="009962A5"/>
    <w:rsid w:val="009B3CC6"/>
    <w:rsid w:val="009B3E30"/>
    <w:rsid w:val="009C082E"/>
    <w:rsid w:val="009C41EA"/>
    <w:rsid w:val="009C6315"/>
    <w:rsid w:val="009D1143"/>
    <w:rsid w:val="009D1F2F"/>
    <w:rsid w:val="009E1227"/>
    <w:rsid w:val="009E405F"/>
    <w:rsid w:val="009F5860"/>
    <w:rsid w:val="00A03D0B"/>
    <w:rsid w:val="00A07B5E"/>
    <w:rsid w:val="00A11A37"/>
    <w:rsid w:val="00A1554E"/>
    <w:rsid w:val="00A17408"/>
    <w:rsid w:val="00A202E9"/>
    <w:rsid w:val="00A2494A"/>
    <w:rsid w:val="00A50D26"/>
    <w:rsid w:val="00A51663"/>
    <w:rsid w:val="00A5282A"/>
    <w:rsid w:val="00A56648"/>
    <w:rsid w:val="00A60003"/>
    <w:rsid w:val="00A62B47"/>
    <w:rsid w:val="00A64F91"/>
    <w:rsid w:val="00A757FF"/>
    <w:rsid w:val="00A763CB"/>
    <w:rsid w:val="00A775D8"/>
    <w:rsid w:val="00A85578"/>
    <w:rsid w:val="00A90D0D"/>
    <w:rsid w:val="00A9358E"/>
    <w:rsid w:val="00A95D66"/>
    <w:rsid w:val="00A97583"/>
    <w:rsid w:val="00AA376B"/>
    <w:rsid w:val="00AB04C9"/>
    <w:rsid w:val="00AB08C3"/>
    <w:rsid w:val="00AC0905"/>
    <w:rsid w:val="00AC2627"/>
    <w:rsid w:val="00AC3F27"/>
    <w:rsid w:val="00AE0176"/>
    <w:rsid w:val="00AE2114"/>
    <w:rsid w:val="00AF38EB"/>
    <w:rsid w:val="00B010CF"/>
    <w:rsid w:val="00B021C9"/>
    <w:rsid w:val="00B034CA"/>
    <w:rsid w:val="00B07FB0"/>
    <w:rsid w:val="00B11596"/>
    <w:rsid w:val="00B174F8"/>
    <w:rsid w:val="00B20405"/>
    <w:rsid w:val="00B25519"/>
    <w:rsid w:val="00B25CC4"/>
    <w:rsid w:val="00B271FD"/>
    <w:rsid w:val="00B34744"/>
    <w:rsid w:val="00B441E8"/>
    <w:rsid w:val="00B44499"/>
    <w:rsid w:val="00B50006"/>
    <w:rsid w:val="00B50B18"/>
    <w:rsid w:val="00B61DA7"/>
    <w:rsid w:val="00B61DF7"/>
    <w:rsid w:val="00B66ADE"/>
    <w:rsid w:val="00B707F2"/>
    <w:rsid w:val="00B77124"/>
    <w:rsid w:val="00B77712"/>
    <w:rsid w:val="00B80DD1"/>
    <w:rsid w:val="00B81033"/>
    <w:rsid w:val="00B83933"/>
    <w:rsid w:val="00B91FBD"/>
    <w:rsid w:val="00B9508C"/>
    <w:rsid w:val="00B96E87"/>
    <w:rsid w:val="00BA2EC0"/>
    <w:rsid w:val="00BA62BA"/>
    <w:rsid w:val="00BB42A9"/>
    <w:rsid w:val="00BB5168"/>
    <w:rsid w:val="00BB6E13"/>
    <w:rsid w:val="00BC176D"/>
    <w:rsid w:val="00BC1BF6"/>
    <w:rsid w:val="00BC397F"/>
    <w:rsid w:val="00BD3329"/>
    <w:rsid w:val="00BD3544"/>
    <w:rsid w:val="00BD3622"/>
    <w:rsid w:val="00BD6A22"/>
    <w:rsid w:val="00BD7301"/>
    <w:rsid w:val="00BD7743"/>
    <w:rsid w:val="00BE3866"/>
    <w:rsid w:val="00BF0D26"/>
    <w:rsid w:val="00BF129C"/>
    <w:rsid w:val="00BF2468"/>
    <w:rsid w:val="00BF4E1B"/>
    <w:rsid w:val="00C011C7"/>
    <w:rsid w:val="00C013FA"/>
    <w:rsid w:val="00C01A09"/>
    <w:rsid w:val="00C02D39"/>
    <w:rsid w:val="00C05408"/>
    <w:rsid w:val="00C10520"/>
    <w:rsid w:val="00C11868"/>
    <w:rsid w:val="00C14880"/>
    <w:rsid w:val="00C21E53"/>
    <w:rsid w:val="00C221D1"/>
    <w:rsid w:val="00C2287B"/>
    <w:rsid w:val="00C24A75"/>
    <w:rsid w:val="00C268DF"/>
    <w:rsid w:val="00C32156"/>
    <w:rsid w:val="00C34114"/>
    <w:rsid w:val="00C3648D"/>
    <w:rsid w:val="00C527B8"/>
    <w:rsid w:val="00C55879"/>
    <w:rsid w:val="00C567AC"/>
    <w:rsid w:val="00C56BB3"/>
    <w:rsid w:val="00C5725D"/>
    <w:rsid w:val="00C606E3"/>
    <w:rsid w:val="00C673F3"/>
    <w:rsid w:val="00C74150"/>
    <w:rsid w:val="00C80221"/>
    <w:rsid w:val="00C90584"/>
    <w:rsid w:val="00C91CD7"/>
    <w:rsid w:val="00C94697"/>
    <w:rsid w:val="00CA0F7B"/>
    <w:rsid w:val="00CA5F72"/>
    <w:rsid w:val="00CB2CCD"/>
    <w:rsid w:val="00CB3430"/>
    <w:rsid w:val="00CC4265"/>
    <w:rsid w:val="00CC63F7"/>
    <w:rsid w:val="00CD37AB"/>
    <w:rsid w:val="00CD6726"/>
    <w:rsid w:val="00CE16B6"/>
    <w:rsid w:val="00CE2886"/>
    <w:rsid w:val="00CE4B86"/>
    <w:rsid w:val="00CE5A68"/>
    <w:rsid w:val="00CF6ACB"/>
    <w:rsid w:val="00D0060E"/>
    <w:rsid w:val="00D01B23"/>
    <w:rsid w:val="00D06C46"/>
    <w:rsid w:val="00D13019"/>
    <w:rsid w:val="00D228AE"/>
    <w:rsid w:val="00D3131E"/>
    <w:rsid w:val="00D343B6"/>
    <w:rsid w:val="00D45C9A"/>
    <w:rsid w:val="00D56444"/>
    <w:rsid w:val="00D62B9C"/>
    <w:rsid w:val="00D63F36"/>
    <w:rsid w:val="00D67C05"/>
    <w:rsid w:val="00D71581"/>
    <w:rsid w:val="00D7304D"/>
    <w:rsid w:val="00D739C4"/>
    <w:rsid w:val="00D75A24"/>
    <w:rsid w:val="00D75D19"/>
    <w:rsid w:val="00D77E58"/>
    <w:rsid w:val="00D855E3"/>
    <w:rsid w:val="00D871AF"/>
    <w:rsid w:val="00D90293"/>
    <w:rsid w:val="00D91A84"/>
    <w:rsid w:val="00D94D05"/>
    <w:rsid w:val="00DB2284"/>
    <w:rsid w:val="00DC7C8F"/>
    <w:rsid w:val="00DD0860"/>
    <w:rsid w:val="00DD299E"/>
    <w:rsid w:val="00DD44BD"/>
    <w:rsid w:val="00DE2D6B"/>
    <w:rsid w:val="00DE3EE2"/>
    <w:rsid w:val="00DE60C6"/>
    <w:rsid w:val="00DF0E2C"/>
    <w:rsid w:val="00DF233D"/>
    <w:rsid w:val="00DF33F8"/>
    <w:rsid w:val="00DF653B"/>
    <w:rsid w:val="00DF6B06"/>
    <w:rsid w:val="00DF6E72"/>
    <w:rsid w:val="00DF7E1B"/>
    <w:rsid w:val="00E005EC"/>
    <w:rsid w:val="00E1047D"/>
    <w:rsid w:val="00E1278F"/>
    <w:rsid w:val="00E168BF"/>
    <w:rsid w:val="00E30824"/>
    <w:rsid w:val="00E312F0"/>
    <w:rsid w:val="00E31DF5"/>
    <w:rsid w:val="00E32393"/>
    <w:rsid w:val="00E50FD1"/>
    <w:rsid w:val="00E52760"/>
    <w:rsid w:val="00E55A43"/>
    <w:rsid w:val="00E60A40"/>
    <w:rsid w:val="00E610DB"/>
    <w:rsid w:val="00E6348E"/>
    <w:rsid w:val="00E7694F"/>
    <w:rsid w:val="00E8219E"/>
    <w:rsid w:val="00E916D7"/>
    <w:rsid w:val="00E91917"/>
    <w:rsid w:val="00E92437"/>
    <w:rsid w:val="00E93C69"/>
    <w:rsid w:val="00E94ADD"/>
    <w:rsid w:val="00E95D34"/>
    <w:rsid w:val="00E962D9"/>
    <w:rsid w:val="00EA0A4E"/>
    <w:rsid w:val="00EA4A50"/>
    <w:rsid w:val="00EA4F0E"/>
    <w:rsid w:val="00EA68E0"/>
    <w:rsid w:val="00EB5D5B"/>
    <w:rsid w:val="00EB61C2"/>
    <w:rsid w:val="00EC7611"/>
    <w:rsid w:val="00ED265D"/>
    <w:rsid w:val="00EE07E0"/>
    <w:rsid w:val="00EE4A00"/>
    <w:rsid w:val="00EE7B7B"/>
    <w:rsid w:val="00F00522"/>
    <w:rsid w:val="00F007C5"/>
    <w:rsid w:val="00F0094B"/>
    <w:rsid w:val="00F0644C"/>
    <w:rsid w:val="00F12C6E"/>
    <w:rsid w:val="00F12E4A"/>
    <w:rsid w:val="00F21040"/>
    <w:rsid w:val="00F25DFB"/>
    <w:rsid w:val="00F26D39"/>
    <w:rsid w:val="00F34369"/>
    <w:rsid w:val="00F35C4A"/>
    <w:rsid w:val="00F377E2"/>
    <w:rsid w:val="00F40E55"/>
    <w:rsid w:val="00F41FD1"/>
    <w:rsid w:val="00F5609A"/>
    <w:rsid w:val="00F56854"/>
    <w:rsid w:val="00F61417"/>
    <w:rsid w:val="00F66213"/>
    <w:rsid w:val="00F7070B"/>
    <w:rsid w:val="00F75087"/>
    <w:rsid w:val="00F8098C"/>
    <w:rsid w:val="00F81655"/>
    <w:rsid w:val="00F818EE"/>
    <w:rsid w:val="00FA1FD1"/>
    <w:rsid w:val="00FA527C"/>
    <w:rsid w:val="00FB1032"/>
    <w:rsid w:val="00FC4CFB"/>
    <w:rsid w:val="00FC7E94"/>
    <w:rsid w:val="00FD0B50"/>
    <w:rsid w:val="00FD2516"/>
    <w:rsid w:val="00FD2AA6"/>
    <w:rsid w:val="00FE0E89"/>
    <w:rsid w:val="00FE0FB1"/>
    <w:rsid w:val="00FF404E"/>
    <w:rsid w:val="00FF438A"/>
    <w:rsid w:val="00FF4BC6"/>
    <w:rsid w:val="00FF7334"/>
    <w:rsid w:val="00FF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9F70B"/>
  <w15:chartTrackingRefBased/>
  <w15:docId w15:val="{E988A91F-E11C-4DB9-9D02-62146BB5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unhideWhenUsed/>
    <w:qFormat/>
    <w:rsid w:val="0011563A"/>
    <w:pPr>
      <w:spacing w:after="120" w:line="288" w:lineRule="auto"/>
    </w:pPr>
    <w:rPr>
      <w:rFonts w:ascii="Arial" w:hAnsi="Arial"/>
      <w:sz w:val="18"/>
    </w:rPr>
  </w:style>
  <w:style w:type="paragraph" w:styleId="Heading1">
    <w:name w:val="heading 1"/>
    <w:next w:val="Normal"/>
    <w:link w:val="Heading1Char"/>
    <w:uiPriority w:val="9"/>
    <w:qFormat/>
    <w:rsid w:val="0049540E"/>
    <w:pPr>
      <w:spacing w:after="12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423D95"/>
    <w:pPr>
      <w:spacing w:before="240"/>
      <w:outlineLvl w:val="1"/>
    </w:pPr>
    <w:rPr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B9508C"/>
    <w:pPr>
      <w:spacing w:before="240"/>
      <w:outlineLvl w:val="2"/>
    </w:pPr>
    <w:rPr>
      <w:b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7E673F"/>
    <w:pPr>
      <w:keepNext/>
      <w:keepLines/>
      <w:spacing w:before="40" w:after="0"/>
      <w:outlineLvl w:val="3"/>
    </w:pPr>
    <w:rPr>
      <w:rFonts w:eastAsiaTheme="majorEastAsia" w:cstheme="majorBidi"/>
      <w:b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THfactsheetsupertitle">
    <w:name w:val="PATH factsheet supertitle"/>
    <w:next w:val="PATHfactsheettitle"/>
    <w:rsid w:val="00BC397F"/>
    <w:pPr>
      <w:autoSpaceDE w:val="0"/>
      <w:autoSpaceDN w:val="0"/>
      <w:adjustRightInd w:val="0"/>
      <w:spacing w:after="80" w:line="240" w:lineRule="atLeast"/>
      <w:textAlignment w:val="center"/>
    </w:pPr>
    <w:rPr>
      <w:rFonts w:ascii="Arial" w:hAnsi="Arial" w:cs="Arial"/>
      <w:b/>
      <w:bCs/>
      <w:caps/>
      <w:color w:val="FFFFFF"/>
      <w:spacing w:val="5"/>
      <w:sz w:val="18"/>
      <w:szCs w:val="18"/>
    </w:rPr>
  </w:style>
  <w:style w:type="paragraph" w:styleId="Title">
    <w:name w:val="Title"/>
    <w:next w:val="Subtitle"/>
    <w:link w:val="TitleChar"/>
    <w:uiPriority w:val="1"/>
    <w:semiHidden/>
    <w:qFormat/>
    <w:rsid w:val="00BC397F"/>
    <w:pPr>
      <w:autoSpaceDE w:val="0"/>
      <w:autoSpaceDN w:val="0"/>
      <w:adjustRightInd w:val="0"/>
      <w:spacing w:after="0" w:line="264" w:lineRule="auto"/>
      <w:textAlignment w:val="center"/>
    </w:pPr>
    <w:rPr>
      <w:rFonts w:ascii="Arial" w:hAnsi="Arial" w:cs="Arial"/>
      <w:color w:val="FFFFFF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semiHidden/>
    <w:rsid w:val="002973DD"/>
    <w:rPr>
      <w:rFonts w:ascii="Arial" w:hAnsi="Arial" w:cs="Arial"/>
      <w:color w:val="FFFFFF"/>
      <w:sz w:val="40"/>
      <w:szCs w:val="40"/>
    </w:rPr>
  </w:style>
  <w:style w:type="paragraph" w:styleId="Subtitle">
    <w:name w:val="Subtitle"/>
    <w:next w:val="Normal"/>
    <w:link w:val="SubtitleChar"/>
    <w:uiPriority w:val="2"/>
    <w:semiHidden/>
    <w:qFormat/>
    <w:rsid w:val="00BC397F"/>
    <w:pPr>
      <w:spacing w:before="120" w:after="0" w:line="288" w:lineRule="auto"/>
    </w:pPr>
    <w:rPr>
      <w:rFonts w:ascii="Arial" w:hAnsi="Arial" w:cs="Arial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2973DD"/>
    <w:rPr>
      <w:rFonts w:ascii="Arial" w:hAnsi="Arial" w:cs="Arial"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973DD"/>
    <w:rPr>
      <w:rFonts w:ascii="Arial" w:hAnsi="Arial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3DD"/>
    <w:rPr>
      <w:rFonts w:ascii="Arial" w:hAnsi="Arial"/>
    </w:rPr>
  </w:style>
  <w:style w:type="paragraph" w:styleId="ListParagraph">
    <w:name w:val="List Paragraph"/>
    <w:basedOn w:val="Normal"/>
    <w:link w:val="ListParagraphChar"/>
    <w:uiPriority w:val="34"/>
    <w:qFormat/>
    <w:rsid w:val="002D360B"/>
    <w:pPr>
      <w:spacing w:after="60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09421B"/>
    <w:pPr>
      <w:pBdr>
        <w:top w:val="single" w:sz="12" w:space="6" w:color="F65050"/>
        <w:bottom w:val="single" w:sz="4" w:space="6" w:color="F65050"/>
      </w:pBdr>
      <w:spacing w:before="360" w:after="360"/>
    </w:pPr>
    <w:rPr>
      <w:b/>
      <w:color w:val="F6505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83933"/>
    <w:rPr>
      <w:rFonts w:ascii="Arial" w:hAnsi="Arial"/>
      <w:b/>
      <w:color w:val="F65050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3DD"/>
    <w:rPr>
      <w:rFonts w:ascii="Arial" w:hAnsi="Arial"/>
      <w:b/>
      <w:sz w:val="18"/>
    </w:rPr>
  </w:style>
  <w:style w:type="paragraph" w:styleId="Caption">
    <w:name w:val="caption"/>
    <w:basedOn w:val="Normal"/>
    <w:next w:val="Normal"/>
    <w:link w:val="CaptionChar"/>
    <w:uiPriority w:val="19"/>
    <w:semiHidden/>
    <w:qFormat/>
    <w:rsid w:val="007148FF"/>
    <w:pPr>
      <w:spacing w:after="360"/>
    </w:pPr>
    <w:rPr>
      <w:iCs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1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rsid w:val="0060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5564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semiHidden/>
    <w:rsid w:val="000766CD"/>
    <w:pPr>
      <w:tabs>
        <w:tab w:val="center" w:pos="4680"/>
        <w:tab w:val="right" w:pos="9360"/>
      </w:tabs>
      <w:spacing w:after="0" w:line="276" w:lineRule="auto"/>
    </w:pPr>
    <w:rPr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55564"/>
    <w:rPr>
      <w:rFonts w:ascii="Arial" w:hAnsi="Arial"/>
      <w:sz w:val="12"/>
      <w:szCs w:val="12"/>
    </w:rPr>
  </w:style>
  <w:style w:type="character" w:styleId="SubtleEmphasis">
    <w:name w:val="Subtle Emphasis"/>
    <w:basedOn w:val="DefaultParagraphFont"/>
    <w:uiPriority w:val="19"/>
    <w:semiHidden/>
    <w:qFormat/>
    <w:rsid w:val="000766C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40"/>
    <w:qFormat/>
    <w:rsid w:val="000766CD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0766CD"/>
    <w:rPr>
      <w:i/>
      <w:iCs/>
      <w:color w:val="F65050" w:themeColor="accent1"/>
    </w:rPr>
  </w:style>
  <w:style w:type="character" w:styleId="Strong">
    <w:name w:val="Strong"/>
    <w:basedOn w:val="DefaultParagraphFont"/>
    <w:uiPriority w:val="22"/>
    <w:qFormat/>
    <w:rsid w:val="000766CD"/>
    <w:rPr>
      <w:b/>
      <w:bCs/>
    </w:rPr>
  </w:style>
  <w:style w:type="paragraph" w:styleId="EndnoteText0">
    <w:name w:val="endnote text"/>
    <w:basedOn w:val="PATHbodytext"/>
    <w:link w:val="EndnoteTextChar"/>
    <w:uiPriority w:val="99"/>
    <w:rsid w:val="00551BED"/>
    <w:pPr>
      <w:ind w:left="288" w:hanging="288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0"/>
    <w:uiPriority w:val="99"/>
    <w:rsid w:val="00551BED"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2B22"/>
    <w:rPr>
      <w:vertAlign w:val="superscript"/>
    </w:rPr>
  </w:style>
  <w:style w:type="paragraph" w:customStyle="1" w:styleId="PATHendnotefootnote">
    <w:name w:val="PATH endnote/footnote"/>
    <w:uiPriority w:val="39"/>
    <w:semiHidden/>
    <w:qFormat/>
    <w:rsid w:val="00B271FD"/>
    <w:pPr>
      <w:spacing w:after="0" w:line="288" w:lineRule="auto"/>
      <w:ind w:left="72" w:hanging="72"/>
      <w:contextualSpacing/>
    </w:pPr>
    <w:rPr>
      <w:rFonts w:ascii="Arial" w:hAnsi="Arial"/>
      <w:sz w:val="12"/>
      <w:szCs w:val="1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3DD"/>
    <w:rPr>
      <w:rFonts w:ascii="Arial" w:eastAsiaTheme="majorEastAsia" w:hAnsi="Arial" w:cstheme="majorBidi"/>
      <w:i/>
      <w:iCs/>
      <w:sz w:val="18"/>
    </w:rPr>
  </w:style>
  <w:style w:type="paragraph" w:customStyle="1" w:styleId="PATHbodytext">
    <w:name w:val="PATH body text"/>
    <w:link w:val="PATHbodytextChar"/>
    <w:qFormat/>
    <w:rsid w:val="00557551"/>
    <w:pPr>
      <w:spacing w:after="120" w:line="288" w:lineRule="auto"/>
    </w:pPr>
    <w:rPr>
      <w:rFonts w:ascii="Arial" w:hAnsi="Arial"/>
      <w:sz w:val="20"/>
    </w:rPr>
  </w:style>
  <w:style w:type="paragraph" w:customStyle="1" w:styleId="PATHheading1">
    <w:name w:val="PATH heading 1"/>
    <w:next w:val="PATHbodytext"/>
    <w:link w:val="PATHheading1Char"/>
    <w:uiPriority w:val="19"/>
    <w:qFormat/>
    <w:rsid w:val="002E7385"/>
    <w:pPr>
      <w:keepNext/>
      <w:spacing w:before="480" w:after="120" w:line="264" w:lineRule="auto"/>
      <w:outlineLvl w:val="0"/>
    </w:pPr>
    <w:rPr>
      <w:rFonts w:ascii="Arial" w:hAnsi="Arial"/>
      <w:sz w:val="28"/>
    </w:rPr>
  </w:style>
  <w:style w:type="character" w:customStyle="1" w:styleId="PATHbodytextChar">
    <w:name w:val="PATH body text Char"/>
    <w:basedOn w:val="DefaultParagraphFont"/>
    <w:link w:val="PATHbodytext"/>
    <w:rsid w:val="00557551"/>
    <w:rPr>
      <w:rFonts w:ascii="Arial" w:hAnsi="Arial"/>
      <w:sz w:val="20"/>
    </w:rPr>
  </w:style>
  <w:style w:type="paragraph" w:customStyle="1" w:styleId="PATHheading2">
    <w:name w:val="PATH heading 2"/>
    <w:next w:val="PATHbodytext"/>
    <w:link w:val="PATHheading2Char"/>
    <w:uiPriority w:val="19"/>
    <w:qFormat/>
    <w:rsid w:val="002E7385"/>
    <w:pPr>
      <w:keepNext/>
      <w:spacing w:before="240" w:after="120" w:line="288" w:lineRule="auto"/>
      <w:outlineLvl w:val="1"/>
    </w:pPr>
    <w:rPr>
      <w:rFonts w:ascii="Arial" w:hAnsi="Arial"/>
      <w:b/>
      <w:color w:val="F65050" w:themeColor="accent1"/>
      <w:sz w:val="24"/>
    </w:rPr>
  </w:style>
  <w:style w:type="character" w:customStyle="1" w:styleId="PATHheading1Char">
    <w:name w:val="PATH heading 1 Char"/>
    <w:basedOn w:val="Heading1Char"/>
    <w:link w:val="PATHheading1"/>
    <w:uiPriority w:val="19"/>
    <w:rsid w:val="002E7385"/>
    <w:rPr>
      <w:rFonts w:ascii="Arial" w:hAnsi="Arial"/>
      <w:b w:val="0"/>
      <w:sz w:val="28"/>
    </w:rPr>
  </w:style>
  <w:style w:type="paragraph" w:customStyle="1" w:styleId="PATHheading3">
    <w:name w:val="PATH heading 3"/>
    <w:next w:val="PATHbodytext"/>
    <w:link w:val="PATHheading3Char"/>
    <w:uiPriority w:val="19"/>
    <w:qFormat/>
    <w:rsid w:val="0006580B"/>
    <w:pPr>
      <w:keepNext/>
      <w:spacing w:before="240" w:after="120" w:line="288" w:lineRule="auto"/>
      <w:outlineLvl w:val="2"/>
    </w:pPr>
    <w:rPr>
      <w:rFonts w:ascii="Arial" w:hAnsi="Arial"/>
      <w:sz w:val="24"/>
    </w:rPr>
  </w:style>
  <w:style w:type="character" w:customStyle="1" w:styleId="PATHheading2Char">
    <w:name w:val="PATH heading 2 Char"/>
    <w:basedOn w:val="Heading2Char"/>
    <w:link w:val="PATHheading2"/>
    <w:uiPriority w:val="19"/>
    <w:rsid w:val="002E7385"/>
    <w:rPr>
      <w:rFonts w:ascii="Arial" w:hAnsi="Arial"/>
      <w:b/>
      <w:color w:val="F65050" w:themeColor="accent1"/>
      <w:sz w:val="24"/>
    </w:rPr>
  </w:style>
  <w:style w:type="paragraph" w:customStyle="1" w:styleId="PATHphotocaption">
    <w:name w:val="PATH photo caption"/>
    <w:next w:val="PATHbodytext"/>
    <w:link w:val="PATHphotocaptionChar"/>
    <w:uiPriority w:val="9"/>
    <w:qFormat/>
    <w:rsid w:val="008F1307"/>
    <w:pPr>
      <w:spacing w:after="360" w:line="288" w:lineRule="auto"/>
    </w:pPr>
    <w:rPr>
      <w:rFonts w:ascii="Arial" w:hAnsi="Arial"/>
      <w:iCs/>
      <w:sz w:val="18"/>
      <w:szCs w:val="18"/>
    </w:rPr>
  </w:style>
  <w:style w:type="character" w:customStyle="1" w:styleId="PATHheading3Char">
    <w:name w:val="PATH heading 3 Char"/>
    <w:basedOn w:val="Heading3Char"/>
    <w:link w:val="PATHheading3"/>
    <w:uiPriority w:val="19"/>
    <w:rsid w:val="0006580B"/>
    <w:rPr>
      <w:rFonts w:ascii="Arial" w:hAnsi="Arial"/>
      <w:b w:val="0"/>
      <w:sz w:val="24"/>
    </w:rPr>
  </w:style>
  <w:style w:type="paragraph" w:customStyle="1" w:styleId="PATHheading4">
    <w:name w:val="PATH heading 4"/>
    <w:next w:val="PATHbodytext"/>
    <w:link w:val="PATHheading4Char"/>
    <w:uiPriority w:val="19"/>
    <w:qFormat/>
    <w:rsid w:val="0006580B"/>
    <w:pPr>
      <w:keepNext/>
      <w:spacing w:before="240" w:after="120" w:line="288" w:lineRule="auto"/>
      <w:outlineLvl w:val="3"/>
    </w:pPr>
    <w:rPr>
      <w:rFonts w:ascii="Arial" w:eastAsiaTheme="majorEastAsia" w:hAnsi="Arial" w:cstheme="majorBidi"/>
      <w:b/>
      <w:iCs/>
      <w:sz w:val="20"/>
    </w:rPr>
  </w:style>
  <w:style w:type="character" w:customStyle="1" w:styleId="CaptionChar">
    <w:name w:val="Caption Char"/>
    <w:basedOn w:val="DefaultParagraphFont"/>
    <w:link w:val="Caption"/>
    <w:uiPriority w:val="19"/>
    <w:semiHidden/>
    <w:rsid w:val="002973DD"/>
    <w:rPr>
      <w:rFonts w:ascii="Arial" w:hAnsi="Arial"/>
      <w:iCs/>
      <w:sz w:val="16"/>
      <w:szCs w:val="18"/>
    </w:rPr>
  </w:style>
  <w:style w:type="character" w:customStyle="1" w:styleId="PATHphotocaptionChar">
    <w:name w:val="PATH photo caption Char"/>
    <w:basedOn w:val="CaptionChar"/>
    <w:link w:val="PATHphotocaption"/>
    <w:uiPriority w:val="9"/>
    <w:rsid w:val="008F1307"/>
    <w:rPr>
      <w:rFonts w:ascii="Arial" w:hAnsi="Arial"/>
      <w:iCs/>
      <w:sz w:val="18"/>
      <w:szCs w:val="18"/>
    </w:rPr>
  </w:style>
  <w:style w:type="paragraph" w:customStyle="1" w:styleId="PATHfactsheettitle">
    <w:name w:val="PATH factsheet title"/>
    <w:next w:val="PATHfactsheetsubtitle"/>
    <w:link w:val="PATHfactsheettitleChar"/>
    <w:uiPriority w:val="1"/>
    <w:qFormat/>
    <w:rsid w:val="00D90293"/>
    <w:pPr>
      <w:spacing w:after="0" w:line="264" w:lineRule="auto"/>
    </w:pPr>
    <w:rPr>
      <w:rFonts w:ascii="Arial" w:hAnsi="Arial" w:cs="Arial"/>
      <w:color w:val="FFFFFF"/>
      <w:sz w:val="40"/>
      <w:szCs w:val="40"/>
    </w:rPr>
  </w:style>
  <w:style w:type="character" w:customStyle="1" w:styleId="PATHheading4Char">
    <w:name w:val="PATH heading 4 Char"/>
    <w:basedOn w:val="Heading4Char"/>
    <w:link w:val="PATHheading4"/>
    <w:uiPriority w:val="19"/>
    <w:rsid w:val="0006580B"/>
    <w:rPr>
      <w:rFonts w:ascii="Arial" w:eastAsiaTheme="majorEastAsia" w:hAnsi="Arial" w:cstheme="majorBidi"/>
      <w:b/>
      <w:i w:val="0"/>
      <w:iCs/>
      <w:sz w:val="20"/>
    </w:rPr>
  </w:style>
  <w:style w:type="paragraph" w:customStyle="1" w:styleId="PATHfactsheetsubtitle">
    <w:name w:val="PATH factsheet subtitle"/>
    <w:link w:val="PATHfactsheetsubtitleChar"/>
    <w:uiPriority w:val="2"/>
    <w:qFormat/>
    <w:rsid w:val="00D90293"/>
    <w:pPr>
      <w:spacing w:after="120" w:line="288" w:lineRule="auto"/>
    </w:pPr>
    <w:rPr>
      <w:rFonts w:ascii="Arial" w:hAnsi="Arial" w:cs="Arial"/>
      <w:color w:val="FFFFFF" w:themeColor="background1"/>
    </w:rPr>
  </w:style>
  <w:style w:type="character" w:customStyle="1" w:styleId="PATHfactsheettitleChar">
    <w:name w:val="PATH factsheet title Char"/>
    <w:basedOn w:val="TitleChar"/>
    <w:link w:val="PATHfactsheettitle"/>
    <w:uiPriority w:val="1"/>
    <w:rsid w:val="00D90293"/>
    <w:rPr>
      <w:rFonts w:ascii="Arial" w:hAnsi="Arial" w:cs="Arial"/>
      <w:color w:val="FFFFFF"/>
      <w:sz w:val="40"/>
      <w:szCs w:val="40"/>
    </w:rPr>
  </w:style>
  <w:style w:type="paragraph" w:customStyle="1" w:styleId="PATHfactsheetfooter">
    <w:name w:val="PATH factsheet footer"/>
    <w:link w:val="PATHfactsheetfooterChar"/>
    <w:uiPriority w:val="39"/>
    <w:qFormat/>
    <w:rsid w:val="00B271FD"/>
    <w:pPr>
      <w:spacing w:after="0" w:line="276" w:lineRule="auto"/>
    </w:pPr>
    <w:rPr>
      <w:rFonts w:ascii="Arial" w:hAnsi="Arial"/>
      <w:sz w:val="12"/>
      <w:szCs w:val="12"/>
    </w:rPr>
  </w:style>
  <w:style w:type="character" w:customStyle="1" w:styleId="PATHfactsheetsubtitleChar">
    <w:name w:val="PATH factsheet subtitle Char"/>
    <w:basedOn w:val="SubtitleChar"/>
    <w:link w:val="PATHfactsheetsubtitle"/>
    <w:uiPriority w:val="2"/>
    <w:rsid w:val="00D90293"/>
    <w:rPr>
      <w:rFonts w:ascii="Arial" w:hAnsi="Arial" w:cs="Arial"/>
      <w:color w:val="FFFFFF" w:themeColor="background1"/>
    </w:rPr>
  </w:style>
  <w:style w:type="paragraph" w:customStyle="1" w:styleId="PATHcalloutpullquote">
    <w:name w:val="PATH callout/pull quote"/>
    <w:next w:val="PATHbodytext"/>
    <w:link w:val="PATHcalloutpullquoteChar"/>
    <w:uiPriority w:val="29"/>
    <w:qFormat/>
    <w:rsid w:val="002E7385"/>
    <w:pPr>
      <w:spacing w:before="360" w:after="360" w:line="288" w:lineRule="auto"/>
      <w:ind w:left="360" w:right="360"/>
    </w:pPr>
    <w:rPr>
      <w:rFonts w:ascii="Arial" w:hAnsi="Arial"/>
      <w:color w:val="F65050" w:themeColor="accent1"/>
      <w:sz w:val="24"/>
    </w:rPr>
  </w:style>
  <w:style w:type="character" w:customStyle="1" w:styleId="PATHfactsheetfooterChar">
    <w:name w:val="PATH factsheet footer Char"/>
    <w:basedOn w:val="FooterChar"/>
    <w:link w:val="PATHfactsheetfooter"/>
    <w:uiPriority w:val="39"/>
    <w:rsid w:val="00B271FD"/>
    <w:rPr>
      <w:rFonts w:ascii="Arial" w:hAnsi="Arial"/>
      <w:sz w:val="12"/>
      <w:szCs w:val="12"/>
    </w:rPr>
  </w:style>
  <w:style w:type="paragraph" w:customStyle="1" w:styleId="PATHbulletstyle1">
    <w:name w:val="PATH bullet style 1"/>
    <w:basedOn w:val="PATHbodytext"/>
    <w:link w:val="PATHbulletstyle1Char"/>
    <w:uiPriority w:val="9"/>
    <w:semiHidden/>
    <w:rsid w:val="00455564"/>
    <w:pPr>
      <w:numPr>
        <w:numId w:val="9"/>
      </w:numPr>
      <w:ind w:left="270" w:hanging="270"/>
    </w:pPr>
  </w:style>
  <w:style w:type="character" w:customStyle="1" w:styleId="PATHcalloutpullquoteChar">
    <w:name w:val="PATH callout/pull quote Char"/>
    <w:basedOn w:val="QuoteChar"/>
    <w:link w:val="PATHcalloutpullquote"/>
    <w:uiPriority w:val="29"/>
    <w:rsid w:val="002E7385"/>
    <w:rPr>
      <w:rFonts w:ascii="Arial" w:hAnsi="Arial"/>
      <w:b w:val="0"/>
      <w:color w:val="F65050" w:themeColor="accent1"/>
      <w:sz w:val="24"/>
    </w:rPr>
  </w:style>
  <w:style w:type="character" w:customStyle="1" w:styleId="PATHbulletstyle1Char">
    <w:name w:val="PATH bullet style 1 Char"/>
    <w:basedOn w:val="PATHbodytextChar"/>
    <w:link w:val="PATHbulletstyle1"/>
    <w:uiPriority w:val="9"/>
    <w:semiHidden/>
    <w:rsid w:val="0011563A"/>
    <w:rPr>
      <w:rFonts w:ascii="Arial" w:hAnsi="Arial"/>
      <w:sz w:val="20"/>
    </w:rPr>
  </w:style>
  <w:style w:type="paragraph" w:customStyle="1" w:styleId="PATHbodytext-bullet1">
    <w:name w:val="PATH body text-bullet 1"/>
    <w:basedOn w:val="PATHbodytext"/>
    <w:link w:val="PATHbodytext-bullet1Char"/>
    <w:uiPriority w:val="9"/>
    <w:qFormat/>
    <w:rsid w:val="008F1307"/>
    <w:pPr>
      <w:numPr>
        <w:numId w:val="12"/>
      </w:numPr>
      <w:ind w:left="288" w:hanging="288"/>
    </w:pPr>
  </w:style>
  <w:style w:type="character" w:customStyle="1" w:styleId="PATHbodytext-bullet1Char">
    <w:name w:val="PATH body text-bullet 1 Char"/>
    <w:basedOn w:val="PATHbodytextChar"/>
    <w:link w:val="PATHbodytext-bullet1"/>
    <w:uiPriority w:val="9"/>
    <w:rsid w:val="008F1307"/>
    <w:rPr>
      <w:rFonts w:ascii="Arial" w:hAnsi="Arial"/>
      <w:sz w:val="20"/>
    </w:rPr>
  </w:style>
  <w:style w:type="paragraph" w:customStyle="1" w:styleId="PATHbodytext-bullet2">
    <w:name w:val="PATH body text-bullet 2"/>
    <w:basedOn w:val="PATHbodytext-bullet1"/>
    <w:link w:val="PATHbodytext-bullet2Char"/>
    <w:uiPriority w:val="9"/>
    <w:qFormat/>
    <w:rsid w:val="00A51663"/>
    <w:pPr>
      <w:numPr>
        <w:numId w:val="11"/>
      </w:numPr>
      <w:ind w:left="576" w:hanging="288"/>
    </w:pPr>
  </w:style>
  <w:style w:type="character" w:customStyle="1" w:styleId="PATHbodytext-bullet2Char">
    <w:name w:val="PATH body text-bullet 2 Char"/>
    <w:basedOn w:val="PATHbodytext-bullet1Char"/>
    <w:link w:val="PATHbodytext-bullet2"/>
    <w:uiPriority w:val="9"/>
    <w:rsid w:val="00A51663"/>
    <w:rPr>
      <w:rFonts w:ascii="Arial" w:hAnsi="Arial"/>
      <w:sz w:val="20"/>
    </w:rPr>
  </w:style>
  <w:style w:type="paragraph" w:customStyle="1" w:styleId="PATHbodytext-number">
    <w:name w:val="PATH body text-number"/>
    <w:basedOn w:val="PATHbodytext"/>
    <w:uiPriority w:val="9"/>
    <w:qFormat/>
    <w:rsid w:val="00F7070B"/>
    <w:pPr>
      <w:numPr>
        <w:numId w:val="13"/>
      </w:numPr>
      <w:ind w:left="288" w:hanging="288"/>
    </w:pPr>
  </w:style>
  <w:style w:type="paragraph" w:customStyle="1" w:styleId="Endnotetext">
    <w:name w:val="End note text"/>
    <w:basedOn w:val="PATHbodytext"/>
    <w:uiPriority w:val="39"/>
    <w:semiHidden/>
    <w:rsid w:val="009559D4"/>
    <w:pPr>
      <w:numPr>
        <w:numId w:val="14"/>
      </w:numPr>
      <w:ind w:left="288" w:hanging="288"/>
    </w:pPr>
    <w:rPr>
      <w:sz w:val="18"/>
    </w:rPr>
  </w:style>
  <w:style w:type="paragraph" w:customStyle="1" w:styleId="PATHheading2numbered">
    <w:name w:val="PATH heading 2 numbered"/>
    <w:basedOn w:val="PATHheading2"/>
    <w:uiPriority w:val="24"/>
    <w:qFormat/>
    <w:rsid w:val="0068756F"/>
    <w:pPr>
      <w:numPr>
        <w:ilvl w:val="1"/>
        <w:numId w:val="16"/>
      </w:numPr>
    </w:pPr>
    <w:rPr>
      <w:szCs w:val="24"/>
    </w:rPr>
  </w:style>
  <w:style w:type="paragraph" w:customStyle="1" w:styleId="PATHtableheading-white">
    <w:name w:val="PATH table heading-white"/>
    <w:basedOn w:val="PATHtableheading-black"/>
    <w:next w:val="PATHtabletext"/>
    <w:link w:val="PATHtableheading-whiteChar"/>
    <w:uiPriority w:val="29"/>
    <w:qFormat/>
    <w:rsid w:val="0068756F"/>
    <w:rPr>
      <w:color w:val="FFFFFF" w:themeColor="background1"/>
    </w:rPr>
  </w:style>
  <w:style w:type="table" w:styleId="TableGrid">
    <w:name w:val="Table Grid"/>
    <w:basedOn w:val="TableNormal"/>
    <w:rsid w:val="00687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PATHbodytext"/>
    <w:link w:val="FootnoteTextChar"/>
    <w:uiPriority w:val="99"/>
    <w:unhideWhenUsed/>
    <w:rsid w:val="0068756F"/>
    <w:pPr>
      <w:spacing w:after="0"/>
      <w:ind w:left="72" w:hanging="72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756F"/>
    <w:rPr>
      <w:rFonts w:ascii="Arial" w:hAnsi="Arial"/>
      <w:sz w:val="14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756F"/>
    <w:rPr>
      <w:vertAlign w:val="superscript"/>
    </w:rPr>
  </w:style>
  <w:style w:type="paragraph" w:customStyle="1" w:styleId="PATHtableheading-black">
    <w:name w:val="PATH table heading-black"/>
    <w:basedOn w:val="PATHtabletext"/>
    <w:next w:val="PATHtabletext"/>
    <w:link w:val="PATHtableheading-blackChar"/>
    <w:uiPriority w:val="29"/>
    <w:qFormat/>
    <w:rsid w:val="0006580B"/>
    <w:rPr>
      <w:b/>
      <w:color w:val="000000" w:themeColor="text1"/>
    </w:rPr>
  </w:style>
  <w:style w:type="character" w:customStyle="1" w:styleId="PATHtableheading-whiteChar">
    <w:name w:val="PATH table heading-white Char"/>
    <w:basedOn w:val="PATHbodytextChar"/>
    <w:link w:val="PATHtableheading-white"/>
    <w:uiPriority w:val="29"/>
    <w:rsid w:val="0068756F"/>
    <w:rPr>
      <w:rFonts w:ascii="Arial" w:hAnsi="Arial"/>
      <w:b/>
      <w:color w:val="FFFFFF" w:themeColor="background1"/>
      <w:sz w:val="18"/>
      <w:szCs w:val="16"/>
    </w:rPr>
  </w:style>
  <w:style w:type="paragraph" w:customStyle="1" w:styleId="PATHtabletext">
    <w:name w:val="PATH table text"/>
    <w:link w:val="PATHtabletextChar"/>
    <w:uiPriority w:val="29"/>
    <w:qFormat/>
    <w:rsid w:val="0068756F"/>
    <w:pPr>
      <w:spacing w:after="0" w:line="288" w:lineRule="auto"/>
    </w:pPr>
    <w:rPr>
      <w:rFonts w:ascii="Arial" w:hAnsi="Arial"/>
      <w:sz w:val="18"/>
      <w:szCs w:val="16"/>
    </w:rPr>
  </w:style>
  <w:style w:type="character" w:customStyle="1" w:styleId="PATHtableheading-blackChar">
    <w:name w:val="PATH table heading-black Char"/>
    <w:basedOn w:val="PATHtableheading-whiteChar"/>
    <w:link w:val="PATHtableheading-black"/>
    <w:uiPriority w:val="29"/>
    <w:rsid w:val="0006580B"/>
    <w:rPr>
      <w:rFonts w:ascii="Arial" w:hAnsi="Arial"/>
      <w:b/>
      <w:color w:val="000000" w:themeColor="text1"/>
      <w:sz w:val="18"/>
      <w:szCs w:val="16"/>
    </w:rPr>
  </w:style>
  <w:style w:type="paragraph" w:customStyle="1" w:styleId="PATHtablefigtitle">
    <w:name w:val="PATH table/fig title"/>
    <w:basedOn w:val="PATHphotocaption"/>
    <w:link w:val="PATHtablefigtitleChar"/>
    <w:uiPriority w:val="29"/>
    <w:qFormat/>
    <w:rsid w:val="0068756F"/>
    <w:pPr>
      <w:keepNext/>
      <w:spacing w:before="360" w:after="120"/>
    </w:pPr>
  </w:style>
  <w:style w:type="character" w:customStyle="1" w:styleId="PATHtabletextChar">
    <w:name w:val="PATH table text Char"/>
    <w:basedOn w:val="DefaultParagraphFont"/>
    <w:link w:val="PATHtabletext"/>
    <w:uiPriority w:val="29"/>
    <w:rsid w:val="0068756F"/>
    <w:rPr>
      <w:rFonts w:ascii="Arial" w:hAnsi="Arial"/>
      <w:sz w:val="18"/>
      <w:szCs w:val="16"/>
    </w:rPr>
  </w:style>
  <w:style w:type="character" w:customStyle="1" w:styleId="PATHtablefigtitleChar">
    <w:name w:val="PATH table/fig title Char"/>
    <w:basedOn w:val="PATHphotocaptionChar"/>
    <w:link w:val="PATHtablefigtitle"/>
    <w:uiPriority w:val="29"/>
    <w:rsid w:val="0068756F"/>
    <w:rPr>
      <w:rFonts w:ascii="Arial" w:hAnsi="Arial"/>
      <w:iCs/>
      <w:sz w:val="18"/>
      <w:szCs w:val="18"/>
    </w:rPr>
  </w:style>
  <w:style w:type="paragraph" w:customStyle="1" w:styleId="PATHheading1numbered">
    <w:name w:val="PATH heading 1 numbered"/>
    <w:basedOn w:val="PATHheading1"/>
    <w:uiPriority w:val="24"/>
    <w:qFormat/>
    <w:rsid w:val="003F36F0"/>
    <w:pPr>
      <w:numPr>
        <w:numId w:val="16"/>
      </w:numPr>
      <w:spacing w:line="288" w:lineRule="auto"/>
      <w:ind w:left="547" w:hanging="547"/>
    </w:pPr>
    <w:rPr>
      <w:b/>
      <w:szCs w:val="32"/>
    </w:rPr>
  </w:style>
  <w:style w:type="paragraph" w:customStyle="1" w:styleId="PATHheading3numbered">
    <w:name w:val="PATH heading 3 numbered"/>
    <w:basedOn w:val="PATHheading3"/>
    <w:uiPriority w:val="24"/>
    <w:qFormat/>
    <w:rsid w:val="0068756F"/>
    <w:pPr>
      <w:numPr>
        <w:ilvl w:val="2"/>
        <w:numId w:val="16"/>
      </w:numPr>
    </w:pPr>
  </w:style>
  <w:style w:type="paragraph" w:customStyle="1" w:styleId="PATHheading4numbered">
    <w:name w:val="PATH heading 4 numbered"/>
    <w:basedOn w:val="PATHheading4"/>
    <w:uiPriority w:val="24"/>
    <w:qFormat/>
    <w:rsid w:val="0068756F"/>
    <w:pPr>
      <w:numPr>
        <w:ilvl w:val="3"/>
        <w:numId w:val="16"/>
      </w:numPr>
    </w:pPr>
    <w:rPr>
      <w:rFonts w:eastAsiaTheme="minorHAnsi" w:cstheme="minorBidi"/>
      <w:iCs w:val="0"/>
    </w:rPr>
  </w:style>
  <w:style w:type="character" w:styleId="Hyperlink">
    <w:name w:val="Hyperlink"/>
    <w:basedOn w:val="DefaultParagraphFont"/>
    <w:uiPriority w:val="99"/>
    <w:unhideWhenUsed/>
    <w:rsid w:val="002869D0"/>
    <w:rPr>
      <w:color w:val="F6505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869D0"/>
    <w:rPr>
      <w:color w:val="2B579A"/>
      <w:shd w:val="clear" w:color="auto" w:fill="E6E6E6"/>
    </w:rPr>
  </w:style>
  <w:style w:type="paragraph" w:customStyle="1" w:styleId="PATHreportsubtitle-white-centered">
    <w:name w:val="PATH report subtitle-white-centered"/>
    <w:basedOn w:val="Normal"/>
    <w:link w:val="PATHreportsubtitle-white-centeredChar"/>
    <w:uiPriority w:val="2"/>
    <w:qFormat/>
    <w:rsid w:val="003F36F0"/>
    <w:pPr>
      <w:spacing w:after="0"/>
      <w:jc w:val="center"/>
    </w:pPr>
    <w:rPr>
      <w:rFonts w:cs="Arial"/>
      <w:color w:val="FFFFFF" w:themeColor="background1"/>
      <w:sz w:val="24"/>
      <w:szCs w:val="24"/>
    </w:rPr>
  </w:style>
  <w:style w:type="character" w:customStyle="1" w:styleId="PATHreportsubtitle-white-centeredChar">
    <w:name w:val="PATH report subtitle-white-centered Char"/>
    <w:basedOn w:val="DefaultParagraphFont"/>
    <w:link w:val="PATHreportsubtitle-white-centered"/>
    <w:uiPriority w:val="2"/>
    <w:rsid w:val="003F36F0"/>
    <w:rPr>
      <w:rFonts w:ascii="Arial" w:hAnsi="Arial" w:cs="Arial"/>
      <w:color w:val="FFFFFF" w:themeColor="background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6F0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6F0"/>
    <w:rPr>
      <w:sz w:val="20"/>
      <w:szCs w:val="20"/>
    </w:rPr>
  </w:style>
  <w:style w:type="paragraph" w:styleId="Revision">
    <w:name w:val="Revision"/>
    <w:hidden/>
    <w:uiPriority w:val="99"/>
    <w:semiHidden/>
    <w:rsid w:val="003F36F0"/>
    <w:pPr>
      <w:spacing w:after="0" w:line="240" w:lineRule="auto"/>
    </w:pPr>
    <w:rPr>
      <w:rFonts w:ascii="Arial" w:hAnsi="Arial"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pPr>
      <w:spacing w:after="12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1F7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30BA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D1BD5"/>
    <w:pPr>
      <w:spacing w:line="480" w:lineRule="auto"/>
      <w:ind w:left="360"/>
    </w:pPr>
    <w:rPr>
      <w:rFonts w:asciiTheme="minorHAnsi" w:hAnsiTheme="minorHAns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D1BD5"/>
  </w:style>
  <w:style w:type="paragraph" w:customStyle="1" w:styleId="1">
    <w:name w:val="Абзац списка1"/>
    <w:basedOn w:val="Normal"/>
    <w:uiPriority w:val="99"/>
    <w:rsid w:val="00213992"/>
    <w:pPr>
      <w:spacing w:after="200" w:line="276" w:lineRule="auto"/>
      <w:ind w:left="720"/>
    </w:pPr>
    <w:rPr>
      <w:rFonts w:ascii="Calibri" w:eastAsia="Times New Roman" w:hAnsi="Calibri" w:cs="Calibri"/>
      <w:sz w:val="22"/>
      <w:lang w:val="ru-RU"/>
    </w:rPr>
  </w:style>
  <w:style w:type="character" w:customStyle="1" w:styleId="ListParagraphChar">
    <w:name w:val="List Paragraph Char"/>
    <w:link w:val="ListParagraph"/>
    <w:uiPriority w:val="34"/>
    <w:qFormat/>
    <w:locked/>
    <w:rsid w:val="001A7B2F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nders@path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ath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enders@path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gew\AppData\Local\Temp\PATH-brief-template-USletter_2021.dotx" TargetMode="External"/></Relationships>
</file>

<file path=word/theme/theme1.xml><?xml version="1.0" encoding="utf-8"?>
<a:theme xmlns:a="http://schemas.openxmlformats.org/drawingml/2006/main" name="PATH 2019 Office Theme">
  <a:themeElements>
    <a:clrScheme name="PATH 2019 Office Colors">
      <a:dk1>
        <a:sysClr val="windowText" lastClr="000000"/>
      </a:dk1>
      <a:lt1>
        <a:sysClr val="window" lastClr="FFFFFF"/>
      </a:lt1>
      <a:dk2>
        <a:srgbClr val="464F61"/>
      </a:dk2>
      <a:lt2>
        <a:srgbClr val="E8EAEB"/>
      </a:lt2>
      <a:accent1>
        <a:srgbClr val="F65050"/>
      </a:accent1>
      <a:accent2>
        <a:srgbClr val="A8001E"/>
      </a:accent2>
      <a:accent3>
        <a:srgbClr val="008C9B"/>
      </a:accent3>
      <a:accent4>
        <a:srgbClr val="5050CD"/>
      </a:accent4>
      <a:accent5>
        <a:srgbClr val="1EAF5F"/>
      </a:accent5>
      <a:accent6>
        <a:srgbClr val="F4EDE7"/>
      </a:accent6>
      <a:hlink>
        <a:srgbClr val="F65050"/>
      </a:hlink>
      <a:folHlink>
        <a:srgbClr val="F65050"/>
      </a:folHlink>
    </a:clrScheme>
    <a:fontScheme name="PATH2018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9525">
          <a:solidFill>
            <a:srgbClr val="454E60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defRPr sz="1600" dirty="0" err="1" smtClean="0">
            <a:solidFill>
              <a:srgbClr val="454E60"/>
            </a:solidFill>
            <a:latin typeface="Helvetica" pitchFamily="2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PATH 2019 Office Theme" id="{E4A26A76-BBF7-40A3-A1F0-2C99DE471543}" vid="{95E9B40A-6317-4B82-A6F7-0F8C049CAB0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1b2a33-1b82-4f76-a51e-aad044c4cd3a" xsi:nil="true"/>
    <lcf76f155ced4ddcb4097134ff3c332f xmlns="5624b698-c591-4bd2-8cf6-2862d8feb73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C09141B985D4D8FC890818718CE19" ma:contentTypeVersion="" ma:contentTypeDescription="Create a new document." ma:contentTypeScope="" ma:versionID="423bddf9217952d8a2c25608c7bf974f">
  <xsd:schema xmlns:xsd="http://www.w3.org/2001/XMLSchema" xmlns:xs="http://www.w3.org/2001/XMLSchema" xmlns:p="http://schemas.microsoft.com/office/2006/metadata/properties" xmlns:ns2="d81b2a33-1b82-4f76-a51e-aad044c4cd3a" xmlns:ns3="5624b698-c591-4bd2-8cf6-2862d8feb739" targetNamespace="http://schemas.microsoft.com/office/2006/metadata/properties" ma:root="true" ma:fieldsID="69438b5217747e11b753f8f380179267" ns2:_="" ns3:_="">
    <xsd:import namespace="d81b2a33-1b82-4f76-a51e-aad044c4cd3a"/>
    <xsd:import namespace="5624b698-c591-4bd2-8cf6-2862d8feb7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b2a33-1b82-4f76-a51e-aad044c4cd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4762944-f3db-411c-9456-ed96f763446a}" ma:internalName="TaxCatchAll" ma:showField="CatchAllData" ma:web="d81b2a33-1b82-4f76-a51e-aad044c4cd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4b698-c591-4bd2-8cf6-2862d8feb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4ff368-f2cf-4839-9e53-01cf9dce6f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F526AF-35FF-4B24-9ED5-E99231EF925C}">
  <ds:schemaRefs>
    <ds:schemaRef ds:uri="http://schemas.microsoft.com/office/2006/metadata/properties"/>
    <ds:schemaRef ds:uri="http://schemas.microsoft.com/office/infopath/2007/PartnerControls"/>
    <ds:schemaRef ds:uri="d81b2a33-1b82-4f76-a51e-aad044c4cd3a"/>
    <ds:schemaRef ds:uri="5624b698-c591-4bd2-8cf6-2862d8feb739"/>
  </ds:schemaRefs>
</ds:datastoreItem>
</file>

<file path=customXml/itemProps2.xml><?xml version="1.0" encoding="utf-8"?>
<ds:datastoreItem xmlns:ds="http://schemas.openxmlformats.org/officeDocument/2006/customXml" ds:itemID="{7282BCAB-20A2-4622-9093-0909358CE3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739B02-7503-4121-9D70-E17AF3B62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b2a33-1b82-4f76-a51e-aad044c4cd3a"/>
    <ds:schemaRef ds:uri="5624b698-c591-4bd2-8cf6-2862d8feb7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4D4691-95F7-4A00-95FB-12C7DFDD9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H-brief-template-USletter_2021.dotx</Template>
  <TotalTime>54</TotalTime>
  <Pages>13</Pages>
  <Words>4006</Words>
  <Characters>22840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Gilleland</dc:creator>
  <cp:keywords/>
  <dc:description/>
  <cp:lastModifiedBy>Yulia Shvets</cp:lastModifiedBy>
  <cp:revision>52</cp:revision>
  <cp:lastPrinted>2018-05-21T20:08:00Z</cp:lastPrinted>
  <dcterms:created xsi:type="dcterms:W3CDTF">2026-06-01T18:30:00Z</dcterms:created>
  <dcterms:modified xsi:type="dcterms:W3CDTF">2026-06-1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C09141B985D4D8FC890818718CE1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GrammarlyDocumentId">
    <vt:lpwstr>6ccdcee9-d5e3-47ee-848a-984c4a4efd60</vt:lpwstr>
  </property>
</Properties>
</file>